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DFBE9FC" w14:textId="79800A62" w:rsidR="00C41E39" w:rsidRDefault="001C3BB2" w:rsidP="00597BE0">
      <w:pPr>
        <w:pStyle w:val="Title"/>
        <w:jc w:val="center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6A5A12AB" wp14:editId="1C8B1FFC">
                <wp:simplePos x="0" y="0"/>
                <wp:positionH relativeFrom="column">
                  <wp:posOffset>2990850</wp:posOffset>
                </wp:positionH>
                <wp:positionV relativeFrom="paragraph">
                  <wp:posOffset>-914400</wp:posOffset>
                </wp:positionV>
                <wp:extent cx="3869055" cy="486410"/>
                <wp:effectExtent l="0" t="0" r="0" b="8890"/>
                <wp:wrapNone/>
                <wp:docPr id="22" name="Rectangle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869055" cy="486410"/>
                        </a:xfrm>
                        <a:prstGeom prst="rect">
                          <a:avLst/>
                        </a:prstGeom>
                        <a:solidFill>
                          <a:srgbClr val="008F55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CF8BBF8" id="Rectangle 22" o:spid="_x0000_s1026" style="position:absolute;margin-left:235.5pt;margin-top:-1in;width:304.65pt;height:38.3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" fillcolor="#008f55" stroked="f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2056D5AC" wp14:editId="3E4FFA21">
                <wp:simplePos x="0" y="0"/>
                <wp:positionH relativeFrom="column">
                  <wp:posOffset>-950026</wp:posOffset>
                </wp:positionH>
                <wp:positionV relativeFrom="paragraph">
                  <wp:posOffset>-914400</wp:posOffset>
                </wp:positionV>
                <wp:extent cx="4013860" cy="486410"/>
                <wp:effectExtent l="0" t="0" r="5715" b="8890"/>
                <wp:wrapNone/>
                <wp:docPr id="16" name="Rectangle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013860" cy="486410"/>
                        </a:xfrm>
                        <a:prstGeom prst="rect">
                          <a:avLst/>
                        </a:prstGeom>
                        <a:solidFill>
                          <a:srgbClr val="00529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91EC517" id="Rectangle 16" o:spid="_x0000_s1026" style="position:absolute;margin-left:-74.8pt;margin-top:-1in;width:316.05pt;height:38.3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" fillcolor="#005294" stroked="f" strokeweight="1pt"/>
            </w:pict>
          </mc:Fallback>
        </mc:AlternateContent>
      </w:r>
      <w:r w:rsidR="00597BE0">
        <w:t>WIMETRIX</w:t>
      </w:r>
    </w:p>
    <w:p w14:paraId="401B5BFF" w14:textId="77777777" w:rsidR="00597BE0" w:rsidRPr="00597BE0" w:rsidRDefault="00597BE0" w:rsidP="00597BE0"/>
    <w:p w14:paraId="1D202829" w14:textId="3650D144" w:rsidR="005D76EE" w:rsidRPr="00597BE0" w:rsidRDefault="00597BE0" w:rsidP="00597BE0">
      <w:pPr>
        <w:jc w:val="center"/>
        <w:rPr>
          <w:sz w:val="40"/>
        </w:rPr>
        <w:sectPr w:rsidR="005D76EE" w:rsidRPr="00597BE0">
          <w:headerReference w:type="even" r:id="rId8"/>
          <w:footerReference w:type="even" r:id="rId9"/>
          <w:footerReference w:type="default" r:id="rId10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  <w:r>
        <w:rPr>
          <w:sz w:val="40"/>
        </w:rPr>
        <w:t>User Manual</w:t>
      </w:r>
      <w:r w:rsidR="00922E23">
        <w:rPr>
          <w:noProof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4D9106C1" wp14:editId="4FBD0509">
                <wp:simplePos x="0" y="0"/>
                <wp:positionH relativeFrom="column">
                  <wp:posOffset>2581275</wp:posOffset>
                </wp:positionH>
                <wp:positionV relativeFrom="paragraph">
                  <wp:posOffset>2062480</wp:posOffset>
                </wp:positionV>
                <wp:extent cx="933450" cy="619125"/>
                <wp:effectExtent l="0" t="0" r="19050" b="28575"/>
                <wp:wrapNone/>
                <wp:docPr id="25" name="Rectangle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33450" cy="619125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09317D0E" id="Rectangle 25" o:spid="_x0000_s1026" style="position:absolute;margin-left:203.25pt;margin-top:162.4pt;width:73.5pt;height:48.75pt;z-index:2516705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" fillcolor="white [3212]" strokecolor="white [3212]" strokeweight="1pt"/>
            </w:pict>
          </mc:Fallback>
        </mc:AlternateContent>
      </w:r>
    </w:p>
    <w:p w14:paraId="1DD51A30" w14:textId="11F6C7C1" w:rsidR="009E45CA" w:rsidRDefault="009E45CA" w:rsidP="00F045B2">
      <w:pPr>
        <w:pStyle w:val="Heading1"/>
        <w:rPr>
          <w:rFonts w:asciiTheme="minorHAnsi" w:eastAsiaTheme="minorHAnsi" w:hAnsiTheme="minorHAnsi" w:cstheme="minorBidi"/>
          <w:color w:val="auto"/>
          <w:sz w:val="22"/>
          <w:szCs w:val="22"/>
        </w:rPr>
      </w:pPr>
      <w:bookmarkStart w:id="0" w:name="_Toc521410242"/>
    </w:p>
    <w:bookmarkEnd w:id="0"/>
    <w:p w14:paraId="63C6BFB8" w14:textId="271BC8F7" w:rsidR="004912D1" w:rsidRPr="005C2441" w:rsidRDefault="00E97560" w:rsidP="00C62B69">
      <w:pPr>
        <w:pStyle w:val="Heading1"/>
        <w:jc w:val="center"/>
        <w:rPr>
          <w:b/>
          <w:sz w:val="44"/>
          <w:u w:val="single"/>
        </w:rPr>
      </w:pPr>
      <w:r w:rsidRPr="005C2441">
        <w:rPr>
          <w:b/>
          <w:sz w:val="44"/>
          <w:u w:val="single"/>
        </w:rPr>
        <w:t>US</w:t>
      </w:r>
      <w:r w:rsidR="005C2441">
        <w:rPr>
          <w:b/>
          <w:sz w:val="44"/>
          <w:u w:val="single"/>
        </w:rPr>
        <w:t>-</w:t>
      </w:r>
      <w:r w:rsidR="004042D5" w:rsidRPr="005C2441">
        <w:rPr>
          <w:b/>
          <w:sz w:val="44"/>
          <w:u w:val="single"/>
        </w:rPr>
        <w:t>2</w:t>
      </w:r>
    </w:p>
    <w:p w14:paraId="35DE1981" w14:textId="3AC15D0F" w:rsidR="00C62B69" w:rsidRDefault="00C62B69" w:rsidP="00C62B69">
      <w:pPr>
        <w:pStyle w:val="Heading1"/>
      </w:pPr>
      <w:r>
        <w:t xml:space="preserve">Quality </w:t>
      </w:r>
      <w:r w:rsidR="005C2441">
        <w:t>A</w:t>
      </w:r>
      <w:r>
        <w:t>pp</w:t>
      </w:r>
    </w:p>
    <w:p w14:paraId="0494BD40" w14:textId="033CE246" w:rsidR="00C62B69" w:rsidRDefault="00C62B69" w:rsidP="008C1F29">
      <w:pPr>
        <w:pStyle w:val="Heading2"/>
        <w:numPr>
          <w:ilvl w:val="0"/>
          <w:numId w:val="1"/>
        </w:numPr>
      </w:pPr>
      <w:r>
        <w:t>IP</w:t>
      </w:r>
    </w:p>
    <w:p w14:paraId="012F6344" w14:textId="4829F09A" w:rsidR="00C62B69" w:rsidRPr="009B7436" w:rsidRDefault="00C62B69" w:rsidP="00C62B69">
      <w:r>
        <w:t xml:space="preserve">                    IP address: </w:t>
      </w:r>
      <w:r w:rsidR="009D4283" w:rsidRPr="009B7436">
        <w:rPr>
          <w:rStyle w:val="Heading5Char"/>
        </w:rPr>
        <w:t>us2levisqms.</w:t>
      </w:r>
      <w:r w:rsidRPr="009B7436">
        <w:rPr>
          <w:rStyle w:val="Heading5Char"/>
        </w:rPr>
        <w:t>usaparel.com</w:t>
      </w:r>
      <w:r w:rsidR="009D4283" w:rsidRPr="009B7436">
        <w:rPr>
          <w:rStyle w:val="Heading5Char"/>
        </w:rPr>
        <w:t>/traffic_lights_</w:t>
      </w:r>
      <w:r w:rsidR="000B0EDF">
        <w:rPr>
          <w:rStyle w:val="Heading5Char"/>
        </w:rPr>
        <w:t>stylev3</w:t>
      </w:r>
      <w:r w:rsidR="00AD5ABD">
        <w:rPr>
          <w:rStyle w:val="Heading5Char"/>
        </w:rPr>
        <w:t>/</w:t>
      </w:r>
    </w:p>
    <w:p w14:paraId="0E82EE6C" w14:textId="18B86FDE" w:rsidR="00C62B69" w:rsidRDefault="00C62B69" w:rsidP="008C1F29">
      <w:pPr>
        <w:pStyle w:val="Heading2"/>
        <w:numPr>
          <w:ilvl w:val="0"/>
          <w:numId w:val="1"/>
        </w:numPr>
      </w:pPr>
      <w:r>
        <w:t>Error Flag</w:t>
      </w:r>
    </w:p>
    <w:p w14:paraId="76A850D1" w14:textId="49FC3094" w:rsidR="00C62B69" w:rsidRDefault="00C62B69" w:rsidP="00C62B69">
      <w:r>
        <w:t xml:space="preserve">                   False = No Error</w:t>
      </w:r>
    </w:p>
    <w:p w14:paraId="091285AD" w14:textId="7B270D1F" w:rsidR="00C62B69" w:rsidRDefault="00C62B69" w:rsidP="00C62B69">
      <w:r>
        <w:t xml:space="preserve">                  True = Error is occurred</w:t>
      </w:r>
    </w:p>
    <w:p w14:paraId="7D650A74" w14:textId="0380721B" w:rsidR="00C62B69" w:rsidRDefault="00C62B69" w:rsidP="00C62B69">
      <w:pPr>
        <w:pStyle w:val="Heading1"/>
      </w:pPr>
      <w:proofErr w:type="spellStart"/>
      <w:r>
        <w:t>Api’s</w:t>
      </w:r>
      <w:proofErr w:type="spellEnd"/>
    </w:p>
    <w:p w14:paraId="71A62563" w14:textId="3941F2B0" w:rsidR="00C62B69" w:rsidRDefault="009D4283" w:rsidP="008C1F29">
      <w:pPr>
        <w:pStyle w:val="Heading2"/>
        <w:numPr>
          <w:ilvl w:val="0"/>
          <w:numId w:val="2"/>
        </w:numPr>
      </w:pPr>
      <w:r w:rsidRPr="00523F3C">
        <w:rPr>
          <w:b/>
        </w:rPr>
        <w:t>File Name</w:t>
      </w:r>
      <w:r>
        <w:t xml:space="preserve">: </w:t>
      </w:r>
      <w:proofErr w:type="spellStart"/>
      <w:r>
        <w:t>cutreportbundle.php</w:t>
      </w:r>
      <w:proofErr w:type="spellEnd"/>
    </w:p>
    <w:p w14:paraId="32081A09" w14:textId="476426C3" w:rsidR="004042D5" w:rsidRPr="004042D5" w:rsidRDefault="004042D5" w:rsidP="004042D5">
      <w:pPr>
        <w:ind w:firstLine="360"/>
      </w:pPr>
      <w:r>
        <w:t>To get the bundles list and their checked status from cut report.</w:t>
      </w:r>
    </w:p>
    <w:p w14:paraId="006D6D4A" w14:textId="7B97D10C" w:rsidR="009D4283" w:rsidRDefault="009D4283" w:rsidP="008C1F29">
      <w:pPr>
        <w:pStyle w:val="Heading2"/>
        <w:numPr>
          <w:ilvl w:val="0"/>
          <w:numId w:val="3"/>
        </w:numPr>
      </w:pPr>
      <w:r>
        <w:t>Input parameters</w:t>
      </w:r>
    </w:p>
    <w:p w14:paraId="0A3BBF8F" w14:textId="1FC51B6C" w:rsidR="00191AD4" w:rsidRDefault="00191AD4" w:rsidP="008C1F29">
      <w:pPr>
        <w:pStyle w:val="ListParagraph"/>
        <w:numPr>
          <w:ilvl w:val="0"/>
          <w:numId w:val="4"/>
        </w:numPr>
      </w:pPr>
      <w:proofErr w:type="spellStart"/>
      <w:r>
        <w:t>O</w:t>
      </w:r>
      <w:r w:rsidR="00765FDE">
        <w:t>rderID</w:t>
      </w:r>
      <w:proofErr w:type="spellEnd"/>
    </w:p>
    <w:p w14:paraId="10FC9CF1" w14:textId="4084398B" w:rsidR="00191AD4" w:rsidRDefault="00191AD4" w:rsidP="008C1F29">
      <w:pPr>
        <w:pStyle w:val="ListParagraph"/>
        <w:numPr>
          <w:ilvl w:val="0"/>
          <w:numId w:val="4"/>
        </w:numPr>
      </w:pPr>
      <w:proofErr w:type="spellStart"/>
      <w:r>
        <w:t>Cut</w:t>
      </w:r>
      <w:r w:rsidR="00765FDE">
        <w:t>ID</w:t>
      </w:r>
      <w:proofErr w:type="spellEnd"/>
    </w:p>
    <w:p w14:paraId="616F698C" w14:textId="52C7E2C2" w:rsidR="00191AD4" w:rsidRDefault="00191AD4" w:rsidP="008C1F29">
      <w:pPr>
        <w:pStyle w:val="ListParagraph"/>
        <w:numPr>
          <w:ilvl w:val="0"/>
          <w:numId w:val="4"/>
        </w:numPr>
      </w:pPr>
      <w:proofErr w:type="spellStart"/>
      <w:r>
        <w:t>User</w:t>
      </w:r>
      <w:r w:rsidR="00765FDE">
        <w:t>ID</w:t>
      </w:r>
      <w:proofErr w:type="spellEnd"/>
    </w:p>
    <w:p w14:paraId="17F7DE32" w14:textId="2B3A9889" w:rsidR="00191AD4" w:rsidRDefault="00191AD4" w:rsidP="008C1F29">
      <w:pPr>
        <w:pStyle w:val="Heading2"/>
        <w:numPr>
          <w:ilvl w:val="0"/>
          <w:numId w:val="3"/>
        </w:numPr>
      </w:pPr>
      <w:r>
        <w:t>Output Parameters</w:t>
      </w:r>
    </w:p>
    <w:p w14:paraId="01FA83F5" w14:textId="414A2B24" w:rsidR="00191AD4" w:rsidRDefault="00191AD4" w:rsidP="008C1F29">
      <w:pPr>
        <w:pStyle w:val="ListParagraph"/>
        <w:numPr>
          <w:ilvl w:val="0"/>
          <w:numId w:val="5"/>
        </w:numPr>
      </w:pPr>
      <w:r>
        <w:t>Quantity</w:t>
      </w:r>
    </w:p>
    <w:p w14:paraId="17106DC3" w14:textId="6A5BC74A" w:rsidR="00191AD4" w:rsidRDefault="00191AD4" w:rsidP="008C1F29">
      <w:pPr>
        <w:pStyle w:val="ListParagraph"/>
        <w:numPr>
          <w:ilvl w:val="0"/>
          <w:numId w:val="5"/>
        </w:numPr>
      </w:pPr>
      <w:r>
        <w:t xml:space="preserve">orders </w:t>
      </w:r>
      <w:r w:rsidR="00D6144E">
        <w:t>array Parameters:</w:t>
      </w:r>
    </w:p>
    <w:p w14:paraId="25658554" w14:textId="13245458" w:rsidR="00191AD4" w:rsidRDefault="00191AD4" w:rsidP="008C1F29">
      <w:pPr>
        <w:pStyle w:val="ListParagraph"/>
        <w:numPr>
          <w:ilvl w:val="1"/>
          <w:numId w:val="5"/>
        </w:numPr>
      </w:pPr>
      <w:proofErr w:type="spellStart"/>
      <w:r>
        <w:t>Bundle</w:t>
      </w:r>
      <w:r w:rsidR="00851B30">
        <w:t>ID</w:t>
      </w:r>
      <w:proofErr w:type="spellEnd"/>
    </w:p>
    <w:p w14:paraId="64FE6F92" w14:textId="0B29530E" w:rsidR="004042D5" w:rsidRDefault="00357C6C" w:rsidP="004042D5">
      <w:pPr>
        <w:pStyle w:val="ListParagraph"/>
        <w:numPr>
          <w:ilvl w:val="1"/>
          <w:numId w:val="5"/>
        </w:numPr>
      </w:pPr>
      <w:proofErr w:type="spellStart"/>
      <w:r>
        <w:t>Bundle_</w:t>
      </w:r>
      <w:r w:rsidR="00191AD4">
        <w:t>status</w:t>
      </w:r>
      <w:proofErr w:type="spellEnd"/>
    </w:p>
    <w:p w14:paraId="17B7ED85" w14:textId="77777777" w:rsidR="004042D5" w:rsidRDefault="004042D5" w:rsidP="004042D5"/>
    <w:p w14:paraId="4863A770" w14:textId="57587A3D" w:rsidR="00C22701" w:rsidRDefault="00C22701" w:rsidP="008C1F29">
      <w:pPr>
        <w:pStyle w:val="Heading2"/>
        <w:numPr>
          <w:ilvl w:val="0"/>
          <w:numId w:val="2"/>
        </w:numPr>
      </w:pPr>
      <w:r w:rsidRPr="00523F3C">
        <w:rPr>
          <w:b/>
        </w:rPr>
        <w:t>File Name</w:t>
      </w:r>
      <w:r>
        <w:t xml:space="preserve">: </w:t>
      </w:r>
      <w:proofErr w:type="spellStart"/>
      <w:r>
        <w:t>cutreportdata</w:t>
      </w:r>
      <w:r w:rsidR="003A6FAB">
        <w:t>orders</w:t>
      </w:r>
      <w:r>
        <w:t>.php</w:t>
      </w:r>
      <w:proofErr w:type="spellEnd"/>
    </w:p>
    <w:p w14:paraId="785661FB" w14:textId="76258B21" w:rsidR="004042D5" w:rsidRPr="004042D5" w:rsidRDefault="004042D5" w:rsidP="004042D5">
      <w:pPr>
        <w:ind w:firstLine="360"/>
      </w:pPr>
      <w:r>
        <w:t>To get orders list from cut report.</w:t>
      </w:r>
    </w:p>
    <w:p w14:paraId="321B3E18" w14:textId="77777777" w:rsidR="00C22701" w:rsidRDefault="00C22701" w:rsidP="008C1F29">
      <w:pPr>
        <w:pStyle w:val="Heading2"/>
        <w:numPr>
          <w:ilvl w:val="0"/>
          <w:numId w:val="9"/>
        </w:numPr>
      </w:pPr>
      <w:r>
        <w:t>Input parameters</w:t>
      </w:r>
    </w:p>
    <w:p w14:paraId="5A29E05B" w14:textId="153DF1F9" w:rsidR="00C22701" w:rsidRPr="008B0C76" w:rsidRDefault="003A6FAB" w:rsidP="003A6FAB">
      <w:pPr>
        <w:ind w:left="1950"/>
      </w:pPr>
      <w:r>
        <w:t>Nil</w:t>
      </w:r>
    </w:p>
    <w:p w14:paraId="1390E165" w14:textId="77777777" w:rsidR="00C22701" w:rsidRDefault="00C22701" w:rsidP="008C1F29">
      <w:pPr>
        <w:pStyle w:val="Heading2"/>
        <w:numPr>
          <w:ilvl w:val="0"/>
          <w:numId w:val="9"/>
        </w:numPr>
      </w:pPr>
      <w:r>
        <w:t>Output Parameters</w:t>
      </w:r>
    </w:p>
    <w:p w14:paraId="3823AD78" w14:textId="0F35C618" w:rsidR="00C22701" w:rsidRDefault="003A6FAB" w:rsidP="008C1F29">
      <w:pPr>
        <w:pStyle w:val="ListParagraph"/>
        <w:numPr>
          <w:ilvl w:val="0"/>
          <w:numId w:val="5"/>
        </w:numPr>
      </w:pPr>
      <w:r>
        <w:t>Orders</w:t>
      </w:r>
      <w:r w:rsidR="00597C25">
        <w:t xml:space="preserve"> array Parameters:</w:t>
      </w:r>
    </w:p>
    <w:p w14:paraId="4BC29CE6" w14:textId="4B63F4D6" w:rsidR="00C22701" w:rsidRDefault="003A6FAB" w:rsidP="008C1F29">
      <w:pPr>
        <w:pStyle w:val="ListParagraph"/>
        <w:numPr>
          <w:ilvl w:val="1"/>
          <w:numId w:val="5"/>
        </w:numPr>
      </w:pPr>
      <w:proofErr w:type="spellStart"/>
      <w:r>
        <w:t>Order</w:t>
      </w:r>
      <w:r w:rsidR="002613C5">
        <w:t>ID</w:t>
      </w:r>
      <w:proofErr w:type="spellEnd"/>
    </w:p>
    <w:p w14:paraId="54B48AC9" w14:textId="35571410" w:rsidR="00003D6B" w:rsidRDefault="00003D6B" w:rsidP="00003D6B"/>
    <w:p w14:paraId="68A9744A" w14:textId="77777777" w:rsidR="00003D6B" w:rsidRDefault="00003D6B" w:rsidP="00003D6B"/>
    <w:p w14:paraId="31788658" w14:textId="19575AA4" w:rsidR="003A6FAB" w:rsidRDefault="003A6FAB" w:rsidP="008C1F29">
      <w:pPr>
        <w:pStyle w:val="Heading2"/>
        <w:numPr>
          <w:ilvl w:val="0"/>
          <w:numId w:val="2"/>
        </w:numPr>
      </w:pPr>
      <w:r w:rsidRPr="00523F3C">
        <w:rPr>
          <w:b/>
        </w:rPr>
        <w:lastRenderedPageBreak/>
        <w:t>File Name</w:t>
      </w:r>
      <w:r>
        <w:t xml:space="preserve">: </w:t>
      </w:r>
      <w:proofErr w:type="spellStart"/>
      <w:r>
        <w:t>cutreportquantity.php</w:t>
      </w:r>
      <w:proofErr w:type="spellEnd"/>
    </w:p>
    <w:p w14:paraId="473CFD8D" w14:textId="0A50C2D0" w:rsidR="004042D5" w:rsidRPr="004042D5" w:rsidRDefault="004042D5" w:rsidP="005C2441">
      <w:pPr>
        <w:ind w:firstLine="360"/>
      </w:pPr>
      <w:r>
        <w:t xml:space="preserve">To get </w:t>
      </w:r>
      <w:r w:rsidR="005C2441">
        <w:t>the bundle quantity from cut report.</w:t>
      </w:r>
    </w:p>
    <w:p w14:paraId="77C6BEEC" w14:textId="77777777" w:rsidR="003A6FAB" w:rsidRDefault="003A6FAB" w:rsidP="008C1F29">
      <w:pPr>
        <w:pStyle w:val="Heading2"/>
        <w:numPr>
          <w:ilvl w:val="0"/>
          <w:numId w:val="12"/>
        </w:numPr>
      </w:pPr>
      <w:r>
        <w:t>Input parameters</w:t>
      </w:r>
    </w:p>
    <w:p w14:paraId="1E976596" w14:textId="2B3AAA9A" w:rsidR="003A6FAB" w:rsidRDefault="003A6FAB" w:rsidP="008C1F29">
      <w:pPr>
        <w:pStyle w:val="ListParagraph"/>
        <w:numPr>
          <w:ilvl w:val="0"/>
          <w:numId w:val="10"/>
        </w:numPr>
      </w:pPr>
      <w:proofErr w:type="spellStart"/>
      <w:r>
        <w:t>UserID</w:t>
      </w:r>
      <w:proofErr w:type="spellEnd"/>
    </w:p>
    <w:p w14:paraId="7AE41222" w14:textId="523FA13F" w:rsidR="003A6FAB" w:rsidRDefault="003A6FAB" w:rsidP="008C1F29">
      <w:pPr>
        <w:pStyle w:val="ListParagraph"/>
        <w:numPr>
          <w:ilvl w:val="0"/>
          <w:numId w:val="10"/>
        </w:numPr>
      </w:pPr>
      <w:proofErr w:type="spellStart"/>
      <w:r>
        <w:t>orderID</w:t>
      </w:r>
      <w:proofErr w:type="spellEnd"/>
    </w:p>
    <w:p w14:paraId="6E19C5C6" w14:textId="5D7175AC" w:rsidR="003A6FAB" w:rsidRDefault="003A6FAB" w:rsidP="008C1F29">
      <w:pPr>
        <w:pStyle w:val="ListParagraph"/>
        <w:numPr>
          <w:ilvl w:val="0"/>
          <w:numId w:val="10"/>
        </w:numPr>
      </w:pPr>
      <w:proofErr w:type="spellStart"/>
      <w:r>
        <w:t>cutID</w:t>
      </w:r>
      <w:proofErr w:type="spellEnd"/>
    </w:p>
    <w:p w14:paraId="5B2C0B2E" w14:textId="310DA92D" w:rsidR="003A6FAB" w:rsidRPr="008B0C76" w:rsidRDefault="003A6FAB" w:rsidP="008C1F29">
      <w:pPr>
        <w:pStyle w:val="ListParagraph"/>
        <w:numPr>
          <w:ilvl w:val="0"/>
          <w:numId w:val="10"/>
        </w:numPr>
      </w:pPr>
      <w:proofErr w:type="spellStart"/>
      <w:r>
        <w:t>bundleID</w:t>
      </w:r>
      <w:proofErr w:type="spellEnd"/>
    </w:p>
    <w:p w14:paraId="0B046352" w14:textId="4641CE39" w:rsidR="003A6FAB" w:rsidRDefault="003A6FAB" w:rsidP="008C1F29">
      <w:pPr>
        <w:pStyle w:val="Heading2"/>
        <w:numPr>
          <w:ilvl w:val="0"/>
          <w:numId w:val="12"/>
        </w:numPr>
      </w:pPr>
      <w:r>
        <w:t>Output Parameters</w:t>
      </w:r>
    </w:p>
    <w:p w14:paraId="659149AE" w14:textId="6DFB075B" w:rsidR="003A6FAB" w:rsidRDefault="003A6FAB" w:rsidP="008C1F29">
      <w:pPr>
        <w:pStyle w:val="ListParagraph"/>
        <w:numPr>
          <w:ilvl w:val="3"/>
          <w:numId w:val="11"/>
        </w:numPr>
      </w:pPr>
      <w:r>
        <w:t>Quantity</w:t>
      </w:r>
    </w:p>
    <w:p w14:paraId="4423E363" w14:textId="5D60A3A5" w:rsidR="003A6FAB" w:rsidRDefault="003A6FAB" w:rsidP="008C1F29">
      <w:pPr>
        <w:pStyle w:val="ListParagraph"/>
        <w:numPr>
          <w:ilvl w:val="3"/>
          <w:numId w:val="11"/>
        </w:numPr>
      </w:pPr>
      <w:proofErr w:type="spellStart"/>
      <w:r>
        <w:t>I</w:t>
      </w:r>
      <w:r w:rsidR="00835C0A">
        <w:t>temID</w:t>
      </w:r>
      <w:proofErr w:type="spellEnd"/>
    </w:p>
    <w:p w14:paraId="70D34A73" w14:textId="023DE34A" w:rsidR="003A6FAB" w:rsidRPr="003A6FAB" w:rsidRDefault="003A6FAB" w:rsidP="008C1F29">
      <w:pPr>
        <w:pStyle w:val="ListParagraph"/>
        <w:numPr>
          <w:ilvl w:val="3"/>
          <w:numId w:val="11"/>
        </w:numPr>
      </w:pPr>
      <w:r>
        <w:t>status</w:t>
      </w:r>
    </w:p>
    <w:p w14:paraId="7D1B6494" w14:textId="574E68C6" w:rsidR="00351E90" w:rsidRDefault="00351E90" w:rsidP="008C1F29">
      <w:pPr>
        <w:pStyle w:val="Heading2"/>
        <w:numPr>
          <w:ilvl w:val="0"/>
          <w:numId w:val="2"/>
        </w:numPr>
      </w:pPr>
      <w:r w:rsidRPr="00523F3C">
        <w:rPr>
          <w:b/>
        </w:rPr>
        <w:t>File Name</w:t>
      </w:r>
      <w:r>
        <w:t xml:space="preserve">: </w:t>
      </w:r>
      <w:proofErr w:type="spellStart"/>
      <w:r>
        <w:t>cutreportupload.php</w:t>
      </w:r>
      <w:proofErr w:type="spellEnd"/>
    </w:p>
    <w:p w14:paraId="76164B25" w14:textId="620E1CCD" w:rsidR="005C2441" w:rsidRPr="005C2441" w:rsidRDefault="005C2441" w:rsidP="005C2441">
      <w:pPr>
        <w:ind w:firstLine="360"/>
      </w:pPr>
      <w:r>
        <w:t>To upload the quality inspection data to database.</w:t>
      </w:r>
    </w:p>
    <w:p w14:paraId="1EEE82A5" w14:textId="77777777" w:rsidR="00351E90" w:rsidRDefault="00351E90" w:rsidP="008C1F29">
      <w:pPr>
        <w:pStyle w:val="Heading2"/>
        <w:numPr>
          <w:ilvl w:val="0"/>
          <w:numId w:val="14"/>
        </w:numPr>
      </w:pPr>
      <w:r>
        <w:t>Input parameters</w:t>
      </w:r>
    </w:p>
    <w:p w14:paraId="3F16B79A" w14:textId="150785B7" w:rsidR="00351E90" w:rsidRDefault="00C81462" w:rsidP="008C1F29">
      <w:pPr>
        <w:pStyle w:val="ListParagraph"/>
        <w:numPr>
          <w:ilvl w:val="0"/>
          <w:numId w:val="10"/>
        </w:numPr>
      </w:pPr>
      <w:r>
        <w:t>username</w:t>
      </w:r>
    </w:p>
    <w:p w14:paraId="658E699B" w14:textId="77777777" w:rsidR="00351E90" w:rsidRDefault="00351E90" w:rsidP="008C1F29">
      <w:pPr>
        <w:pStyle w:val="ListParagraph"/>
        <w:numPr>
          <w:ilvl w:val="0"/>
          <w:numId w:val="10"/>
        </w:numPr>
      </w:pPr>
      <w:proofErr w:type="spellStart"/>
      <w:r>
        <w:t>orderID</w:t>
      </w:r>
      <w:proofErr w:type="spellEnd"/>
    </w:p>
    <w:p w14:paraId="23765745" w14:textId="77777777" w:rsidR="00351E90" w:rsidRDefault="00351E90" w:rsidP="008C1F29">
      <w:pPr>
        <w:pStyle w:val="ListParagraph"/>
        <w:numPr>
          <w:ilvl w:val="0"/>
          <w:numId w:val="10"/>
        </w:numPr>
      </w:pPr>
      <w:proofErr w:type="spellStart"/>
      <w:r>
        <w:t>cutID</w:t>
      </w:r>
      <w:proofErr w:type="spellEnd"/>
    </w:p>
    <w:p w14:paraId="47AF2633" w14:textId="64E39D79" w:rsidR="00C81462" w:rsidRDefault="00351E90" w:rsidP="008C1F29">
      <w:pPr>
        <w:pStyle w:val="ListParagraph"/>
        <w:numPr>
          <w:ilvl w:val="0"/>
          <w:numId w:val="10"/>
        </w:numPr>
      </w:pPr>
      <w:proofErr w:type="spellStart"/>
      <w:r>
        <w:t>bundleID</w:t>
      </w:r>
      <w:proofErr w:type="spellEnd"/>
    </w:p>
    <w:p w14:paraId="09C7B9E9" w14:textId="60E7B985" w:rsidR="00C81462" w:rsidRDefault="00C81462" w:rsidP="008C1F29">
      <w:pPr>
        <w:pStyle w:val="ListParagraph"/>
        <w:numPr>
          <w:ilvl w:val="0"/>
          <w:numId w:val="10"/>
        </w:numPr>
      </w:pPr>
      <w:proofErr w:type="spellStart"/>
      <w:r>
        <w:t>imageflag</w:t>
      </w:r>
      <w:proofErr w:type="spellEnd"/>
    </w:p>
    <w:p w14:paraId="34C4FAFC" w14:textId="057788F5" w:rsidR="00A54C99" w:rsidRDefault="00A54C99" w:rsidP="008C1F29">
      <w:pPr>
        <w:pStyle w:val="ListParagraph"/>
        <w:numPr>
          <w:ilvl w:val="0"/>
          <w:numId w:val="10"/>
        </w:numPr>
      </w:pPr>
      <w:proofErr w:type="spellStart"/>
      <w:r>
        <w:t>qualityID</w:t>
      </w:r>
      <w:proofErr w:type="spellEnd"/>
    </w:p>
    <w:p w14:paraId="55CDCC1C" w14:textId="7A2C5899" w:rsidR="00A54C99" w:rsidRPr="008B0C76" w:rsidRDefault="00A54C99" w:rsidP="008C1F29">
      <w:pPr>
        <w:pStyle w:val="ListParagraph"/>
        <w:numPr>
          <w:ilvl w:val="0"/>
          <w:numId w:val="10"/>
        </w:numPr>
      </w:pPr>
      <w:proofErr w:type="spellStart"/>
      <w:r>
        <w:t>defectsNO</w:t>
      </w:r>
      <w:proofErr w:type="spellEnd"/>
    </w:p>
    <w:p w14:paraId="01C4C1C3" w14:textId="77777777" w:rsidR="00351E90" w:rsidRDefault="00351E90" w:rsidP="008C1F29">
      <w:pPr>
        <w:pStyle w:val="Heading2"/>
        <w:numPr>
          <w:ilvl w:val="0"/>
          <w:numId w:val="14"/>
        </w:numPr>
      </w:pPr>
      <w:r>
        <w:t>Output Parameters</w:t>
      </w:r>
    </w:p>
    <w:p w14:paraId="0E57711F" w14:textId="1898E8D1" w:rsidR="00351E90" w:rsidRDefault="00C81462" w:rsidP="00C81462">
      <w:r>
        <w:t xml:space="preserve">                                       Nil</w:t>
      </w:r>
    </w:p>
    <w:p w14:paraId="2DF51F38" w14:textId="77777777" w:rsidR="005C2441" w:rsidRDefault="005C2441" w:rsidP="00C81462"/>
    <w:p w14:paraId="7B0DE52A" w14:textId="5273C85A" w:rsidR="00C81462" w:rsidRDefault="00C81462" w:rsidP="008C1F29">
      <w:pPr>
        <w:pStyle w:val="Heading2"/>
        <w:numPr>
          <w:ilvl w:val="0"/>
          <w:numId w:val="2"/>
        </w:numPr>
      </w:pPr>
      <w:r w:rsidRPr="00523F3C">
        <w:rPr>
          <w:b/>
        </w:rPr>
        <w:t>File Name</w:t>
      </w:r>
      <w:r>
        <w:t xml:space="preserve">: </w:t>
      </w:r>
      <w:proofErr w:type="spellStart"/>
      <w:r>
        <w:t>form.php</w:t>
      </w:r>
      <w:proofErr w:type="spellEnd"/>
    </w:p>
    <w:p w14:paraId="3EDA0368" w14:textId="4826EE83" w:rsidR="005C2441" w:rsidRPr="005C2441" w:rsidRDefault="005C2441" w:rsidP="005C2441">
      <w:pPr>
        <w:ind w:firstLine="360"/>
      </w:pPr>
      <w:r>
        <w:t>User login verification file.</w:t>
      </w:r>
    </w:p>
    <w:p w14:paraId="5F1D739E" w14:textId="77777777" w:rsidR="00C81462" w:rsidRDefault="00C81462" w:rsidP="008C1F29">
      <w:pPr>
        <w:pStyle w:val="Heading2"/>
        <w:numPr>
          <w:ilvl w:val="0"/>
          <w:numId w:val="13"/>
        </w:numPr>
      </w:pPr>
      <w:r>
        <w:t>Input parameters</w:t>
      </w:r>
    </w:p>
    <w:p w14:paraId="07E95BE1" w14:textId="431348C4" w:rsidR="00C81462" w:rsidRDefault="00C81462" w:rsidP="008C1F29">
      <w:pPr>
        <w:pStyle w:val="ListParagraph"/>
        <w:numPr>
          <w:ilvl w:val="0"/>
          <w:numId w:val="10"/>
        </w:numPr>
      </w:pPr>
      <w:proofErr w:type="spellStart"/>
      <w:r>
        <w:t>secID</w:t>
      </w:r>
      <w:proofErr w:type="spellEnd"/>
    </w:p>
    <w:p w14:paraId="1E76744C" w14:textId="0F87C1C2" w:rsidR="00C81462" w:rsidRDefault="00C81462" w:rsidP="008C1F29">
      <w:pPr>
        <w:pStyle w:val="ListParagraph"/>
        <w:numPr>
          <w:ilvl w:val="0"/>
          <w:numId w:val="10"/>
        </w:numPr>
      </w:pPr>
      <w:r>
        <w:t>Ext</w:t>
      </w:r>
    </w:p>
    <w:p w14:paraId="48C0D6A8" w14:textId="77777777" w:rsidR="00C81462" w:rsidRDefault="00C81462" w:rsidP="008C1F29">
      <w:pPr>
        <w:pStyle w:val="Heading2"/>
        <w:numPr>
          <w:ilvl w:val="0"/>
          <w:numId w:val="13"/>
        </w:numPr>
      </w:pPr>
      <w:r>
        <w:t>Output Parameters</w:t>
      </w:r>
    </w:p>
    <w:p w14:paraId="0907AAAF" w14:textId="47DF29DA" w:rsidR="0098580F" w:rsidRDefault="0098580F" w:rsidP="000B0EDF">
      <w:r>
        <w:t xml:space="preserve">                                              Nil</w:t>
      </w:r>
    </w:p>
    <w:p w14:paraId="57556A68" w14:textId="02E00C4C" w:rsidR="00003D6B" w:rsidRDefault="00003D6B" w:rsidP="000B0EDF"/>
    <w:p w14:paraId="68448464" w14:textId="2797E6CB" w:rsidR="00003D6B" w:rsidRDefault="00003D6B" w:rsidP="000B0EDF"/>
    <w:p w14:paraId="097DCAE6" w14:textId="77777777" w:rsidR="00003D6B" w:rsidRDefault="00003D6B" w:rsidP="000B0EDF"/>
    <w:p w14:paraId="20AF32C9" w14:textId="2FBB799E" w:rsidR="0098580F" w:rsidRDefault="0098580F" w:rsidP="008C1F29">
      <w:pPr>
        <w:pStyle w:val="Heading2"/>
        <w:numPr>
          <w:ilvl w:val="0"/>
          <w:numId w:val="2"/>
        </w:numPr>
      </w:pPr>
      <w:r w:rsidRPr="00523F3C">
        <w:rPr>
          <w:b/>
        </w:rPr>
        <w:lastRenderedPageBreak/>
        <w:t>File Name</w:t>
      </w:r>
      <w:r>
        <w:t xml:space="preserve">: </w:t>
      </w:r>
      <w:proofErr w:type="spellStart"/>
      <w:r>
        <w:t>getfaultslist.php</w:t>
      </w:r>
      <w:proofErr w:type="spellEnd"/>
    </w:p>
    <w:p w14:paraId="463566CF" w14:textId="39835DA2" w:rsidR="005C2441" w:rsidRPr="005C2441" w:rsidRDefault="005C2441" w:rsidP="005C2441">
      <w:pPr>
        <w:ind w:firstLine="360"/>
      </w:pPr>
      <w:r>
        <w:t xml:space="preserve">To get faults list from </w:t>
      </w:r>
      <w:proofErr w:type="spellStart"/>
      <w:r>
        <w:t>qualityfaults</w:t>
      </w:r>
      <w:proofErr w:type="spellEnd"/>
      <w:r>
        <w:t>.</w:t>
      </w:r>
    </w:p>
    <w:p w14:paraId="7C3C0C27" w14:textId="77777777" w:rsidR="0098580F" w:rsidRDefault="0098580F" w:rsidP="008C1F29">
      <w:pPr>
        <w:pStyle w:val="Heading2"/>
        <w:numPr>
          <w:ilvl w:val="0"/>
          <w:numId w:val="15"/>
        </w:numPr>
      </w:pPr>
      <w:r>
        <w:t>Input parameters</w:t>
      </w:r>
    </w:p>
    <w:p w14:paraId="0F9502D1" w14:textId="12517371" w:rsidR="0098580F" w:rsidRDefault="0098580F" w:rsidP="008C1F29">
      <w:pPr>
        <w:pStyle w:val="ListParagraph"/>
        <w:numPr>
          <w:ilvl w:val="0"/>
          <w:numId w:val="10"/>
        </w:numPr>
      </w:pPr>
      <w:proofErr w:type="spellStart"/>
      <w:r>
        <w:t>userID</w:t>
      </w:r>
      <w:proofErr w:type="spellEnd"/>
    </w:p>
    <w:p w14:paraId="6299BC54" w14:textId="77777777" w:rsidR="0098580F" w:rsidRDefault="0098580F" w:rsidP="008C1F29">
      <w:pPr>
        <w:pStyle w:val="Heading2"/>
        <w:numPr>
          <w:ilvl w:val="0"/>
          <w:numId w:val="15"/>
        </w:numPr>
      </w:pPr>
      <w:r>
        <w:t>Output Parameters</w:t>
      </w:r>
    </w:p>
    <w:p w14:paraId="3EDAC964" w14:textId="47F143BA" w:rsidR="0098580F" w:rsidRDefault="003624BA" w:rsidP="008C1F29">
      <w:pPr>
        <w:pStyle w:val="ListParagraph"/>
        <w:numPr>
          <w:ilvl w:val="0"/>
          <w:numId w:val="10"/>
        </w:numPr>
      </w:pPr>
      <w:r>
        <w:t>quanti</w:t>
      </w:r>
      <w:r w:rsidR="00A54C99">
        <w:t xml:space="preserve">ty array Parameters: </w:t>
      </w:r>
    </w:p>
    <w:p w14:paraId="5A4B73BC" w14:textId="7EC48B06" w:rsidR="003624BA" w:rsidRDefault="003624BA" w:rsidP="008C1F29">
      <w:pPr>
        <w:pStyle w:val="ListParagraph"/>
        <w:numPr>
          <w:ilvl w:val="1"/>
          <w:numId w:val="10"/>
        </w:numPr>
      </w:pPr>
      <w:proofErr w:type="spellStart"/>
      <w:r w:rsidRPr="003624BA">
        <w:t>qualityFaultID</w:t>
      </w:r>
      <w:proofErr w:type="spellEnd"/>
    </w:p>
    <w:p w14:paraId="55165100" w14:textId="39DD822B" w:rsidR="003624BA" w:rsidRDefault="003624BA" w:rsidP="008C1F29">
      <w:pPr>
        <w:pStyle w:val="ListParagraph"/>
        <w:numPr>
          <w:ilvl w:val="1"/>
          <w:numId w:val="10"/>
        </w:numPr>
      </w:pPr>
      <w:proofErr w:type="spellStart"/>
      <w:r w:rsidRPr="003624BA">
        <w:t>qualityFaultType</w:t>
      </w:r>
      <w:proofErr w:type="spellEnd"/>
    </w:p>
    <w:p w14:paraId="01D77056" w14:textId="77777777" w:rsidR="00003D6B" w:rsidRDefault="00003D6B" w:rsidP="00003D6B"/>
    <w:p w14:paraId="2BBDFA8F" w14:textId="7FABDA8D" w:rsidR="003624BA" w:rsidRDefault="003624BA" w:rsidP="008C1F29">
      <w:pPr>
        <w:pStyle w:val="Heading2"/>
        <w:numPr>
          <w:ilvl w:val="0"/>
          <w:numId w:val="2"/>
        </w:numPr>
      </w:pPr>
      <w:r w:rsidRPr="00523F3C">
        <w:rPr>
          <w:b/>
        </w:rPr>
        <w:t>File Name</w:t>
      </w:r>
      <w:r>
        <w:t xml:space="preserve">: </w:t>
      </w:r>
      <w:proofErr w:type="spellStart"/>
      <w:r>
        <w:t>gethistory.php</w:t>
      </w:r>
      <w:proofErr w:type="spellEnd"/>
    </w:p>
    <w:p w14:paraId="7EEC5718" w14:textId="7CE4CFA8" w:rsidR="005C2441" w:rsidRPr="005C2441" w:rsidRDefault="005C2441" w:rsidP="005C2441">
      <w:pPr>
        <w:ind w:firstLine="360"/>
      </w:pPr>
      <w:r>
        <w:t>To get fault history from database.</w:t>
      </w:r>
    </w:p>
    <w:p w14:paraId="3241F860" w14:textId="77777777" w:rsidR="003624BA" w:rsidRDefault="003624BA" w:rsidP="008C1F29">
      <w:pPr>
        <w:pStyle w:val="Heading2"/>
        <w:numPr>
          <w:ilvl w:val="0"/>
          <w:numId w:val="16"/>
        </w:numPr>
      </w:pPr>
      <w:r>
        <w:t>Input parameters</w:t>
      </w:r>
    </w:p>
    <w:p w14:paraId="27E23CBD" w14:textId="77777777" w:rsidR="003624BA" w:rsidRDefault="003624BA" w:rsidP="008C1F29">
      <w:pPr>
        <w:pStyle w:val="ListParagraph"/>
        <w:numPr>
          <w:ilvl w:val="0"/>
          <w:numId w:val="10"/>
        </w:numPr>
      </w:pPr>
      <w:proofErr w:type="spellStart"/>
      <w:r>
        <w:t>UserID</w:t>
      </w:r>
      <w:proofErr w:type="spellEnd"/>
    </w:p>
    <w:p w14:paraId="2D40EB8A" w14:textId="77777777" w:rsidR="003624BA" w:rsidRDefault="003624BA" w:rsidP="008C1F29">
      <w:pPr>
        <w:pStyle w:val="ListParagraph"/>
        <w:numPr>
          <w:ilvl w:val="0"/>
          <w:numId w:val="10"/>
        </w:numPr>
      </w:pPr>
      <w:proofErr w:type="spellStart"/>
      <w:r>
        <w:t>orderID</w:t>
      </w:r>
      <w:proofErr w:type="spellEnd"/>
    </w:p>
    <w:p w14:paraId="2E98CE8C" w14:textId="77777777" w:rsidR="003624BA" w:rsidRDefault="003624BA" w:rsidP="008C1F29">
      <w:pPr>
        <w:pStyle w:val="ListParagraph"/>
        <w:numPr>
          <w:ilvl w:val="0"/>
          <w:numId w:val="10"/>
        </w:numPr>
      </w:pPr>
      <w:proofErr w:type="spellStart"/>
      <w:r>
        <w:t>cutID</w:t>
      </w:r>
      <w:proofErr w:type="spellEnd"/>
    </w:p>
    <w:p w14:paraId="37389A4A" w14:textId="77777777" w:rsidR="003624BA" w:rsidRPr="008B0C76" w:rsidRDefault="003624BA" w:rsidP="008C1F29">
      <w:pPr>
        <w:pStyle w:val="ListParagraph"/>
        <w:numPr>
          <w:ilvl w:val="0"/>
          <w:numId w:val="10"/>
        </w:numPr>
      </w:pPr>
      <w:proofErr w:type="spellStart"/>
      <w:r>
        <w:t>bundleID</w:t>
      </w:r>
      <w:proofErr w:type="spellEnd"/>
    </w:p>
    <w:p w14:paraId="4E8D7206" w14:textId="6743EA22" w:rsidR="003624BA" w:rsidRPr="003A6FAB" w:rsidRDefault="003624BA" w:rsidP="008C1F29">
      <w:pPr>
        <w:pStyle w:val="Heading2"/>
        <w:numPr>
          <w:ilvl w:val="0"/>
          <w:numId w:val="16"/>
        </w:numPr>
      </w:pPr>
      <w:r>
        <w:t>Output Parameter</w:t>
      </w:r>
    </w:p>
    <w:p w14:paraId="235C3436" w14:textId="0A4C5EF2" w:rsidR="003624BA" w:rsidRDefault="003624BA" w:rsidP="008C1F29">
      <w:pPr>
        <w:pStyle w:val="ListParagraph"/>
        <w:numPr>
          <w:ilvl w:val="3"/>
          <w:numId w:val="11"/>
        </w:numPr>
      </w:pPr>
      <w:r>
        <w:t>Faul</w:t>
      </w:r>
      <w:r w:rsidR="0026239D">
        <w:t>ts array Parameters</w:t>
      </w:r>
      <w:r>
        <w:t>:</w:t>
      </w:r>
    </w:p>
    <w:p w14:paraId="234BC1E7" w14:textId="399E3A0D" w:rsidR="003624BA" w:rsidRDefault="003624BA" w:rsidP="008C1F29">
      <w:pPr>
        <w:pStyle w:val="ListParagraph"/>
        <w:numPr>
          <w:ilvl w:val="1"/>
          <w:numId w:val="5"/>
        </w:numPr>
      </w:pPr>
      <w:proofErr w:type="spellStart"/>
      <w:r>
        <w:t>QualityFaultID</w:t>
      </w:r>
      <w:proofErr w:type="spellEnd"/>
    </w:p>
    <w:p w14:paraId="0625C517" w14:textId="5A208F8C" w:rsidR="003624BA" w:rsidRDefault="003624BA" w:rsidP="008C1F29">
      <w:pPr>
        <w:pStyle w:val="ListParagraph"/>
        <w:numPr>
          <w:ilvl w:val="1"/>
          <w:numId w:val="5"/>
        </w:numPr>
      </w:pPr>
      <w:proofErr w:type="spellStart"/>
      <w:r w:rsidRPr="003624BA">
        <w:t>qualityFaultType</w:t>
      </w:r>
      <w:proofErr w:type="spellEnd"/>
    </w:p>
    <w:p w14:paraId="2E2FC8AD" w14:textId="45A5CCDA" w:rsidR="003624BA" w:rsidRDefault="003624BA" w:rsidP="008C1F29">
      <w:pPr>
        <w:pStyle w:val="ListParagraph"/>
        <w:numPr>
          <w:ilvl w:val="1"/>
          <w:numId w:val="5"/>
        </w:numPr>
      </w:pPr>
      <w:proofErr w:type="spellStart"/>
      <w:r>
        <w:t>defects</w:t>
      </w:r>
      <w:r w:rsidRPr="003624BA">
        <w:t>No</w:t>
      </w:r>
      <w:proofErr w:type="spellEnd"/>
    </w:p>
    <w:p w14:paraId="242BEF97" w14:textId="0CED8FC1" w:rsidR="003624BA" w:rsidRDefault="003624BA" w:rsidP="008C1F29">
      <w:pPr>
        <w:pStyle w:val="ListParagraph"/>
        <w:numPr>
          <w:ilvl w:val="1"/>
          <w:numId w:val="5"/>
        </w:numPr>
      </w:pPr>
      <w:r w:rsidRPr="003624BA">
        <w:t xml:space="preserve">operator Name </w:t>
      </w:r>
    </w:p>
    <w:p w14:paraId="6EAA6327" w14:textId="378BC533" w:rsidR="003624BA" w:rsidRDefault="003624BA" w:rsidP="008C1F29">
      <w:pPr>
        <w:pStyle w:val="ListParagraph"/>
        <w:numPr>
          <w:ilvl w:val="1"/>
          <w:numId w:val="5"/>
        </w:numPr>
      </w:pPr>
      <w:proofErr w:type="spellStart"/>
      <w:r>
        <w:t>operator</w:t>
      </w:r>
      <w:r w:rsidRPr="003624BA">
        <w:t>ID</w:t>
      </w:r>
      <w:proofErr w:type="spellEnd"/>
    </w:p>
    <w:p w14:paraId="60860971" w14:textId="051E4121" w:rsidR="003624BA" w:rsidRDefault="003624BA" w:rsidP="008C1F29">
      <w:pPr>
        <w:pStyle w:val="ListParagraph"/>
        <w:numPr>
          <w:ilvl w:val="1"/>
          <w:numId w:val="5"/>
        </w:numPr>
      </w:pPr>
      <w:proofErr w:type="spellStart"/>
      <w:r>
        <w:t>logID</w:t>
      </w:r>
      <w:proofErr w:type="spellEnd"/>
    </w:p>
    <w:p w14:paraId="74B54276" w14:textId="06723099" w:rsidR="00C773D5" w:rsidRDefault="000502BE" w:rsidP="008C1F29">
      <w:pPr>
        <w:pStyle w:val="ListParagraph"/>
        <w:numPr>
          <w:ilvl w:val="0"/>
          <w:numId w:val="5"/>
        </w:numPr>
      </w:pPr>
      <w:r>
        <w:t xml:space="preserve">Pictures </w:t>
      </w:r>
      <w:r w:rsidR="00D6144E">
        <w:t>array Parameters:</w:t>
      </w:r>
    </w:p>
    <w:p w14:paraId="34245ED8" w14:textId="6EBE109C" w:rsidR="000502BE" w:rsidRDefault="000502BE" w:rsidP="008C1F29">
      <w:pPr>
        <w:pStyle w:val="ListParagraph"/>
        <w:numPr>
          <w:ilvl w:val="1"/>
          <w:numId w:val="5"/>
        </w:numPr>
      </w:pPr>
      <w:proofErr w:type="spellStart"/>
      <w:r>
        <w:t>FaultID</w:t>
      </w:r>
      <w:proofErr w:type="spellEnd"/>
    </w:p>
    <w:p w14:paraId="487661AF" w14:textId="0B539EC3" w:rsidR="000502BE" w:rsidRDefault="000502BE" w:rsidP="008C1F29">
      <w:pPr>
        <w:pStyle w:val="ListParagraph"/>
        <w:numPr>
          <w:ilvl w:val="1"/>
          <w:numId w:val="5"/>
        </w:numPr>
      </w:pPr>
      <w:proofErr w:type="spellStart"/>
      <w:r>
        <w:t>PictureID</w:t>
      </w:r>
      <w:proofErr w:type="spellEnd"/>
    </w:p>
    <w:p w14:paraId="3619E055" w14:textId="4169AFDC" w:rsidR="004042D5" w:rsidRDefault="004042D5" w:rsidP="000B0EDF">
      <w:pPr>
        <w:pStyle w:val="ListParagraph"/>
        <w:ind w:left="3240"/>
      </w:pPr>
    </w:p>
    <w:p w14:paraId="0E8C5913" w14:textId="34457376" w:rsidR="004042D5" w:rsidRDefault="004042D5" w:rsidP="004042D5"/>
    <w:p w14:paraId="676B540D" w14:textId="1B8473EE" w:rsidR="00003D6B" w:rsidRDefault="00003D6B" w:rsidP="004042D5"/>
    <w:p w14:paraId="436038F1" w14:textId="5D755A54" w:rsidR="00003D6B" w:rsidRDefault="00003D6B" w:rsidP="004042D5"/>
    <w:p w14:paraId="7A172E1D" w14:textId="66511A6D" w:rsidR="00003D6B" w:rsidRDefault="00003D6B" w:rsidP="004042D5"/>
    <w:p w14:paraId="506FA63B" w14:textId="66490F15" w:rsidR="00003D6B" w:rsidRDefault="00003D6B" w:rsidP="004042D5"/>
    <w:p w14:paraId="1BD476D1" w14:textId="77777777" w:rsidR="00003D6B" w:rsidRDefault="00003D6B" w:rsidP="004042D5">
      <w:bookmarkStart w:id="1" w:name="_GoBack"/>
      <w:bookmarkEnd w:id="1"/>
    </w:p>
    <w:p w14:paraId="5C516C75" w14:textId="7CAB887E" w:rsidR="000502BE" w:rsidRDefault="000502BE" w:rsidP="008C1F29">
      <w:pPr>
        <w:pStyle w:val="Heading2"/>
        <w:numPr>
          <w:ilvl w:val="0"/>
          <w:numId w:val="2"/>
        </w:numPr>
      </w:pPr>
      <w:r w:rsidRPr="00523F3C">
        <w:rPr>
          <w:b/>
        </w:rPr>
        <w:lastRenderedPageBreak/>
        <w:t>File Name</w:t>
      </w:r>
      <w:r>
        <w:t xml:space="preserve">: </w:t>
      </w:r>
      <w:proofErr w:type="spellStart"/>
      <w:r>
        <w:t>operations_status.php</w:t>
      </w:r>
      <w:proofErr w:type="spellEnd"/>
    </w:p>
    <w:p w14:paraId="5BA0507E" w14:textId="59020246" w:rsidR="005C2441" w:rsidRPr="005C2441" w:rsidRDefault="005C2441" w:rsidP="005C2441">
      <w:pPr>
        <w:ind w:firstLine="360"/>
      </w:pPr>
      <w:r>
        <w:t>To get status of the operations from database.</w:t>
      </w:r>
    </w:p>
    <w:p w14:paraId="3ABA9EA5" w14:textId="77777777" w:rsidR="000502BE" w:rsidRDefault="000502BE" w:rsidP="008C1F29">
      <w:pPr>
        <w:pStyle w:val="Heading2"/>
        <w:numPr>
          <w:ilvl w:val="0"/>
          <w:numId w:val="18"/>
        </w:numPr>
      </w:pPr>
      <w:r>
        <w:t>Input parameters</w:t>
      </w:r>
    </w:p>
    <w:p w14:paraId="2464E720" w14:textId="1D094003" w:rsidR="000502BE" w:rsidRDefault="000502BE" w:rsidP="008C1F29">
      <w:pPr>
        <w:pStyle w:val="ListParagraph"/>
        <w:numPr>
          <w:ilvl w:val="0"/>
          <w:numId w:val="10"/>
        </w:numPr>
      </w:pPr>
      <w:proofErr w:type="spellStart"/>
      <w:r>
        <w:t>orderID</w:t>
      </w:r>
      <w:proofErr w:type="spellEnd"/>
    </w:p>
    <w:p w14:paraId="06E97927" w14:textId="0D6302B7" w:rsidR="000502BE" w:rsidRDefault="000502BE" w:rsidP="008C1F29">
      <w:pPr>
        <w:pStyle w:val="ListParagraph"/>
        <w:numPr>
          <w:ilvl w:val="0"/>
          <w:numId w:val="10"/>
        </w:numPr>
      </w:pPr>
      <w:proofErr w:type="spellStart"/>
      <w:r>
        <w:t>cutID</w:t>
      </w:r>
      <w:proofErr w:type="spellEnd"/>
    </w:p>
    <w:p w14:paraId="2A6BDB3B" w14:textId="68BD7A2E" w:rsidR="000502BE" w:rsidRDefault="000502BE" w:rsidP="008C1F29">
      <w:pPr>
        <w:pStyle w:val="ListParagraph"/>
        <w:numPr>
          <w:ilvl w:val="0"/>
          <w:numId w:val="10"/>
        </w:numPr>
      </w:pPr>
      <w:proofErr w:type="spellStart"/>
      <w:r>
        <w:t>bundleID</w:t>
      </w:r>
      <w:proofErr w:type="spellEnd"/>
    </w:p>
    <w:p w14:paraId="480538C9" w14:textId="758C4908" w:rsidR="000502BE" w:rsidRPr="008B0C76" w:rsidRDefault="000502BE" w:rsidP="008C1F29">
      <w:pPr>
        <w:pStyle w:val="ListParagraph"/>
        <w:numPr>
          <w:ilvl w:val="0"/>
          <w:numId w:val="10"/>
        </w:numPr>
      </w:pPr>
      <w:proofErr w:type="spellStart"/>
      <w:r>
        <w:t>userID</w:t>
      </w:r>
      <w:proofErr w:type="spellEnd"/>
    </w:p>
    <w:p w14:paraId="4E037F88" w14:textId="77777777" w:rsidR="000502BE" w:rsidRPr="003A6FAB" w:rsidRDefault="000502BE" w:rsidP="008C1F29">
      <w:pPr>
        <w:pStyle w:val="Heading2"/>
        <w:numPr>
          <w:ilvl w:val="0"/>
          <w:numId w:val="18"/>
        </w:numPr>
      </w:pPr>
      <w:r>
        <w:t>Output Parameter</w:t>
      </w:r>
    </w:p>
    <w:p w14:paraId="77405420" w14:textId="65BF21D7" w:rsidR="000502BE" w:rsidRDefault="000502BE" w:rsidP="008C1F29">
      <w:pPr>
        <w:pStyle w:val="ListParagraph"/>
        <w:numPr>
          <w:ilvl w:val="3"/>
          <w:numId w:val="11"/>
        </w:numPr>
      </w:pPr>
      <w:r>
        <w:t xml:space="preserve">Operations </w:t>
      </w:r>
      <w:r w:rsidR="00D6144E">
        <w:t>array Parameters:</w:t>
      </w:r>
    </w:p>
    <w:p w14:paraId="423CA863" w14:textId="0714212D" w:rsidR="000502BE" w:rsidRDefault="000502BE" w:rsidP="008C1F29">
      <w:pPr>
        <w:pStyle w:val="ListParagraph"/>
        <w:numPr>
          <w:ilvl w:val="4"/>
          <w:numId w:val="11"/>
        </w:numPr>
      </w:pPr>
      <w:proofErr w:type="spellStart"/>
      <w:r>
        <w:t>styleID</w:t>
      </w:r>
      <w:proofErr w:type="spellEnd"/>
    </w:p>
    <w:p w14:paraId="2A495F8A" w14:textId="2BBB2072" w:rsidR="000502BE" w:rsidRDefault="000502BE" w:rsidP="008C1F29">
      <w:pPr>
        <w:pStyle w:val="ListParagraph"/>
        <w:numPr>
          <w:ilvl w:val="4"/>
          <w:numId w:val="11"/>
        </w:numPr>
      </w:pPr>
      <w:proofErr w:type="spellStart"/>
      <w:r w:rsidRPr="000502BE">
        <w:t>operationDescription</w:t>
      </w:r>
      <w:proofErr w:type="spellEnd"/>
    </w:p>
    <w:p w14:paraId="196B0480" w14:textId="3D1E29D8" w:rsidR="007330E7" w:rsidRDefault="007330E7" w:rsidP="008C1F29">
      <w:pPr>
        <w:pStyle w:val="Heading2"/>
        <w:numPr>
          <w:ilvl w:val="0"/>
          <w:numId w:val="2"/>
        </w:numPr>
      </w:pPr>
      <w:r w:rsidRPr="00523F3C">
        <w:rPr>
          <w:b/>
        </w:rPr>
        <w:t>File Name</w:t>
      </w:r>
      <w:r>
        <w:t xml:space="preserve">: </w:t>
      </w:r>
      <w:proofErr w:type="spellStart"/>
      <w:r w:rsidRPr="007330E7">
        <w:t>qualityFault_operations</w:t>
      </w:r>
      <w:r>
        <w:t>.php</w:t>
      </w:r>
      <w:proofErr w:type="spellEnd"/>
    </w:p>
    <w:p w14:paraId="49382B52" w14:textId="600C65E8" w:rsidR="005C2441" w:rsidRPr="005C2441" w:rsidRDefault="005C2441" w:rsidP="005C2441">
      <w:pPr>
        <w:ind w:firstLine="360"/>
      </w:pPr>
      <w:r>
        <w:t>To get operations list from style bulletin.</w:t>
      </w:r>
    </w:p>
    <w:p w14:paraId="39985860" w14:textId="77777777" w:rsidR="007330E7" w:rsidRDefault="007330E7" w:rsidP="008C1F29">
      <w:pPr>
        <w:pStyle w:val="Heading2"/>
        <w:numPr>
          <w:ilvl w:val="0"/>
          <w:numId w:val="19"/>
        </w:numPr>
      </w:pPr>
      <w:r>
        <w:t>Input parameters</w:t>
      </w:r>
    </w:p>
    <w:p w14:paraId="77EA3FF8" w14:textId="46ABED43" w:rsidR="007330E7" w:rsidRDefault="007330E7" w:rsidP="008C1F29">
      <w:pPr>
        <w:pStyle w:val="ListParagraph"/>
        <w:numPr>
          <w:ilvl w:val="0"/>
          <w:numId w:val="10"/>
        </w:numPr>
      </w:pPr>
      <w:proofErr w:type="spellStart"/>
      <w:r>
        <w:t>orderID</w:t>
      </w:r>
      <w:proofErr w:type="spellEnd"/>
    </w:p>
    <w:p w14:paraId="70A5019B" w14:textId="77777777" w:rsidR="007330E7" w:rsidRPr="008B0C76" w:rsidRDefault="007330E7" w:rsidP="008C1F29">
      <w:pPr>
        <w:pStyle w:val="ListParagraph"/>
        <w:numPr>
          <w:ilvl w:val="0"/>
          <w:numId w:val="10"/>
        </w:numPr>
      </w:pPr>
      <w:proofErr w:type="spellStart"/>
      <w:r>
        <w:t>userID</w:t>
      </w:r>
      <w:proofErr w:type="spellEnd"/>
    </w:p>
    <w:p w14:paraId="053B8289" w14:textId="77777777" w:rsidR="007330E7" w:rsidRPr="003A6FAB" w:rsidRDefault="007330E7" w:rsidP="008C1F29">
      <w:pPr>
        <w:pStyle w:val="Heading2"/>
        <w:numPr>
          <w:ilvl w:val="0"/>
          <w:numId w:val="19"/>
        </w:numPr>
      </w:pPr>
      <w:r>
        <w:t>Output Parameter</w:t>
      </w:r>
    </w:p>
    <w:p w14:paraId="570B728C" w14:textId="70822126" w:rsidR="007330E7" w:rsidRDefault="007330E7" w:rsidP="008C1F29">
      <w:pPr>
        <w:pStyle w:val="ListParagraph"/>
        <w:numPr>
          <w:ilvl w:val="3"/>
          <w:numId w:val="11"/>
        </w:numPr>
      </w:pPr>
      <w:r>
        <w:t xml:space="preserve">Operations </w:t>
      </w:r>
      <w:r w:rsidR="00D6144E">
        <w:t>array Parameters:</w:t>
      </w:r>
    </w:p>
    <w:p w14:paraId="6D364836" w14:textId="77777777" w:rsidR="007330E7" w:rsidRDefault="007330E7" w:rsidP="008C1F29">
      <w:pPr>
        <w:pStyle w:val="ListParagraph"/>
        <w:numPr>
          <w:ilvl w:val="4"/>
          <w:numId w:val="11"/>
        </w:numPr>
      </w:pPr>
      <w:proofErr w:type="spellStart"/>
      <w:r>
        <w:t>styleID</w:t>
      </w:r>
      <w:proofErr w:type="spellEnd"/>
    </w:p>
    <w:p w14:paraId="4B953D7C" w14:textId="652F4E15" w:rsidR="005C2441" w:rsidRDefault="007330E7" w:rsidP="005C2441">
      <w:pPr>
        <w:pStyle w:val="ListParagraph"/>
        <w:numPr>
          <w:ilvl w:val="4"/>
          <w:numId w:val="11"/>
        </w:numPr>
      </w:pPr>
      <w:proofErr w:type="spellStart"/>
      <w:r w:rsidRPr="000502BE">
        <w:t>operationDescription</w:t>
      </w:r>
      <w:proofErr w:type="spellEnd"/>
    </w:p>
    <w:p w14:paraId="62D356F7" w14:textId="77777777" w:rsidR="000B0EDF" w:rsidRDefault="000B0EDF" w:rsidP="000B0EDF">
      <w:pPr>
        <w:ind w:left="3240"/>
      </w:pPr>
    </w:p>
    <w:p w14:paraId="5F0AF722" w14:textId="15D782BE" w:rsidR="007330E7" w:rsidRDefault="007330E7" w:rsidP="005C2441">
      <w:pPr>
        <w:pStyle w:val="Heading2"/>
        <w:numPr>
          <w:ilvl w:val="0"/>
          <w:numId w:val="2"/>
        </w:numPr>
      </w:pPr>
      <w:r w:rsidRPr="00523F3C">
        <w:rPr>
          <w:b/>
        </w:rPr>
        <w:t>File Name</w:t>
      </w:r>
      <w:r>
        <w:t xml:space="preserve">: </w:t>
      </w:r>
      <w:proofErr w:type="spellStart"/>
      <w:r w:rsidR="005C2441" w:rsidRPr="005C2441">
        <w:t>qualityOperation_Worker</w:t>
      </w:r>
      <w:r w:rsidR="005C2441">
        <w:t>.</w:t>
      </w:r>
      <w:r>
        <w:t>php</w:t>
      </w:r>
      <w:proofErr w:type="spellEnd"/>
    </w:p>
    <w:p w14:paraId="07BF642E" w14:textId="0BDE32B5" w:rsidR="005C2441" w:rsidRPr="005C2441" w:rsidRDefault="005C2441" w:rsidP="005C2441">
      <w:pPr>
        <w:ind w:firstLine="360"/>
      </w:pPr>
      <w:r>
        <w:t>To get the worker of an operation from database.</w:t>
      </w:r>
    </w:p>
    <w:p w14:paraId="42B7B475" w14:textId="77777777" w:rsidR="007330E7" w:rsidRDefault="007330E7" w:rsidP="008C1F29">
      <w:pPr>
        <w:pStyle w:val="Heading2"/>
        <w:numPr>
          <w:ilvl w:val="0"/>
          <w:numId w:val="20"/>
        </w:numPr>
      </w:pPr>
      <w:r>
        <w:t>Input parameters</w:t>
      </w:r>
    </w:p>
    <w:p w14:paraId="1C92D5EE" w14:textId="7028D7B3" w:rsidR="007330E7" w:rsidRDefault="007330E7" w:rsidP="008C1F29">
      <w:pPr>
        <w:pStyle w:val="ListParagraph"/>
        <w:numPr>
          <w:ilvl w:val="0"/>
          <w:numId w:val="10"/>
        </w:numPr>
      </w:pPr>
      <w:proofErr w:type="spellStart"/>
      <w:r>
        <w:t>styleID</w:t>
      </w:r>
      <w:proofErr w:type="spellEnd"/>
    </w:p>
    <w:p w14:paraId="4825D4BE" w14:textId="42845AA0" w:rsidR="007330E7" w:rsidRPr="008B0C76" w:rsidRDefault="007330E7" w:rsidP="008C1F29">
      <w:pPr>
        <w:pStyle w:val="ListParagraph"/>
        <w:numPr>
          <w:ilvl w:val="0"/>
          <w:numId w:val="10"/>
        </w:numPr>
      </w:pPr>
      <w:proofErr w:type="spellStart"/>
      <w:r>
        <w:t>itemID</w:t>
      </w:r>
      <w:proofErr w:type="spellEnd"/>
    </w:p>
    <w:p w14:paraId="6E5F4939" w14:textId="77777777" w:rsidR="007330E7" w:rsidRPr="003A6FAB" w:rsidRDefault="007330E7" w:rsidP="008C1F29">
      <w:pPr>
        <w:pStyle w:val="Heading2"/>
        <w:numPr>
          <w:ilvl w:val="0"/>
          <w:numId w:val="20"/>
        </w:numPr>
      </w:pPr>
      <w:r>
        <w:t>Output Parameter</w:t>
      </w:r>
    </w:p>
    <w:p w14:paraId="5889057E" w14:textId="4B3EAC29" w:rsidR="007330E7" w:rsidRDefault="007330E7" w:rsidP="008C1F29">
      <w:pPr>
        <w:pStyle w:val="ListParagraph"/>
        <w:numPr>
          <w:ilvl w:val="3"/>
          <w:numId w:val="11"/>
        </w:numPr>
      </w:pPr>
      <w:r>
        <w:t xml:space="preserve">Operators </w:t>
      </w:r>
      <w:r w:rsidR="00D6144E">
        <w:t>array Parameters:</w:t>
      </w:r>
    </w:p>
    <w:p w14:paraId="1BA4A14C" w14:textId="77F7041E" w:rsidR="007330E7" w:rsidRDefault="007330E7" w:rsidP="008C1F29">
      <w:pPr>
        <w:pStyle w:val="ListParagraph"/>
        <w:numPr>
          <w:ilvl w:val="4"/>
          <w:numId w:val="11"/>
        </w:numPr>
      </w:pPr>
      <w:proofErr w:type="spellStart"/>
      <w:r>
        <w:t>workerID</w:t>
      </w:r>
      <w:proofErr w:type="spellEnd"/>
    </w:p>
    <w:p w14:paraId="15CC9104" w14:textId="5BDC9171" w:rsidR="007330E7" w:rsidRDefault="007330E7" w:rsidP="008C1F29">
      <w:pPr>
        <w:pStyle w:val="ListParagraph"/>
        <w:numPr>
          <w:ilvl w:val="4"/>
          <w:numId w:val="11"/>
        </w:numPr>
      </w:pPr>
      <w:proofErr w:type="spellStart"/>
      <w:r>
        <w:t>workerName</w:t>
      </w:r>
      <w:proofErr w:type="spellEnd"/>
    </w:p>
    <w:p w14:paraId="37C4962F" w14:textId="2CDEE40E" w:rsidR="000B0EDF" w:rsidRDefault="000B0EDF" w:rsidP="000B0EDF">
      <w:pPr>
        <w:ind w:left="3240"/>
      </w:pPr>
    </w:p>
    <w:p w14:paraId="7DDFBAB5" w14:textId="0B0AB8DA" w:rsidR="000B0EDF" w:rsidRDefault="000B0EDF" w:rsidP="000B0EDF">
      <w:pPr>
        <w:ind w:left="3240"/>
      </w:pPr>
    </w:p>
    <w:p w14:paraId="356249DB" w14:textId="16B8150D" w:rsidR="000B0EDF" w:rsidRDefault="000B0EDF" w:rsidP="000B0EDF">
      <w:pPr>
        <w:ind w:left="3240"/>
      </w:pPr>
    </w:p>
    <w:p w14:paraId="2F0C59EF" w14:textId="77777777" w:rsidR="000B0EDF" w:rsidRDefault="000B0EDF" w:rsidP="000B0EDF">
      <w:pPr>
        <w:ind w:left="3240"/>
      </w:pPr>
    </w:p>
    <w:p w14:paraId="762D7F4C" w14:textId="02BE9297" w:rsidR="007330E7" w:rsidRDefault="007330E7" w:rsidP="008C1F29">
      <w:pPr>
        <w:pStyle w:val="Heading2"/>
        <w:numPr>
          <w:ilvl w:val="0"/>
          <w:numId w:val="2"/>
        </w:numPr>
      </w:pPr>
      <w:r w:rsidRPr="00523F3C">
        <w:rPr>
          <w:b/>
        </w:rPr>
        <w:lastRenderedPageBreak/>
        <w:t>File Name</w:t>
      </w:r>
      <w:r>
        <w:t xml:space="preserve">: </w:t>
      </w:r>
      <w:proofErr w:type="spellStart"/>
      <w:r>
        <w:t>rework.php</w:t>
      </w:r>
      <w:proofErr w:type="spellEnd"/>
    </w:p>
    <w:p w14:paraId="640A5843" w14:textId="037F9C26" w:rsidR="005C2441" w:rsidRPr="005C2441" w:rsidRDefault="005C2441" w:rsidP="005C2441">
      <w:pPr>
        <w:ind w:firstLine="360"/>
      </w:pPr>
      <w:r>
        <w:t>To insert the rework data of a bundle to database.</w:t>
      </w:r>
    </w:p>
    <w:p w14:paraId="4A79768D" w14:textId="77777777" w:rsidR="007330E7" w:rsidRDefault="007330E7" w:rsidP="008C1F29">
      <w:pPr>
        <w:pStyle w:val="Heading2"/>
        <w:numPr>
          <w:ilvl w:val="0"/>
          <w:numId w:val="21"/>
        </w:numPr>
      </w:pPr>
      <w:r>
        <w:t>Input parameters</w:t>
      </w:r>
    </w:p>
    <w:p w14:paraId="4F080BEE" w14:textId="77777777" w:rsidR="005C2441" w:rsidRDefault="007330E7" w:rsidP="008C1F29">
      <w:pPr>
        <w:pStyle w:val="ListParagraph"/>
        <w:numPr>
          <w:ilvl w:val="0"/>
          <w:numId w:val="10"/>
        </w:numPr>
      </w:pPr>
      <w:proofErr w:type="spellStart"/>
      <w:r w:rsidRPr="007330E7">
        <w:t>qualityLogID</w:t>
      </w:r>
      <w:proofErr w:type="spellEnd"/>
    </w:p>
    <w:p w14:paraId="334CF3A8" w14:textId="6FF96E44" w:rsidR="007330E7" w:rsidRPr="008B0C76" w:rsidRDefault="007330E7" w:rsidP="008C1F29">
      <w:pPr>
        <w:pStyle w:val="ListParagraph"/>
        <w:numPr>
          <w:ilvl w:val="0"/>
          <w:numId w:val="10"/>
        </w:numPr>
      </w:pPr>
      <w:proofErr w:type="spellStart"/>
      <w:r>
        <w:t>userID</w:t>
      </w:r>
      <w:proofErr w:type="spellEnd"/>
    </w:p>
    <w:p w14:paraId="2A2C3572" w14:textId="77777777" w:rsidR="007330E7" w:rsidRPr="003A6FAB" w:rsidRDefault="007330E7" w:rsidP="008C1F29">
      <w:pPr>
        <w:pStyle w:val="Heading2"/>
        <w:numPr>
          <w:ilvl w:val="0"/>
          <w:numId w:val="21"/>
        </w:numPr>
      </w:pPr>
      <w:r>
        <w:t>Output Parameter</w:t>
      </w:r>
    </w:p>
    <w:p w14:paraId="73EDC291" w14:textId="0A09FFC9" w:rsidR="007330E7" w:rsidRDefault="007330E7" w:rsidP="007330E7">
      <w:r>
        <w:t xml:space="preserve">                                                   </w:t>
      </w:r>
      <w:r w:rsidR="00E22132">
        <w:t>N</w:t>
      </w:r>
      <w:r>
        <w:t>il</w:t>
      </w:r>
    </w:p>
    <w:p w14:paraId="51EBF36A" w14:textId="3CA66769" w:rsidR="00E22132" w:rsidRDefault="00E22132" w:rsidP="007330E7"/>
    <w:p w14:paraId="4B89CD1A" w14:textId="278DC7FF" w:rsidR="00BD4C75" w:rsidRDefault="00BD4C75" w:rsidP="00BD4C75">
      <w:pPr>
        <w:pStyle w:val="Heading2"/>
        <w:numPr>
          <w:ilvl w:val="0"/>
          <w:numId w:val="2"/>
        </w:numPr>
      </w:pPr>
      <w:r w:rsidRPr="00523F3C">
        <w:rPr>
          <w:b/>
        </w:rPr>
        <w:t>File Name</w:t>
      </w:r>
      <w:r>
        <w:t xml:space="preserve">: </w:t>
      </w:r>
      <w:proofErr w:type="spellStart"/>
      <w:r>
        <w:t>nfcbundleread.php</w:t>
      </w:r>
      <w:proofErr w:type="spellEnd"/>
    </w:p>
    <w:p w14:paraId="008E40C1" w14:textId="781ECC27" w:rsidR="00BD4C75" w:rsidRPr="000B0EDF" w:rsidRDefault="00BD4C75" w:rsidP="00BD4C75">
      <w:pPr>
        <w:ind w:firstLine="360"/>
      </w:pPr>
      <w:r>
        <w:t xml:space="preserve">To get details of a </w:t>
      </w:r>
      <w:proofErr w:type="spellStart"/>
      <w:r>
        <w:t>cutreport</w:t>
      </w:r>
      <w:proofErr w:type="spellEnd"/>
      <w:r w:rsidR="00537C42">
        <w:t xml:space="preserve"> item</w:t>
      </w:r>
      <w:r>
        <w:t xml:space="preserve"> using NFC.</w:t>
      </w:r>
    </w:p>
    <w:p w14:paraId="6C56EB93" w14:textId="77777777" w:rsidR="00BD4C75" w:rsidRDefault="00BD4C75" w:rsidP="00BD4C75">
      <w:pPr>
        <w:pStyle w:val="Heading2"/>
        <w:numPr>
          <w:ilvl w:val="0"/>
          <w:numId w:val="30"/>
        </w:numPr>
      </w:pPr>
      <w:r>
        <w:t>Input parameters</w:t>
      </w:r>
    </w:p>
    <w:p w14:paraId="5D9860D6" w14:textId="77777777" w:rsidR="00BD4C75" w:rsidRDefault="00BD4C75" w:rsidP="00BD4C75">
      <w:pPr>
        <w:pStyle w:val="ListParagraph"/>
        <w:numPr>
          <w:ilvl w:val="0"/>
          <w:numId w:val="10"/>
        </w:numPr>
      </w:pPr>
      <w:proofErr w:type="spellStart"/>
      <w:r>
        <w:t>itemID</w:t>
      </w:r>
      <w:proofErr w:type="spellEnd"/>
    </w:p>
    <w:p w14:paraId="39C7CF7A" w14:textId="77777777" w:rsidR="00BD4C75" w:rsidRDefault="00BD4C75" w:rsidP="00BD4C75">
      <w:pPr>
        <w:pStyle w:val="Heading2"/>
        <w:numPr>
          <w:ilvl w:val="0"/>
          <w:numId w:val="30"/>
        </w:numPr>
      </w:pPr>
      <w:r>
        <w:t>Output Parameters</w:t>
      </w:r>
    </w:p>
    <w:p w14:paraId="416F5E13" w14:textId="77777777" w:rsidR="00BD4C75" w:rsidRDefault="00BD4C75" w:rsidP="00BD4C75">
      <w:r>
        <w:t xml:space="preserve">                                              Nil</w:t>
      </w:r>
    </w:p>
    <w:p w14:paraId="56D9F31F" w14:textId="107CC16F" w:rsidR="00E22132" w:rsidRDefault="00E22132" w:rsidP="007330E7"/>
    <w:p w14:paraId="1D157B7E" w14:textId="5C2F6524" w:rsidR="004042D5" w:rsidRDefault="004042D5" w:rsidP="007330E7"/>
    <w:p w14:paraId="790919DD" w14:textId="3764A8AC" w:rsidR="004042D5" w:rsidRDefault="004042D5" w:rsidP="007330E7"/>
    <w:p w14:paraId="2BA79FA2" w14:textId="58A3D8D3" w:rsidR="005C2441" w:rsidRDefault="005C2441" w:rsidP="007330E7"/>
    <w:p w14:paraId="20C201BA" w14:textId="4DC905B3" w:rsidR="005C2441" w:rsidRDefault="005C2441" w:rsidP="007330E7"/>
    <w:p w14:paraId="33EC88A8" w14:textId="14436CB3" w:rsidR="005C2441" w:rsidRDefault="005C2441" w:rsidP="007330E7"/>
    <w:p w14:paraId="79ADD66E" w14:textId="1D083E23" w:rsidR="005C2441" w:rsidRDefault="005C2441" w:rsidP="007330E7"/>
    <w:p w14:paraId="60448813" w14:textId="4025260E" w:rsidR="005C2441" w:rsidRDefault="005C2441" w:rsidP="007330E7"/>
    <w:p w14:paraId="6C31C92A" w14:textId="4CFF478B" w:rsidR="005C2441" w:rsidRDefault="005C2441" w:rsidP="007330E7"/>
    <w:p w14:paraId="78687FED" w14:textId="5C009E88" w:rsidR="005C2441" w:rsidRDefault="005C2441" w:rsidP="007330E7"/>
    <w:p w14:paraId="1ECEB5EE" w14:textId="7B261BDD" w:rsidR="005C2441" w:rsidRDefault="005C2441" w:rsidP="007330E7"/>
    <w:p w14:paraId="0007D42A" w14:textId="476311DE" w:rsidR="005C2441" w:rsidRDefault="005C2441" w:rsidP="007330E7"/>
    <w:p w14:paraId="3EB15DD9" w14:textId="356A1A09" w:rsidR="005C2441" w:rsidRDefault="005C2441" w:rsidP="007330E7"/>
    <w:p w14:paraId="42759AB2" w14:textId="4425D9A1" w:rsidR="005C2441" w:rsidRDefault="005C2441" w:rsidP="007330E7"/>
    <w:p w14:paraId="7B1AC7C2" w14:textId="4D6E4840" w:rsidR="000B0EDF" w:rsidRDefault="000B0EDF" w:rsidP="007330E7"/>
    <w:p w14:paraId="1B81E314" w14:textId="77777777" w:rsidR="000B0EDF" w:rsidRDefault="000B0EDF" w:rsidP="007330E7"/>
    <w:p w14:paraId="16C22B04" w14:textId="39805EFB" w:rsidR="00E22132" w:rsidRDefault="00495B6E" w:rsidP="00E22132">
      <w:pPr>
        <w:pStyle w:val="Heading1"/>
      </w:pPr>
      <w:r>
        <w:lastRenderedPageBreak/>
        <w:t>Inline</w:t>
      </w:r>
      <w:r w:rsidR="00E22132">
        <w:t xml:space="preserve"> app</w:t>
      </w:r>
    </w:p>
    <w:p w14:paraId="31F8F42C" w14:textId="77777777" w:rsidR="00E22132" w:rsidRDefault="00E22132" w:rsidP="008C1F29">
      <w:pPr>
        <w:pStyle w:val="Heading2"/>
        <w:numPr>
          <w:ilvl w:val="0"/>
          <w:numId w:val="1"/>
        </w:numPr>
      </w:pPr>
      <w:r>
        <w:t>IP</w:t>
      </w:r>
    </w:p>
    <w:p w14:paraId="5724BA3F" w14:textId="6FC4B0B6" w:rsidR="009B7436" w:rsidRPr="009B7436" w:rsidRDefault="00E22132" w:rsidP="009B7436">
      <w:r>
        <w:t xml:space="preserve">                    IP address: </w:t>
      </w:r>
      <w:r w:rsidR="009B7436" w:rsidRPr="009B7436">
        <w:rPr>
          <w:rStyle w:val="Heading5Char"/>
        </w:rPr>
        <w:t>us2levisqms.usaparel.com/traffic_</w:t>
      </w:r>
      <w:r w:rsidR="000B0EDF">
        <w:rPr>
          <w:rStyle w:val="Heading5Char"/>
        </w:rPr>
        <w:t>roundsv3</w:t>
      </w:r>
    </w:p>
    <w:p w14:paraId="36BC0CE8" w14:textId="0D3220E5" w:rsidR="00E22132" w:rsidRDefault="00E22132" w:rsidP="00E22132"/>
    <w:p w14:paraId="674800B6" w14:textId="77777777" w:rsidR="00E22132" w:rsidRDefault="00E22132" w:rsidP="008C1F29">
      <w:pPr>
        <w:pStyle w:val="Heading2"/>
        <w:numPr>
          <w:ilvl w:val="0"/>
          <w:numId w:val="1"/>
        </w:numPr>
      </w:pPr>
      <w:r>
        <w:t>Error Flag</w:t>
      </w:r>
    </w:p>
    <w:p w14:paraId="50503D8D" w14:textId="77777777" w:rsidR="00E22132" w:rsidRDefault="00E22132" w:rsidP="00E22132">
      <w:r>
        <w:t xml:space="preserve">                   False = No Error</w:t>
      </w:r>
    </w:p>
    <w:p w14:paraId="31563898" w14:textId="77777777" w:rsidR="00E22132" w:rsidRDefault="00E22132" w:rsidP="00E22132">
      <w:r>
        <w:t xml:space="preserve">                  True = Error is occurred</w:t>
      </w:r>
    </w:p>
    <w:p w14:paraId="53C5E80C" w14:textId="77777777" w:rsidR="00E22132" w:rsidRDefault="00E22132" w:rsidP="00E22132">
      <w:pPr>
        <w:pStyle w:val="Heading1"/>
      </w:pPr>
      <w:proofErr w:type="spellStart"/>
      <w:r>
        <w:t>Api’s</w:t>
      </w:r>
      <w:proofErr w:type="spellEnd"/>
    </w:p>
    <w:p w14:paraId="6A64037A" w14:textId="3709E08C" w:rsidR="00E22132" w:rsidRDefault="00E22132" w:rsidP="00BD4C75">
      <w:pPr>
        <w:pStyle w:val="Heading2"/>
        <w:numPr>
          <w:ilvl w:val="0"/>
          <w:numId w:val="2"/>
        </w:numPr>
      </w:pPr>
      <w:r w:rsidRPr="00523F3C">
        <w:rPr>
          <w:b/>
        </w:rPr>
        <w:t>File Name</w:t>
      </w:r>
      <w:r>
        <w:t xml:space="preserve">: </w:t>
      </w:r>
      <w:proofErr w:type="spellStart"/>
      <w:r w:rsidR="00A32B94">
        <w:t>audittoDB</w:t>
      </w:r>
      <w:r>
        <w:t>.php</w:t>
      </w:r>
      <w:proofErr w:type="spellEnd"/>
    </w:p>
    <w:p w14:paraId="10F836A6" w14:textId="773960BB" w:rsidR="009B7436" w:rsidRPr="009B7436" w:rsidRDefault="009B7436" w:rsidP="009B7436">
      <w:pPr>
        <w:ind w:firstLine="360"/>
      </w:pPr>
      <w:r>
        <w:t>To submit audit data to audit form.</w:t>
      </w:r>
    </w:p>
    <w:p w14:paraId="19E64779" w14:textId="77777777" w:rsidR="00E22132" w:rsidRDefault="00E22132" w:rsidP="008C1F29">
      <w:pPr>
        <w:pStyle w:val="Heading2"/>
        <w:numPr>
          <w:ilvl w:val="1"/>
          <w:numId w:val="25"/>
        </w:numPr>
      </w:pPr>
      <w:r>
        <w:t>Input parameters</w:t>
      </w:r>
    </w:p>
    <w:p w14:paraId="3250B2DE" w14:textId="7BB0C458" w:rsidR="00E22132" w:rsidRDefault="00A32B94" w:rsidP="008C1F29">
      <w:pPr>
        <w:pStyle w:val="ListParagraph"/>
        <w:numPr>
          <w:ilvl w:val="0"/>
          <w:numId w:val="4"/>
        </w:numPr>
      </w:pPr>
      <w:proofErr w:type="spellStart"/>
      <w:r>
        <w:t>userID</w:t>
      </w:r>
      <w:proofErr w:type="spellEnd"/>
    </w:p>
    <w:p w14:paraId="5CEAB42E" w14:textId="79D12F38" w:rsidR="00E22132" w:rsidRDefault="00A32B94" w:rsidP="008C1F29">
      <w:pPr>
        <w:pStyle w:val="ListParagraph"/>
        <w:numPr>
          <w:ilvl w:val="0"/>
          <w:numId w:val="4"/>
        </w:numPr>
      </w:pPr>
      <w:proofErr w:type="spellStart"/>
      <w:r>
        <w:t>machineID</w:t>
      </w:r>
      <w:proofErr w:type="spellEnd"/>
    </w:p>
    <w:p w14:paraId="330F3821" w14:textId="453BDAB2" w:rsidR="00E22132" w:rsidRDefault="00A32B94" w:rsidP="008C1F29">
      <w:pPr>
        <w:pStyle w:val="ListParagraph"/>
        <w:numPr>
          <w:ilvl w:val="0"/>
          <w:numId w:val="4"/>
        </w:numPr>
      </w:pPr>
      <w:proofErr w:type="spellStart"/>
      <w:r>
        <w:t>workerID</w:t>
      </w:r>
      <w:proofErr w:type="spellEnd"/>
    </w:p>
    <w:p w14:paraId="03A86BA2" w14:textId="476961C6" w:rsidR="00A32B94" w:rsidRDefault="00A32B94" w:rsidP="008C1F29">
      <w:pPr>
        <w:pStyle w:val="ListParagraph"/>
        <w:numPr>
          <w:ilvl w:val="0"/>
          <w:numId w:val="4"/>
        </w:numPr>
      </w:pPr>
      <w:proofErr w:type="spellStart"/>
      <w:r>
        <w:t>operationID</w:t>
      </w:r>
      <w:proofErr w:type="spellEnd"/>
    </w:p>
    <w:p w14:paraId="30D8C1DF" w14:textId="2A96D77E" w:rsidR="00A32B94" w:rsidRDefault="00A32B94" w:rsidP="008C1F29">
      <w:pPr>
        <w:pStyle w:val="ListParagraph"/>
        <w:numPr>
          <w:ilvl w:val="0"/>
          <w:numId w:val="4"/>
        </w:numPr>
      </w:pPr>
      <w:r>
        <w:t>sewing</w:t>
      </w:r>
    </w:p>
    <w:p w14:paraId="77D5B4BE" w14:textId="45AF6F0C" w:rsidR="00A32B94" w:rsidRDefault="00A32B94" w:rsidP="008C1F29">
      <w:pPr>
        <w:pStyle w:val="ListParagraph"/>
        <w:numPr>
          <w:ilvl w:val="0"/>
          <w:numId w:val="4"/>
        </w:numPr>
      </w:pPr>
      <w:r>
        <w:t>card</w:t>
      </w:r>
    </w:p>
    <w:p w14:paraId="7643F680" w14:textId="50F2869A" w:rsidR="00A32B94" w:rsidRDefault="00A32B94" w:rsidP="008C1F29">
      <w:pPr>
        <w:pStyle w:val="ListParagraph"/>
        <w:numPr>
          <w:ilvl w:val="0"/>
          <w:numId w:val="4"/>
        </w:numPr>
      </w:pPr>
      <w:r>
        <w:t>pc</w:t>
      </w:r>
    </w:p>
    <w:p w14:paraId="03229532" w14:textId="46656057" w:rsidR="00A32B94" w:rsidRDefault="00A32B94" w:rsidP="008C1F29">
      <w:pPr>
        <w:pStyle w:val="ListParagraph"/>
        <w:numPr>
          <w:ilvl w:val="0"/>
          <w:numId w:val="4"/>
        </w:numPr>
      </w:pPr>
      <w:proofErr w:type="spellStart"/>
      <w:r>
        <w:t>orderID</w:t>
      </w:r>
      <w:proofErr w:type="spellEnd"/>
    </w:p>
    <w:p w14:paraId="3A2DC744" w14:textId="2E20D6D6" w:rsidR="00A32B94" w:rsidRDefault="00A32B94" w:rsidP="008C1F29">
      <w:pPr>
        <w:pStyle w:val="ListParagraph"/>
        <w:numPr>
          <w:ilvl w:val="0"/>
          <w:numId w:val="4"/>
        </w:numPr>
      </w:pPr>
      <w:r>
        <w:t>Finish</w:t>
      </w:r>
    </w:p>
    <w:p w14:paraId="3CDEA6E2" w14:textId="4616AC36" w:rsidR="00A32B94" w:rsidRDefault="00A32B94" w:rsidP="008C1F29">
      <w:pPr>
        <w:pStyle w:val="ListParagraph"/>
        <w:numPr>
          <w:ilvl w:val="0"/>
          <w:numId w:val="4"/>
        </w:numPr>
      </w:pPr>
      <w:r>
        <w:t>Mc</w:t>
      </w:r>
    </w:p>
    <w:p w14:paraId="6ED96B0E" w14:textId="5AB8C92E" w:rsidR="00A32B94" w:rsidRDefault="00A32B94" w:rsidP="008C1F29">
      <w:pPr>
        <w:pStyle w:val="ListParagraph"/>
        <w:numPr>
          <w:ilvl w:val="0"/>
          <w:numId w:val="4"/>
        </w:numPr>
      </w:pPr>
      <w:r>
        <w:t>Season</w:t>
      </w:r>
    </w:p>
    <w:p w14:paraId="7E0ABE00" w14:textId="61704E60" w:rsidR="00A32B94" w:rsidRDefault="00A32B94" w:rsidP="008C1F29">
      <w:pPr>
        <w:pStyle w:val="ListParagraph"/>
        <w:numPr>
          <w:ilvl w:val="0"/>
          <w:numId w:val="4"/>
        </w:numPr>
      </w:pPr>
      <w:proofErr w:type="spellStart"/>
      <w:r w:rsidRPr="00A32B94">
        <w:t>MachineC</w:t>
      </w:r>
      <w:proofErr w:type="spellEnd"/>
    </w:p>
    <w:p w14:paraId="2C7B9D5B" w14:textId="30D62D80" w:rsidR="00A32B94" w:rsidRDefault="00A32B94" w:rsidP="008C1F29">
      <w:pPr>
        <w:pStyle w:val="ListParagraph"/>
        <w:numPr>
          <w:ilvl w:val="0"/>
          <w:numId w:val="4"/>
        </w:numPr>
      </w:pPr>
      <w:r>
        <w:t>SPI</w:t>
      </w:r>
    </w:p>
    <w:p w14:paraId="239C4924" w14:textId="3E7A31BE" w:rsidR="00A32B94" w:rsidRDefault="00A32B94" w:rsidP="008C1F29">
      <w:pPr>
        <w:pStyle w:val="ListParagraph"/>
        <w:numPr>
          <w:ilvl w:val="0"/>
          <w:numId w:val="4"/>
        </w:numPr>
      </w:pPr>
      <w:r>
        <w:t>Gauge</w:t>
      </w:r>
    </w:p>
    <w:p w14:paraId="70D32495" w14:textId="6CA88D93" w:rsidR="00A32B94" w:rsidRDefault="00A32B94" w:rsidP="008C1F29">
      <w:pPr>
        <w:pStyle w:val="ListParagraph"/>
        <w:numPr>
          <w:ilvl w:val="0"/>
          <w:numId w:val="4"/>
        </w:numPr>
      </w:pPr>
      <w:r>
        <w:t>Construction</w:t>
      </w:r>
    </w:p>
    <w:p w14:paraId="57940F3B" w14:textId="46B2740D" w:rsidR="00A32B94" w:rsidRDefault="00A32B94" w:rsidP="008C1F29">
      <w:pPr>
        <w:pStyle w:val="ListParagraph"/>
        <w:numPr>
          <w:ilvl w:val="0"/>
          <w:numId w:val="4"/>
        </w:numPr>
      </w:pPr>
      <w:r>
        <w:t>Check</w:t>
      </w:r>
    </w:p>
    <w:p w14:paraId="3B66EED3" w14:textId="55AE76EB" w:rsidR="00A32B94" w:rsidRDefault="00A32B94" w:rsidP="008C1F29">
      <w:pPr>
        <w:pStyle w:val="ListParagraph"/>
        <w:numPr>
          <w:ilvl w:val="0"/>
          <w:numId w:val="4"/>
        </w:numPr>
      </w:pPr>
      <w:r>
        <w:t>Color</w:t>
      </w:r>
    </w:p>
    <w:p w14:paraId="3E97C673" w14:textId="540C0812" w:rsidR="00A32B94" w:rsidRDefault="00A32B94" w:rsidP="008C1F29">
      <w:pPr>
        <w:pStyle w:val="ListParagraph"/>
        <w:numPr>
          <w:ilvl w:val="0"/>
          <w:numId w:val="4"/>
        </w:numPr>
      </w:pPr>
      <w:proofErr w:type="spellStart"/>
      <w:r>
        <w:t>roundID</w:t>
      </w:r>
      <w:proofErr w:type="spellEnd"/>
    </w:p>
    <w:p w14:paraId="6C9E7114" w14:textId="1AD9F4F8" w:rsidR="00A32B94" w:rsidRDefault="00A32B94" w:rsidP="008C1F29">
      <w:pPr>
        <w:pStyle w:val="ListParagraph"/>
        <w:numPr>
          <w:ilvl w:val="0"/>
          <w:numId w:val="4"/>
        </w:numPr>
      </w:pPr>
      <w:proofErr w:type="spellStart"/>
      <w:r>
        <w:t>totalcric</w:t>
      </w:r>
      <w:proofErr w:type="spellEnd"/>
    </w:p>
    <w:p w14:paraId="69E927A5" w14:textId="77777777" w:rsidR="00E22132" w:rsidRDefault="00E22132" w:rsidP="008C1F29">
      <w:pPr>
        <w:pStyle w:val="Heading2"/>
        <w:numPr>
          <w:ilvl w:val="1"/>
          <w:numId w:val="25"/>
        </w:numPr>
      </w:pPr>
      <w:r>
        <w:t>Output Parameters</w:t>
      </w:r>
    </w:p>
    <w:p w14:paraId="30A2E718" w14:textId="6F40D20D" w:rsidR="00E22132" w:rsidRDefault="00A32B94" w:rsidP="00A32B94">
      <w:pPr>
        <w:pStyle w:val="ListParagraph"/>
        <w:ind w:left="2520"/>
      </w:pPr>
      <w:r>
        <w:t>NIL</w:t>
      </w:r>
    </w:p>
    <w:p w14:paraId="24C7411F" w14:textId="0B1A1A9B" w:rsidR="009B7436" w:rsidRDefault="009B7436" w:rsidP="00A32B94">
      <w:pPr>
        <w:pStyle w:val="ListParagraph"/>
        <w:ind w:left="2520"/>
      </w:pPr>
    </w:p>
    <w:p w14:paraId="037B65B5" w14:textId="2FF9897A" w:rsidR="009B7436" w:rsidRDefault="009B7436" w:rsidP="00A32B94">
      <w:pPr>
        <w:pStyle w:val="ListParagraph"/>
        <w:ind w:left="2520"/>
      </w:pPr>
    </w:p>
    <w:p w14:paraId="131BD40E" w14:textId="2C17E3B2" w:rsidR="009B7436" w:rsidRDefault="009B7436" w:rsidP="00A32B94">
      <w:pPr>
        <w:pStyle w:val="ListParagraph"/>
        <w:ind w:left="2520"/>
      </w:pPr>
    </w:p>
    <w:p w14:paraId="2B86FF14" w14:textId="77777777" w:rsidR="009B7436" w:rsidRDefault="009B7436" w:rsidP="00A32B94">
      <w:pPr>
        <w:pStyle w:val="ListParagraph"/>
        <w:ind w:left="2520"/>
      </w:pPr>
    </w:p>
    <w:p w14:paraId="3AFC045F" w14:textId="2DA2E28C" w:rsidR="00E22132" w:rsidRDefault="00E22132" w:rsidP="00BD4C75">
      <w:pPr>
        <w:pStyle w:val="Heading2"/>
        <w:numPr>
          <w:ilvl w:val="0"/>
          <w:numId w:val="2"/>
        </w:numPr>
      </w:pPr>
      <w:r w:rsidRPr="00523F3C">
        <w:rPr>
          <w:b/>
        </w:rPr>
        <w:lastRenderedPageBreak/>
        <w:t>File Name</w:t>
      </w:r>
      <w:r>
        <w:t xml:space="preserve">: </w:t>
      </w:r>
      <w:proofErr w:type="spellStart"/>
      <w:r w:rsidR="00A32B94">
        <w:t>faults</w:t>
      </w:r>
      <w:r>
        <w:t>.php</w:t>
      </w:r>
      <w:proofErr w:type="spellEnd"/>
    </w:p>
    <w:p w14:paraId="5CD9D6F2" w14:textId="4DDD047A" w:rsidR="009B7436" w:rsidRPr="009B7436" w:rsidRDefault="009B7436" w:rsidP="009B7436">
      <w:pPr>
        <w:ind w:left="360"/>
      </w:pPr>
      <w:r>
        <w:t>To get faults list from faults table.</w:t>
      </w:r>
    </w:p>
    <w:p w14:paraId="714079DD" w14:textId="77777777" w:rsidR="00E22132" w:rsidRDefault="00E22132" w:rsidP="008C1F29">
      <w:pPr>
        <w:pStyle w:val="Heading2"/>
        <w:numPr>
          <w:ilvl w:val="1"/>
          <w:numId w:val="7"/>
        </w:numPr>
      </w:pPr>
      <w:r>
        <w:t>Input parameters</w:t>
      </w:r>
    </w:p>
    <w:p w14:paraId="51900CD1" w14:textId="7C8C24FB" w:rsidR="00E22132" w:rsidRPr="008B0C76" w:rsidRDefault="00E22132" w:rsidP="00E22132">
      <w:r>
        <w:t xml:space="preserve">         </w:t>
      </w:r>
      <w:r w:rsidR="00A32B94">
        <w:t xml:space="preserve">                              Nil</w:t>
      </w:r>
    </w:p>
    <w:p w14:paraId="1E489FBF" w14:textId="77777777" w:rsidR="00E22132" w:rsidRDefault="00E22132" w:rsidP="008C1F29">
      <w:pPr>
        <w:pStyle w:val="Heading2"/>
        <w:numPr>
          <w:ilvl w:val="1"/>
          <w:numId w:val="7"/>
        </w:numPr>
      </w:pPr>
      <w:r>
        <w:t>Output Parameters</w:t>
      </w:r>
    </w:p>
    <w:p w14:paraId="6325127D" w14:textId="2D5413B6" w:rsidR="00E22132" w:rsidRDefault="00A32B94" w:rsidP="008C1F29">
      <w:pPr>
        <w:pStyle w:val="ListParagraph"/>
        <w:numPr>
          <w:ilvl w:val="0"/>
          <w:numId w:val="5"/>
        </w:numPr>
      </w:pPr>
      <w:r>
        <w:t>faults array</w:t>
      </w:r>
      <w:r w:rsidR="003A1E85">
        <w:t xml:space="preserve"> parameters:</w:t>
      </w:r>
    </w:p>
    <w:p w14:paraId="204336C7" w14:textId="3B2E7D61" w:rsidR="00E22132" w:rsidRDefault="00CF1EC2" w:rsidP="008C1F29">
      <w:pPr>
        <w:pStyle w:val="ListParagraph"/>
        <w:numPr>
          <w:ilvl w:val="1"/>
          <w:numId w:val="5"/>
        </w:numPr>
      </w:pPr>
      <w:proofErr w:type="spellStart"/>
      <w:r>
        <w:t>faultID</w:t>
      </w:r>
      <w:proofErr w:type="spellEnd"/>
    </w:p>
    <w:p w14:paraId="018CBCCC" w14:textId="3DEB8E14" w:rsidR="00CF1EC2" w:rsidRDefault="00CF1EC2" w:rsidP="008C1F29">
      <w:pPr>
        <w:pStyle w:val="ListParagraph"/>
        <w:numPr>
          <w:ilvl w:val="1"/>
          <w:numId w:val="5"/>
        </w:numPr>
      </w:pPr>
      <w:proofErr w:type="spellStart"/>
      <w:r w:rsidRPr="00CF1EC2">
        <w:t>faultDescription</w:t>
      </w:r>
      <w:proofErr w:type="spellEnd"/>
    </w:p>
    <w:p w14:paraId="10B65F13" w14:textId="77777777" w:rsidR="005059E6" w:rsidRDefault="005059E6" w:rsidP="005059E6">
      <w:pPr>
        <w:ind w:left="2880"/>
      </w:pPr>
    </w:p>
    <w:p w14:paraId="4D994350" w14:textId="3301A226" w:rsidR="00E22132" w:rsidRDefault="00E22132" w:rsidP="00BD4C75">
      <w:pPr>
        <w:pStyle w:val="Heading2"/>
        <w:numPr>
          <w:ilvl w:val="0"/>
          <w:numId w:val="2"/>
        </w:numPr>
      </w:pPr>
      <w:r w:rsidRPr="00523F3C">
        <w:rPr>
          <w:b/>
        </w:rPr>
        <w:t>File Name</w:t>
      </w:r>
      <w:r>
        <w:t xml:space="preserve">: </w:t>
      </w:r>
      <w:proofErr w:type="spellStart"/>
      <w:r w:rsidR="00CF1EC2">
        <w:t>faulttoLog</w:t>
      </w:r>
      <w:r>
        <w:t>.php</w:t>
      </w:r>
      <w:proofErr w:type="spellEnd"/>
    </w:p>
    <w:p w14:paraId="60B65FDF" w14:textId="1318C0BB" w:rsidR="009B7436" w:rsidRPr="009B7436" w:rsidRDefault="009B7436" w:rsidP="000B0EDF">
      <w:pPr>
        <w:ind w:firstLine="360"/>
      </w:pPr>
      <w:r>
        <w:t>To insert fault data according to audit form ID in Fault Log.</w:t>
      </w:r>
    </w:p>
    <w:p w14:paraId="0BB837CC" w14:textId="77777777" w:rsidR="00E22132" w:rsidRDefault="00E22132" w:rsidP="008C1F29">
      <w:pPr>
        <w:pStyle w:val="Heading2"/>
        <w:numPr>
          <w:ilvl w:val="1"/>
          <w:numId w:val="26"/>
        </w:numPr>
      </w:pPr>
      <w:r>
        <w:t>Input parameters</w:t>
      </w:r>
    </w:p>
    <w:p w14:paraId="35413785" w14:textId="1EF99339" w:rsidR="00E22132" w:rsidRDefault="00CF1EC2" w:rsidP="008C1F29">
      <w:pPr>
        <w:pStyle w:val="ListParagraph"/>
        <w:numPr>
          <w:ilvl w:val="0"/>
          <w:numId w:val="6"/>
        </w:numPr>
      </w:pPr>
      <w:r>
        <w:t>Faults</w:t>
      </w:r>
    </w:p>
    <w:p w14:paraId="5E00633B" w14:textId="5C739662" w:rsidR="00CF1EC2" w:rsidRPr="008B0C76" w:rsidRDefault="00CF1EC2" w:rsidP="008C1F29">
      <w:pPr>
        <w:pStyle w:val="ListParagraph"/>
        <w:numPr>
          <w:ilvl w:val="0"/>
          <w:numId w:val="6"/>
        </w:numPr>
      </w:pPr>
      <w:proofErr w:type="spellStart"/>
      <w:r>
        <w:t>auditID</w:t>
      </w:r>
      <w:proofErr w:type="spellEnd"/>
    </w:p>
    <w:p w14:paraId="21FBBBD1" w14:textId="77777777" w:rsidR="00E22132" w:rsidRDefault="00E22132" w:rsidP="008C1F29">
      <w:pPr>
        <w:pStyle w:val="Heading2"/>
        <w:numPr>
          <w:ilvl w:val="1"/>
          <w:numId w:val="26"/>
        </w:numPr>
      </w:pPr>
      <w:r>
        <w:t>Output Parameters</w:t>
      </w:r>
    </w:p>
    <w:p w14:paraId="5160F3E0" w14:textId="619830D4" w:rsidR="00E22132" w:rsidRDefault="00CF1EC2" w:rsidP="00CF1EC2">
      <w:pPr>
        <w:pStyle w:val="ListParagraph"/>
        <w:ind w:left="2520"/>
      </w:pPr>
      <w:r>
        <w:t>Nil</w:t>
      </w:r>
    </w:p>
    <w:p w14:paraId="26961214" w14:textId="77777777" w:rsidR="005059E6" w:rsidRDefault="005059E6" w:rsidP="00CF1EC2">
      <w:pPr>
        <w:pStyle w:val="ListParagraph"/>
        <w:ind w:left="2520"/>
      </w:pPr>
    </w:p>
    <w:p w14:paraId="27509783" w14:textId="36D15DE1" w:rsidR="00E22132" w:rsidRDefault="00E22132" w:rsidP="00BD4C75">
      <w:pPr>
        <w:pStyle w:val="Heading2"/>
        <w:numPr>
          <w:ilvl w:val="0"/>
          <w:numId w:val="2"/>
        </w:numPr>
      </w:pPr>
      <w:r w:rsidRPr="00523F3C">
        <w:rPr>
          <w:b/>
        </w:rPr>
        <w:t>File Name</w:t>
      </w:r>
      <w:r>
        <w:t xml:space="preserve">: </w:t>
      </w:r>
      <w:proofErr w:type="spellStart"/>
      <w:r w:rsidR="00CF1EC2">
        <w:t>Lines</w:t>
      </w:r>
      <w:r>
        <w:t>.php</w:t>
      </w:r>
      <w:proofErr w:type="spellEnd"/>
    </w:p>
    <w:p w14:paraId="190B6359" w14:textId="13C78BA4" w:rsidR="000B0EDF" w:rsidRPr="000B0EDF" w:rsidRDefault="000B0EDF" w:rsidP="000B0EDF">
      <w:pPr>
        <w:ind w:firstLine="360"/>
      </w:pPr>
      <w:r>
        <w:t>To get lines list from lines tables.</w:t>
      </w:r>
    </w:p>
    <w:p w14:paraId="59D14831" w14:textId="77777777" w:rsidR="00E22132" w:rsidRDefault="00E22132" w:rsidP="008C1F29">
      <w:pPr>
        <w:pStyle w:val="Heading2"/>
        <w:numPr>
          <w:ilvl w:val="0"/>
          <w:numId w:val="27"/>
        </w:numPr>
      </w:pPr>
      <w:r>
        <w:t>Input parameters</w:t>
      </w:r>
    </w:p>
    <w:p w14:paraId="4CCB6434" w14:textId="77777777" w:rsidR="00E22132" w:rsidRPr="008B0C76" w:rsidRDefault="00E22132" w:rsidP="00E22132">
      <w:pPr>
        <w:ind w:left="1950"/>
      </w:pPr>
      <w:r>
        <w:t>Nil</w:t>
      </w:r>
    </w:p>
    <w:p w14:paraId="31D00804" w14:textId="77777777" w:rsidR="00E22132" w:rsidRDefault="00E22132" w:rsidP="008C1F29">
      <w:pPr>
        <w:pStyle w:val="Heading2"/>
        <w:numPr>
          <w:ilvl w:val="0"/>
          <w:numId w:val="27"/>
        </w:numPr>
      </w:pPr>
      <w:r>
        <w:t>Output Parameters</w:t>
      </w:r>
    </w:p>
    <w:p w14:paraId="14D0553A" w14:textId="6340885E" w:rsidR="00E22132" w:rsidRDefault="00CF1EC2" w:rsidP="008C1F29">
      <w:pPr>
        <w:pStyle w:val="ListParagraph"/>
        <w:numPr>
          <w:ilvl w:val="0"/>
          <w:numId w:val="5"/>
        </w:numPr>
      </w:pPr>
      <w:r>
        <w:t>lines</w:t>
      </w:r>
      <w:r w:rsidR="00E22132">
        <w:t xml:space="preserve"> array</w:t>
      </w:r>
      <w:r w:rsidR="00597C25">
        <w:t xml:space="preserve"> parameters:</w:t>
      </w:r>
    </w:p>
    <w:p w14:paraId="17624865" w14:textId="664053AB" w:rsidR="00E22132" w:rsidRDefault="00CF1EC2" w:rsidP="008C1F29">
      <w:pPr>
        <w:pStyle w:val="ListParagraph"/>
        <w:numPr>
          <w:ilvl w:val="1"/>
          <w:numId w:val="5"/>
        </w:numPr>
      </w:pPr>
      <w:proofErr w:type="spellStart"/>
      <w:r>
        <w:t>lineID</w:t>
      </w:r>
      <w:proofErr w:type="spellEnd"/>
    </w:p>
    <w:p w14:paraId="4CD6AF1F" w14:textId="77777777" w:rsidR="005059E6" w:rsidRDefault="005059E6" w:rsidP="005059E6">
      <w:pPr>
        <w:ind w:left="2880"/>
      </w:pPr>
    </w:p>
    <w:p w14:paraId="3080189E" w14:textId="6944D154" w:rsidR="00E22132" w:rsidRDefault="00E22132" w:rsidP="00BD4C75">
      <w:pPr>
        <w:pStyle w:val="Heading2"/>
        <w:numPr>
          <w:ilvl w:val="0"/>
          <w:numId w:val="2"/>
        </w:numPr>
      </w:pPr>
      <w:r w:rsidRPr="00523F3C">
        <w:rPr>
          <w:b/>
        </w:rPr>
        <w:t>File Name</w:t>
      </w:r>
      <w:r>
        <w:t xml:space="preserve">: </w:t>
      </w:r>
      <w:proofErr w:type="spellStart"/>
      <w:r w:rsidR="00CF1EC2">
        <w:t>login</w:t>
      </w:r>
      <w:r>
        <w:t>.php</w:t>
      </w:r>
      <w:proofErr w:type="spellEnd"/>
    </w:p>
    <w:p w14:paraId="3528A054" w14:textId="17916D2E" w:rsidR="000B0EDF" w:rsidRPr="000B0EDF" w:rsidRDefault="000B0EDF" w:rsidP="000B0EDF">
      <w:pPr>
        <w:ind w:left="360"/>
      </w:pPr>
      <w:r>
        <w:t>User login file.</w:t>
      </w:r>
    </w:p>
    <w:p w14:paraId="3D3D3BA4" w14:textId="77777777" w:rsidR="00E22132" w:rsidRDefault="00E22132" w:rsidP="008C1F29">
      <w:pPr>
        <w:pStyle w:val="Heading2"/>
        <w:numPr>
          <w:ilvl w:val="0"/>
          <w:numId w:val="28"/>
        </w:numPr>
      </w:pPr>
      <w:r>
        <w:t>Input parameters</w:t>
      </w:r>
    </w:p>
    <w:p w14:paraId="7125DF09" w14:textId="3E8C5B81" w:rsidR="00E22132" w:rsidRDefault="00CF1EC2" w:rsidP="008C1F29">
      <w:pPr>
        <w:pStyle w:val="ListParagraph"/>
        <w:numPr>
          <w:ilvl w:val="0"/>
          <w:numId w:val="10"/>
        </w:numPr>
      </w:pPr>
      <w:r>
        <w:t>username</w:t>
      </w:r>
    </w:p>
    <w:p w14:paraId="54EA6204" w14:textId="4ECF8FC4" w:rsidR="00E22132" w:rsidRDefault="00CF1EC2" w:rsidP="008C1F29">
      <w:pPr>
        <w:pStyle w:val="ListParagraph"/>
        <w:numPr>
          <w:ilvl w:val="0"/>
          <w:numId w:val="10"/>
        </w:numPr>
      </w:pPr>
      <w:r>
        <w:t>password</w:t>
      </w:r>
    </w:p>
    <w:p w14:paraId="5D102ADB" w14:textId="0BCB3DA7" w:rsidR="00E22132" w:rsidRDefault="00E22132" w:rsidP="008C1F29">
      <w:pPr>
        <w:pStyle w:val="Heading2"/>
        <w:numPr>
          <w:ilvl w:val="0"/>
          <w:numId w:val="28"/>
        </w:numPr>
      </w:pPr>
      <w:r>
        <w:t>Output Parameters</w:t>
      </w:r>
    </w:p>
    <w:p w14:paraId="0F08F548" w14:textId="40F1CABF" w:rsidR="00CF1EC2" w:rsidRDefault="00CF1EC2" w:rsidP="00CF1EC2">
      <w:r>
        <w:t xml:space="preserve">                                             Nil</w:t>
      </w:r>
    </w:p>
    <w:p w14:paraId="4CD8D5B1" w14:textId="77777777" w:rsidR="000B0EDF" w:rsidRPr="00CF1EC2" w:rsidRDefault="000B0EDF" w:rsidP="00CF1EC2"/>
    <w:p w14:paraId="064E54E4" w14:textId="6794EAAF" w:rsidR="00E22132" w:rsidRDefault="00E22132" w:rsidP="00BD4C75">
      <w:pPr>
        <w:pStyle w:val="Heading2"/>
        <w:numPr>
          <w:ilvl w:val="0"/>
          <w:numId w:val="2"/>
        </w:numPr>
      </w:pPr>
      <w:r w:rsidRPr="00523F3C">
        <w:rPr>
          <w:b/>
        </w:rPr>
        <w:lastRenderedPageBreak/>
        <w:t>File Name</w:t>
      </w:r>
      <w:r>
        <w:t xml:space="preserve">: </w:t>
      </w:r>
      <w:proofErr w:type="spellStart"/>
      <w:r w:rsidR="00CF1EC2">
        <w:t>machines</w:t>
      </w:r>
      <w:r>
        <w:t>.php</w:t>
      </w:r>
      <w:proofErr w:type="spellEnd"/>
    </w:p>
    <w:p w14:paraId="56FC3329" w14:textId="772B35DC" w:rsidR="000B0EDF" w:rsidRPr="000B0EDF" w:rsidRDefault="000B0EDF" w:rsidP="000B0EDF">
      <w:pPr>
        <w:ind w:left="360"/>
      </w:pPr>
      <w:r>
        <w:t>To get Machines list from machines table.</w:t>
      </w:r>
    </w:p>
    <w:p w14:paraId="061B5A24" w14:textId="77777777" w:rsidR="00E22132" w:rsidRDefault="00E22132" w:rsidP="008C1F29">
      <w:pPr>
        <w:pStyle w:val="Heading2"/>
        <w:numPr>
          <w:ilvl w:val="0"/>
          <w:numId w:val="29"/>
        </w:numPr>
      </w:pPr>
      <w:r>
        <w:t>Input parameters</w:t>
      </w:r>
    </w:p>
    <w:p w14:paraId="625DCA1A" w14:textId="77777777" w:rsidR="00E22132" w:rsidRDefault="00E22132" w:rsidP="008C1F29">
      <w:pPr>
        <w:pStyle w:val="ListParagraph"/>
        <w:numPr>
          <w:ilvl w:val="0"/>
          <w:numId w:val="10"/>
        </w:numPr>
      </w:pPr>
      <w:r>
        <w:t>username</w:t>
      </w:r>
    </w:p>
    <w:p w14:paraId="431F3C09" w14:textId="7A9950FC" w:rsidR="00E22132" w:rsidRDefault="00CF1EC2" w:rsidP="008C1F29">
      <w:pPr>
        <w:pStyle w:val="ListParagraph"/>
        <w:numPr>
          <w:ilvl w:val="0"/>
          <w:numId w:val="10"/>
        </w:numPr>
      </w:pPr>
      <w:proofErr w:type="spellStart"/>
      <w:r>
        <w:t>roundID</w:t>
      </w:r>
      <w:proofErr w:type="spellEnd"/>
    </w:p>
    <w:p w14:paraId="7CD8AF2F" w14:textId="77777777" w:rsidR="00E22132" w:rsidRDefault="00E22132" w:rsidP="008C1F29">
      <w:pPr>
        <w:pStyle w:val="Heading2"/>
        <w:numPr>
          <w:ilvl w:val="0"/>
          <w:numId w:val="29"/>
        </w:numPr>
      </w:pPr>
      <w:r>
        <w:t>Output Parameters</w:t>
      </w:r>
    </w:p>
    <w:p w14:paraId="1FC58F85" w14:textId="7140ECE2" w:rsidR="00E22132" w:rsidRDefault="00597C25" w:rsidP="008C1F29">
      <w:pPr>
        <w:pStyle w:val="ListParagraph"/>
        <w:numPr>
          <w:ilvl w:val="0"/>
          <w:numId w:val="23"/>
        </w:numPr>
      </w:pPr>
      <w:proofErr w:type="spellStart"/>
      <w:r>
        <w:t>MAchines</w:t>
      </w:r>
      <w:proofErr w:type="spellEnd"/>
      <w:r>
        <w:t xml:space="preserve"> array parameters</w:t>
      </w:r>
      <w:r w:rsidR="00343E87">
        <w:t>:</w:t>
      </w:r>
    </w:p>
    <w:p w14:paraId="3F98246B" w14:textId="3F4BBA0C" w:rsidR="00343E87" w:rsidRDefault="00343E87" w:rsidP="008C1F29">
      <w:pPr>
        <w:pStyle w:val="ListParagraph"/>
        <w:numPr>
          <w:ilvl w:val="1"/>
          <w:numId w:val="23"/>
        </w:numPr>
      </w:pPr>
      <w:proofErr w:type="spellStart"/>
      <w:r>
        <w:t>machineID</w:t>
      </w:r>
      <w:proofErr w:type="spellEnd"/>
    </w:p>
    <w:p w14:paraId="572D3AE5" w14:textId="77777777" w:rsidR="005059E6" w:rsidRDefault="005059E6" w:rsidP="005059E6">
      <w:pPr>
        <w:ind w:left="3030"/>
      </w:pPr>
    </w:p>
    <w:p w14:paraId="791F9517" w14:textId="4FBE2711" w:rsidR="00E22132" w:rsidRDefault="00E22132" w:rsidP="00BD4C75">
      <w:pPr>
        <w:pStyle w:val="Heading2"/>
        <w:numPr>
          <w:ilvl w:val="0"/>
          <w:numId w:val="2"/>
        </w:numPr>
      </w:pPr>
      <w:r w:rsidRPr="00523F3C">
        <w:rPr>
          <w:b/>
        </w:rPr>
        <w:t>File Name</w:t>
      </w:r>
      <w:r>
        <w:t xml:space="preserve">: </w:t>
      </w:r>
      <w:proofErr w:type="spellStart"/>
      <w:r w:rsidR="00343E87">
        <w:t>nfcbundleread</w:t>
      </w:r>
      <w:r>
        <w:t>.php</w:t>
      </w:r>
      <w:proofErr w:type="spellEnd"/>
    </w:p>
    <w:p w14:paraId="4CED919D" w14:textId="1C2D7962" w:rsidR="000B0EDF" w:rsidRPr="000B0EDF" w:rsidRDefault="000B0EDF" w:rsidP="000B0EDF">
      <w:pPr>
        <w:ind w:firstLine="360"/>
      </w:pPr>
      <w:r>
        <w:t xml:space="preserve">To get details of an </w:t>
      </w:r>
      <w:proofErr w:type="spellStart"/>
      <w:r>
        <w:t>itemID</w:t>
      </w:r>
      <w:proofErr w:type="spellEnd"/>
      <w:r>
        <w:t xml:space="preserve"> using NFC.</w:t>
      </w:r>
    </w:p>
    <w:p w14:paraId="4BA780E6" w14:textId="77777777" w:rsidR="00E22132" w:rsidRDefault="00E22132" w:rsidP="008C1F29">
      <w:pPr>
        <w:pStyle w:val="Heading2"/>
        <w:numPr>
          <w:ilvl w:val="0"/>
          <w:numId w:val="30"/>
        </w:numPr>
      </w:pPr>
      <w:r>
        <w:t>Input parameters</w:t>
      </w:r>
    </w:p>
    <w:p w14:paraId="1491BC1F" w14:textId="11F0F31B" w:rsidR="00E22132" w:rsidRDefault="00343E87" w:rsidP="008C1F29">
      <w:pPr>
        <w:pStyle w:val="ListParagraph"/>
        <w:numPr>
          <w:ilvl w:val="0"/>
          <w:numId w:val="10"/>
        </w:numPr>
      </w:pPr>
      <w:proofErr w:type="spellStart"/>
      <w:r>
        <w:t>itemID</w:t>
      </w:r>
      <w:proofErr w:type="spellEnd"/>
    </w:p>
    <w:p w14:paraId="35EAA6D6" w14:textId="77777777" w:rsidR="00E22132" w:rsidRDefault="00E22132" w:rsidP="008C1F29">
      <w:pPr>
        <w:pStyle w:val="Heading2"/>
        <w:numPr>
          <w:ilvl w:val="0"/>
          <w:numId w:val="30"/>
        </w:numPr>
      </w:pPr>
      <w:r>
        <w:t>Output Parameters</w:t>
      </w:r>
    </w:p>
    <w:p w14:paraId="060F34B7" w14:textId="77777777" w:rsidR="00E22132" w:rsidRDefault="00E22132" w:rsidP="00E22132">
      <w:r>
        <w:t xml:space="preserve">                                              Nil</w:t>
      </w:r>
    </w:p>
    <w:p w14:paraId="10660336" w14:textId="77777777" w:rsidR="00E22132" w:rsidRDefault="00E22132" w:rsidP="00E22132">
      <w:pPr>
        <w:pStyle w:val="Heading2"/>
      </w:pPr>
    </w:p>
    <w:p w14:paraId="79A3FE77" w14:textId="5A06445A" w:rsidR="00E22132" w:rsidRDefault="00E22132" w:rsidP="00BD4C75">
      <w:pPr>
        <w:pStyle w:val="Heading2"/>
        <w:numPr>
          <w:ilvl w:val="0"/>
          <w:numId w:val="2"/>
        </w:numPr>
      </w:pPr>
      <w:r w:rsidRPr="00523F3C">
        <w:rPr>
          <w:b/>
        </w:rPr>
        <w:t>File Name</w:t>
      </w:r>
      <w:r>
        <w:t xml:space="preserve">: </w:t>
      </w:r>
      <w:proofErr w:type="spellStart"/>
      <w:r w:rsidR="00343E87">
        <w:t>operations</w:t>
      </w:r>
      <w:r>
        <w:t>.php</w:t>
      </w:r>
      <w:proofErr w:type="spellEnd"/>
    </w:p>
    <w:p w14:paraId="3D7909A3" w14:textId="485EFE9E" w:rsidR="000B0EDF" w:rsidRPr="000B0EDF" w:rsidRDefault="000B0EDF" w:rsidP="000B0EDF">
      <w:pPr>
        <w:ind w:firstLine="360"/>
      </w:pPr>
      <w:r>
        <w:t>To get operations list from operations table.</w:t>
      </w:r>
    </w:p>
    <w:p w14:paraId="23662746" w14:textId="77777777" w:rsidR="00E22132" w:rsidRDefault="00E22132" w:rsidP="008C1F29">
      <w:pPr>
        <w:pStyle w:val="Heading2"/>
        <w:numPr>
          <w:ilvl w:val="0"/>
          <w:numId w:val="32"/>
        </w:numPr>
      </w:pPr>
      <w:r>
        <w:t>Input parameters</w:t>
      </w:r>
    </w:p>
    <w:p w14:paraId="20FD6EA4" w14:textId="466FA2BF" w:rsidR="00E22132" w:rsidRDefault="00343E87" w:rsidP="008C1F29">
      <w:pPr>
        <w:pStyle w:val="ListParagraph"/>
        <w:numPr>
          <w:ilvl w:val="0"/>
          <w:numId w:val="10"/>
        </w:numPr>
      </w:pPr>
      <w:r>
        <w:t>section</w:t>
      </w:r>
    </w:p>
    <w:p w14:paraId="2939015B" w14:textId="77777777" w:rsidR="00E22132" w:rsidRPr="003A6FAB" w:rsidRDefault="00E22132" w:rsidP="008C1F29">
      <w:pPr>
        <w:pStyle w:val="Heading2"/>
        <w:numPr>
          <w:ilvl w:val="0"/>
          <w:numId w:val="32"/>
        </w:numPr>
      </w:pPr>
      <w:r>
        <w:t>Output Parameter</w:t>
      </w:r>
    </w:p>
    <w:p w14:paraId="0AF5C166" w14:textId="4BBB3AA7" w:rsidR="00E22132" w:rsidRDefault="007A20D1" w:rsidP="008C1F29">
      <w:pPr>
        <w:pStyle w:val="ListParagraph"/>
        <w:numPr>
          <w:ilvl w:val="3"/>
          <w:numId w:val="11"/>
        </w:numPr>
      </w:pPr>
      <w:r>
        <w:t xml:space="preserve">operations </w:t>
      </w:r>
      <w:r w:rsidR="00D6144E">
        <w:t>array Parameters:</w:t>
      </w:r>
    </w:p>
    <w:p w14:paraId="11092885" w14:textId="6FFDA0CD" w:rsidR="00E22132" w:rsidRDefault="007A20D1" w:rsidP="008C1F29">
      <w:pPr>
        <w:pStyle w:val="ListParagraph"/>
        <w:numPr>
          <w:ilvl w:val="1"/>
          <w:numId w:val="5"/>
        </w:numPr>
      </w:pPr>
      <w:proofErr w:type="spellStart"/>
      <w:r>
        <w:t>styleID</w:t>
      </w:r>
      <w:proofErr w:type="spellEnd"/>
    </w:p>
    <w:p w14:paraId="27642E37" w14:textId="0E5868D5" w:rsidR="00E22132" w:rsidRDefault="007A20D1" w:rsidP="008C1F29">
      <w:pPr>
        <w:pStyle w:val="ListParagraph"/>
        <w:numPr>
          <w:ilvl w:val="1"/>
          <w:numId w:val="5"/>
        </w:numPr>
      </w:pPr>
      <w:proofErr w:type="spellStart"/>
      <w:r w:rsidRPr="007A20D1">
        <w:t>operationDescription</w:t>
      </w:r>
      <w:proofErr w:type="spellEnd"/>
    </w:p>
    <w:p w14:paraId="70BA75EA" w14:textId="77777777" w:rsidR="005059E6" w:rsidRDefault="005059E6" w:rsidP="005059E6">
      <w:pPr>
        <w:ind w:left="2880"/>
      </w:pPr>
    </w:p>
    <w:p w14:paraId="71484B29" w14:textId="5B99F6A6" w:rsidR="00E22132" w:rsidRDefault="00E22132" w:rsidP="00BD4C75">
      <w:pPr>
        <w:pStyle w:val="Heading2"/>
        <w:numPr>
          <w:ilvl w:val="0"/>
          <w:numId w:val="2"/>
        </w:numPr>
      </w:pPr>
      <w:r w:rsidRPr="00523F3C">
        <w:rPr>
          <w:b/>
        </w:rPr>
        <w:t>File Name</w:t>
      </w:r>
      <w:r>
        <w:t xml:space="preserve">: </w:t>
      </w:r>
      <w:proofErr w:type="spellStart"/>
      <w:r w:rsidR="003A73C1">
        <w:t>orders</w:t>
      </w:r>
      <w:r>
        <w:t>.php</w:t>
      </w:r>
      <w:proofErr w:type="spellEnd"/>
    </w:p>
    <w:p w14:paraId="3C981466" w14:textId="1201D380" w:rsidR="000B0EDF" w:rsidRPr="000B0EDF" w:rsidRDefault="000B0EDF" w:rsidP="000B0EDF">
      <w:pPr>
        <w:ind w:left="360"/>
      </w:pPr>
      <w:r>
        <w:t>To get orders list from orders table.</w:t>
      </w:r>
    </w:p>
    <w:p w14:paraId="0EC1A38A" w14:textId="1D0BB73D" w:rsidR="00E22132" w:rsidRDefault="00E22132" w:rsidP="008C1F29">
      <w:pPr>
        <w:pStyle w:val="Heading2"/>
        <w:numPr>
          <w:ilvl w:val="0"/>
          <w:numId w:val="33"/>
        </w:numPr>
      </w:pPr>
      <w:r>
        <w:t>Input parameters</w:t>
      </w:r>
    </w:p>
    <w:p w14:paraId="65816EA8" w14:textId="4D8DA1A5" w:rsidR="003A73C1" w:rsidRPr="003A73C1" w:rsidRDefault="003A73C1" w:rsidP="003A73C1">
      <w:r>
        <w:t xml:space="preserve">                                                   Nil</w:t>
      </w:r>
    </w:p>
    <w:p w14:paraId="35AB9C5B" w14:textId="4D7F083D" w:rsidR="00E22132" w:rsidRDefault="00E22132" w:rsidP="008C1F29">
      <w:pPr>
        <w:pStyle w:val="Heading2"/>
        <w:numPr>
          <w:ilvl w:val="0"/>
          <w:numId w:val="33"/>
        </w:numPr>
      </w:pPr>
      <w:r>
        <w:t>Output Parameter</w:t>
      </w:r>
    </w:p>
    <w:p w14:paraId="1D6BE913" w14:textId="68C5E65E" w:rsidR="003A73C1" w:rsidRDefault="003A73C1" w:rsidP="008C1F29">
      <w:pPr>
        <w:pStyle w:val="ListParagraph"/>
        <w:numPr>
          <w:ilvl w:val="0"/>
          <w:numId w:val="24"/>
        </w:numPr>
      </w:pPr>
      <w:r>
        <w:t xml:space="preserve">orders </w:t>
      </w:r>
      <w:r w:rsidR="00D6144E">
        <w:t>array Parameters:</w:t>
      </w:r>
    </w:p>
    <w:p w14:paraId="5E5F92E1" w14:textId="4C796B6E" w:rsidR="003A73C1" w:rsidRDefault="003A73C1" w:rsidP="008C1F29">
      <w:pPr>
        <w:pStyle w:val="ListParagraph"/>
        <w:numPr>
          <w:ilvl w:val="1"/>
          <w:numId w:val="24"/>
        </w:numPr>
      </w:pPr>
      <w:proofErr w:type="spellStart"/>
      <w:r>
        <w:t>orderID</w:t>
      </w:r>
      <w:proofErr w:type="spellEnd"/>
    </w:p>
    <w:p w14:paraId="691B2D4E" w14:textId="6B1B915E" w:rsidR="003A73C1" w:rsidRDefault="003A73C1" w:rsidP="008C1F29">
      <w:pPr>
        <w:pStyle w:val="ListParagraph"/>
        <w:numPr>
          <w:ilvl w:val="1"/>
          <w:numId w:val="24"/>
        </w:numPr>
      </w:pPr>
      <w:r>
        <w:t>customer</w:t>
      </w:r>
    </w:p>
    <w:p w14:paraId="05B34262" w14:textId="77777777" w:rsidR="000B0EDF" w:rsidRPr="003A73C1" w:rsidRDefault="000B0EDF" w:rsidP="005059E6"/>
    <w:p w14:paraId="0B4BDEC1" w14:textId="15E7FF12" w:rsidR="00E22132" w:rsidRDefault="00E22132" w:rsidP="00BD4C75">
      <w:pPr>
        <w:pStyle w:val="Heading2"/>
        <w:numPr>
          <w:ilvl w:val="0"/>
          <w:numId w:val="2"/>
        </w:numPr>
      </w:pPr>
      <w:r w:rsidRPr="00523F3C">
        <w:rPr>
          <w:b/>
        </w:rPr>
        <w:lastRenderedPageBreak/>
        <w:t>File Name</w:t>
      </w:r>
      <w:r>
        <w:t xml:space="preserve">: </w:t>
      </w:r>
      <w:proofErr w:type="spellStart"/>
      <w:r w:rsidR="003A73C1">
        <w:t>section</w:t>
      </w:r>
      <w:r>
        <w:t>.php</w:t>
      </w:r>
      <w:proofErr w:type="spellEnd"/>
    </w:p>
    <w:p w14:paraId="49065715" w14:textId="23654358" w:rsidR="000B0EDF" w:rsidRPr="000B0EDF" w:rsidRDefault="000B0EDF" w:rsidP="000B0EDF">
      <w:pPr>
        <w:ind w:left="360"/>
      </w:pPr>
      <w:r>
        <w:t>To get sections list from sections table.</w:t>
      </w:r>
    </w:p>
    <w:p w14:paraId="00310EF0" w14:textId="77777777" w:rsidR="000B0EDF" w:rsidRPr="000B0EDF" w:rsidRDefault="000B0EDF" w:rsidP="000B0EDF"/>
    <w:p w14:paraId="78AD3733" w14:textId="23B7E6AC" w:rsidR="00E22132" w:rsidRDefault="00E22132" w:rsidP="008C1F29">
      <w:pPr>
        <w:pStyle w:val="Heading2"/>
        <w:numPr>
          <w:ilvl w:val="0"/>
          <w:numId w:val="34"/>
        </w:numPr>
      </w:pPr>
      <w:r>
        <w:t>Input parameters</w:t>
      </w:r>
    </w:p>
    <w:p w14:paraId="611917B2" w14:textId="1445C3C0" w:rsidR="00CB495C" w:rsidRPr="00CB495C" w:rsidRDefault="00CB495C" w:rsidP="00CB495C">
      <w:r>
        <w:t xml:space="preserve">                                                 Nil</w:t>
      </w:r>
    </w:p>
    <w:p w14:paraId="3268B82B" w14:textId="77777777" w:rsidR="00E22132" w:rsidRPr="003A6FAB" w:rsidRDefault="00E22132" w:rsidP="008C1F29">
      <w:pPr>
        <w:pStyle w:val="Heading2"/>
        <w:numPr>
          <w:ilvl w:val="0"/>
          <w:numId w:val="34"/>
        </w:numPr>
      </w:pPr>
      <w:r>
        <w:t>Output Parameter</w:t>
      </w:r>
    </w:p>
    <w:p w14:paraId="766E1512" w14:textId="0B238BDA" w:rsidR="00E22132" w:rsidRDefault="00CB495C" w:rsidP="008C1F29">
      <w:pPr>
        <w:pStyle w:val="ListParagraph"/>
        <w:numPr>
          <w:ilvl w:val="3"/>
          <w:numId w:val="11"/>
        </w:numPr>
      </w:pPr>
      <w:r>
        <w:t>sections</w:t>
      </w:r>
      <w:r w:rsidR="00E22132">
        <w:t xml:space="preserve"> </w:t>
      </w:r>
      <w:r w:rsidR="00D6144E">
        <w:t>array Parameters:</w:t>
      </w:r>
    </w:p>
    <w:p w14:paraId="782B505E" w14:textId="700FBA45" w:rsidR="00E22132" w:rsidRDefault="00CB495C" w:rsidP="008C1F29">
      <w:pPr>
        <w:pStyle w:val="ListParagraph"/>
        <w:numPr>
          <w:ilvl w:val="4"/>
          <w:numId w:val="11"/>
        </w:numPr>
      </w:pPr>
      <w:proofErr w:type="spellStart"/>
      <w:r>
        <w:t>section</w:t>
      </w:r>
      <w:r w:rsidR="00E22132">
        <w:t>ID</w:t>
      </w:r>
      <w:proofErr w:type="spellEnd"/>
    </w:p>
    <w:p w14:paraId="30B717AB" w14:textId="2DA7E0F1" w:rsidR="00E22132" w:rsidRDefault="00CB495C" w:rsidP="008C1F29">
      <w:pPr>
        <w:pStyle w:val="ListParagraph"/>
        <w:numPr>
          <w:ilvl w:val="4"/>
          <w:numId w:val="11"/>
        </w:numPr>
      </w:pPr>
      <w:proofErr w:type="spellStart"/>
      <w:r>
        <w:t>section</w:t>
      </w:r>
      <w:r w:rsidR="00E22132" w:rsidRPr="000502BE">
        <w:t>Description</w:t>
      </w:r>
      <w:proofErr w:type="spellEnd"/>
    </w:p>
    <w:p w14:paraId="1C6D55F8" w14:textId="77777777" w:rsidR="005059E6" w:rsidRDefault="005059E6" w:rsidP="005059E6">
      <w:pPr>
        <w:ind w:left="3240"/>
      </w:pPr>
    </w:p>
    <w:p w14:paraId="7B13B5C9" w14:textId="179670A8" w:rsidR="00E22132" w:rsidRDefault="00E22132" w:rsidP="00BD4C75">
      <w:pPr>
        <w:pStyle w:val="Heading2"/>
        <w:numPr>
          <w:ilvl w:val="0"/>
          <w:numId w:val="2"/>
        </w:numPr>
      </w:pPr>
      <w:r w:rsidRPr="00523F3C">
        <w:rPr>
          <w:b/>
        </w:rPr>
        <w:t>File Name</w:t>
      </w:r>
      <w:r>
        <w:t xml:space="preserve">: </w:t>
      </w:r>
      <w:proofErr w:type="spellStart"/>
      <w:r w:rsidR="00CB495C">
        <w:t>Table</w:t>
      </w:r>
      <w:r>
        <w:t>.php</w:t>
      </w:r>
      <w:proofErr w:type="spellEnd"/>
    </w:p>
    <w:p w14:paraId="016C9E86" w14:textId="0B2E7850" w:rsidR="000B0EDF" w:rsidRPr="000B0EDF" w:rsidRDefault="000B0EDF" w:rsidP="000B0EDF">
      <w:r>
        <w:t xml:space="preserve">To get bundle history from </w:t>
      </w:r>
      <w:r w:rsidR="00E8451D">
        <w:t xml:space="preserve">database, of a </w:t>
      </w:r>
      <w:proofErr w:type="spellStart"/>
      <w:r w:rsidR="00E8451D">
        <w:t>cutreport</w:t>
      </w:r>
      <w:proofErr w:type="spellEnd"/>
      <w:r w:rsidR="00E8451D">
        <w:t xml:space="preserve"> item.</w:t>
      </w:r>
    </w:p>
    <w:p w14:paraId="3E31E8D7" w14:textId="77777777" w:rsidR="00E22132" w:rsidRDefault="00E22132" w:rsidP="008C1F29">
      <w:pPr>
        <w:pStyle w:val="Heading2"/>
        <w:numPr>
          <w:ilvl w:val="0"/>
          <w:numId w:val="35"/>
        </w:numPr>
      </w:pPr>
      <w:r>
        <w:t>Input parameters</w:t>
      </w:r>
    </w:p>
    <w:p w14:paraId="6EB5FFCB" w14:textId="6F489CDF" w:rsidR="00E22132" w:rsidRPr="008B0C76" w:rsidRDefault="00CB495C" w:rsidP="008C1F29">
      <w:pPr>
        <w:pStyle w:val="ListParagraph"/>
        <w:numPr>
          <w:ilvl w:val="0"/>
          <w:numId w:val="10"/>
        </w:numPr>
      </w:pPr>
      <w:proofErr w:type="spellStart"/>
      <w:r>
        <w:t>itemID</w:t>
      </w:r>
      <w:proofErr w:type="spellEnd"/>
    </w:p>
    <w:p w14:paraId="5722FFD0" w14:textId="13F5BAD2" w:rsidR="00E22132" w:rsidRDefault="00E22132" w:rsidP="008C1F29">
      <w:pPr>
        <w:pStyle w:val="Heading2"/>
        <w:numPr>
          <w:ilvl w:val="0"/>
          <w:numId w:val="35"/>
        </w:numPr>
      </w:pPr>
      <w:r>
        <w:t>Output Parameter</w:t>
      </w:r>
    </w:p>
    <w:p w14:paraId="550CCB40" w14:textId="23FE62B9" w:rsidR="000176D5" w:rsidRDefault="000176D5" w:rsidP="000176D5">
      <w:r>
        <w:t xml:space="preserve">                                               Nil</w:t>
      </w:r>
    </w:p>
    <w:p w14:paraId="711E1EA8" w14:textId="77777777" w:rsidR="000176D5" w:rsidRPr="000176D5" w:rsidRDefault="000176D5" w:rsidP="000176D5"/>
    <w:p w14:paraId="4739A7C0" w14:textId="3C5EBB85" w:rsidR="00E22132" w:rsidRDefault="00E22132" w:rsidP="00BD4C75">
      <w:pPr>
        <w:pStyle w:val="Heading2"/>
        <w:numPr>
          <w:ilvl w:val="0"/>
          <w:numId w:val="2"/>
        </w:numPr>
      </w:pPr>
      <w:r w:rsidRPr="00523F3C">
        <w:rPr>
          <w:b/>
        </w:rPr>
        <w:t>File Name</w:t>
      </w:r>
      <w:r>
        <w:t xml:space="preserve">: </w:t>
      </w:r>
      <w:proofErr w:type="spellStart"/>
      <w:r w:rsidR="000176D5">
        <w:t>workers</w:t>
      </w:r>
      <w:r>
        <w:t>.php</w:t>
      </w:r>
      <w:proofErr w:type="spellEnd"/>
    </w:p>
    <w:p w14:paraId="194CAED7" w14:textId="06032FBB" w:rsidR="00E8451D" w:rsidRPr="00E8451D" w:rsidRDefault="00E8451D" w:rsidP="00E8451D">
      <w:pPr>
        <w:ind w:left="360"/>
      </w:pPr>
      <w:r>
        <w:t>To get workers list from workers table.</w:t>
      </w:r>
    </w:p>
    <w:p w14:paraId="09E54C64" w14:textId="75D9B686" w:rsidR="00E22132" w:rsidRDefault="00E22132" w:rsidP="008C1F29">
      <w:pPr>
        <w:pStyle w:val="Heading2"/>
        <w:numPr>
          <w:ilvl w:val="0"/>
          <w:numId w:val="36"/>
        </w:numPr>
      </w:pPr>
      <w:r>
        <w:t>Input parameters</w:t>
      </w:r>
    </w:p>
    <w:p w14:paraId="3E7ACF2F" w14:textId="0D6944BD" w:rsidR="000176D5" w:rsidRPr="000176D5" w:rsidRDefault="000176D5" w:rsidP="000176D5">
      <w:r>
        <w:t xml:space="preserve">                                              Nil</w:t>
      </w:r>
    </w:p>
    <w:p w14:paraId="078A2D6B" w14:textId="77777777" w:rsidR="00E22132" w:rsidRPr="003A6FAB" w:rsidRDefault="00E22132" w:rsidP="008C1F29">
      <w:pPr>
        <w:pStyle w:val="Heading2"/>
        <w:numPr>
          <w:ilvl w:val="0"/>
          <w:numId w:val="36"/>
        </w:numPr>
      </w:pPr>
      <w:r>
        <w:t>Output Parameter</w:t>
      </w:r>
    </w:p>
    <w:p w14:paraId="5AFD25D4" w14:textId="6DB8ECA7" w:rsidR="00E22132" w:rsidRDefault="000176D5" w:rsidP="008C1F29">
      <w:pPr>
        <w:pStyle w:val="ListParagraph"/>
        <w:numPr>
          <w:ilvl w:val="3"/>
          <w:numId w:val="11"/>
        </w:numPr>
      </w:pPr>
      <w:r>
        <w:t>Workers</w:t>
      </w:r>
      <w:r w:rsidR="00E22132">
        <w:t xml:space="preserve"> </w:t>
      </w:r>
      <w:r w:rsidR="00D6144E">
        <w:t>array Parameters:</w:t>
      </w:r>
    </w:p>
    <w:p w14:paraId="3CA12C8D" w14:textId="77777777" w:rsidR="00E22132" w:rsidRDefault="00E22132" w:rsidP="008C1F29">
      <w:pPr>
        <w:pStyle w:val="ListParagraph"/>
        <w:numPr>
          <w:ilvl w:val="4"/>
          <w:numId w:val="11"/>
        </w:numPr>
      </w:pPr>
      <w:proofErr w:type="spellStart"/>
      <w:r>
        <w:t>workerID</w:t>
      </w:r>
      <w:proofErr w:type="spellEnd"/>
    </w:p>
    <w:p w14:paraId="0E3704B4" w14:textId="77777777" w:rsidR="00E22132" w:rsidRDefault="00E22132" w:rsidP="008C1F29">
      <w:pPr>
        <w:pStyle w:val="ListParagraph"/>
        <w:numPr>
          <w:ilvl w:val="4"/>
          <w:numId w:val="11"/>
        </w:numPr>
      </w:pPr>
      <w:proofErr w:type="spellStart"/>
      <w:r>
        <w:t>workerName</w:t>
      </w:r>
      <w:proofErr w:type="spellEnd"/>
    </w:p>
    <w:p w14:paraId="70DAD8F5" w14:textId="77777777" w:rsidR="00E22132" w:rsidRDefault="00E22132" w:rsidP="007330E7"/>
    <w:p w14:paraId="17DBA6A5" w14:textId="77777777" w:rsidR="007330E7" w:rsidRDefault="007330E7" w:rsidP="007330E7">
      <w:pPr>
        <w:pStyle w:val="Heading2"/>
      </w:pPr>
    </w:p>
    <w:p w14:paraId="44D8909A" w14:textId="77777777" w:rsidR="007330E7" w:rsidRDefault="007330E7" w:rsidP="007330E7">
      <w:pPr>
        <w:pStyle w:val="Heading2"/>
      </w:pPr>
    </w:p>
    <w:p w14:paraId="23D8BA3B" w14:textId="2A47AE55" w:rsidR="007B1EAF" w:rsidRPr="007B1EAF" w:rsidRDefault="007B1EAF" w:rsidP="007B1EAF"/>
    <w:sectPr w:rsidR="007B1EAF" w:rsidRPr="007B1EAF">
      <w:headerReference w:type="defaul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AC25380" w14:textId="77777777" w:rsidR="00D47B9E" w:rsidRDefault="00D47B9E" w:rsidP="0080493D">
      <w:pPr>
        <w:spacing w:after="0" w:line="240" w:lineRule="auto"/>
      </w:pPr>
      <w:r>
        <w:separator/>
      </w:r>
    </w:p>
  </w:endnote>
  <w:endnote w:type="continuationSeparator" w:id="0">
    <w:p w14:paraId="0005D47E" w14:textId="77777777" w:rsidR="00D47B9E" w:rsidRDefault="00D47B9E" w:rsidP="0080493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7852557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0A5290A" w14:textId="77777777" w:rsidR="00523F3C" w:rsidRDefault="00523F3C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B2425E4" w14:textId="77777777" w:rsidR="00523F3C" w:rsidRDefault="00523F3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50741160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67842E3" w14:textId="76195807" w:rsidR="00523F3C" w:rsidRDefault="00523F3C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14</w:t>
        </w:r>
        <w:r>
          <w:rPr>
            <w:noProof/>
          </w:rPr>
          <w:fldChar w:fldCharType="end"/>
        </w:r>
      </w:p>
    </w:sdtContent>
  </w:sdt>
  <w:p w14:paraId="7EAAF932" w14:textId="77777777" w:rsidR="00523F3C" w:rsidRDefault="00523F3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73DC6CB" w14:textId="77777777" w:rsidR="00D47B9E" w:rsidRDefault="00D47B9E" w:rsidP="0080493D">
      <w:pPr>
        <w:spacing w:after="0" w:line="240" w:lineRule="auto"/>
      </w:pPr>
      <w:r>
        <w:separator/>
      </w:r>
    </w:p>
  </w:footnote>
  <w:footnote w:type="continuationSeparator" w:id="0">
    <w:p w14:paraId="05CB8C97" w14:textId="77777777" w:rsidR="00D47B9E" w:rsidRDefault="00D47B9E" w:rsidP="0080493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38DEEF3" w14:textId="77777777" w:rsidR="00523F3C" w:rsidRDefault="00523F3C">
    <w:pPr>
      <w:pStyle w:val="Header"/>
    </w:pPr>
    <w:r w:rsidRPr="005D76EE">
      <w:rPr>
        <w:noProof/>
      </w:rPr>
      <w:drawing>
        <wp:anchor distT="0" distB="0" distL="114300" distR="114300" simplePos="0" relativeHeight="251670528" behindDoc="0" locked="0" layoutInCell="1" allowOverlap="1" wp14:anchorId="25761F41" wp14:editId="3F99D3DC">
          <wp:simplePos x="0" y="0"/>
          <wp:positionH relativeFrom="column">
            <wp:posOffset>5334745</wp:posOffset>
          </wp:positionH>
          <wp:positionV relativeFrom="paragraph">
            <wp:posOffset>-285750</wp:posOffset>
          </wp:positionV>
          <wp:extent cx="685800" cy="685800"/>
          <wp:effectExtent l="0" t="0" r="0" b="0"/>
          <wp:wrapSquare wrapText="bothSides"/>
          <wp:docPr id="21" name="Picture 21" descr="D:\Blender\Render\Icons\Malta1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D:\Blender\Render\Icons\Malta1.png"/>
                  <pic:cNvPicPr>
                    <a:picLocks noChangeAspect="1" noChangeArrowheads="1"/>
                  </pic:cNvPicPr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25581" r="25581"/>
                  <a:stretch/>
                </pic:blipFill>
                <pic:spPr bwMode="auto">
                  <a:xfrm>
                    <a:off x="0" y="0"/>
                    <a:ext cx="685800" cy="68580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mc:AlternateContent>
        <mc:Choice Requires="wpg">
          <w:drawing>
            <wp:anchor distT="0" distB="0" distL="114300" distR="114300" simplePos="0" relativeHeight="251668480" behindDoc="0" locked="0" layoutInCell="1" allowOverlap="1" wp14:anchorId="0B617132" wp14:editId="34404F93">
              <wp:simplePos x="0" y="0"/>
              <wp:positionH relativeFrom="column">
                <wp:posOffset>6095200</wp:posOffset>
              </wp:positionH>
              <wp:positionV relativeFrom="paragraph">
                <wp:posOffset>-567055</wp:posOffset>
              </wp:positionV>
              <wp:extent cx="171450" cy="10757568"/>
              <wp:effectExtent l="0" t="0" r="0" b="5715"/>
              <wp:wrapNone/>
              <wp:docPr id="2" name="Group 2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71450" cy="10757568"/>
                        <a:chOff x="0" y="0"/>
                        <a:chExt cx="171450" cy="10757568"/>
                      </a:xfrm>
                    </wpg:grpSpPr>
                    <wps:wsp>
                      <wps:cNvPr id="15" name="Rectangle 15"/>
                      <wps:cNvSpPr/>
                      <wps:spPr>
                        <a:xfrm>
                          <a:off x="0" y="0"/>
                          <a:ext cx="171450" cy="2971800"/>
                        </a:xfrm>
                        <a:prstGeom prst="rect">
                          <a:avLst/>
                        </a:prstGeom>
                        <a:solidFill>
                          <a:srgbClr val="00529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8" name="Rectangle 18"/>
                      <wps:cNvSpPr/>
                      <wps:spPr>
                        <a:xfrm>
                          <a:off x="0" y="2815389"/>
                          <a:ext cx="171450" cy="2819400"/>
                        </a:xfrm>
                        <a:prstGeom prst="rect">
                          <a:avLst/>
                        </a:prstGeom>
                        <a:solidFill>
                          <a:srgbClr val="008F55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9" name="Rectangle 19"/>
                      <wps:cNvSpPr/>
                      <wps:spPr>
                        <a:xfrm>
                          <a:off x="0" y="5438274"/>
                          <a:ext cx="171450" cy="2078990"/>
                        </a:xfrm>
                        <a:prstGeom prst="rect">
                          <a:avLst/>
                        </a:prstGeom>
                        <a:solidFill>
                          <a:srgbClr val="E78A27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20" name="Rectangle 20"/>
                      <wps:cNvSpPr/>
                      <wps:spPr>
                        <a:xfrm>
                          <a:off x="0" y="7387389"/>
                          <a:ext cx="171450" cy="3370179"/>
                        </a:xfrm>
                        <a:prstGeom prst="rect">
                          <a:avLst/>
                        </a:prstGeom>
                        <a:solidFill>
                          <a:srgbClr val="CE2328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group w14:anchorId="13C18E9D" id="Group 2" o:spid="_x0000_s1026" style="position:absolute;margin-left:479.95pt;margin-top:-44.65pt;width:13.5pt;height:847.05pt;z-index:251668480;mso-width-relative:margin" coordsize="1714,10757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">
              <v:rect id="Rectangle 15" o:spid="_x0000_s1027" style="position:absolute;width:1714;height:29718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Zu16I8MA&#10;AADbAAAADwAAAGRycy9kb3ducmV2LnhtbERP32vCMBB+H/g/hBvsbU0nqKUaRUVhgzFYN4a+Hc3Z&#10;FJtLabJa//tlIPh2H9/PW6wG24ieOl87VvCSpCCIS6drrhR8f+2fMxA+IGtsHJOCK3lYLUcPC8y1&#10;u/An9UWoRAxhn6MCE0KbS+lLQxZ94lriyJ1cZzFE2FVSd3iJ4baR4zSdSos1xwaDLW0Nlefi1yrI&#10;ju2m58z8fLwfdrPt+q04jfe1Uk+Pw3oOItAQ7uKb+1XH+RP4/yUeIJd/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Zu16I8MAAADbAAAADwAAAAAAAAAAAAAAAACYAgAAZHJzL2Rv&#10;d25yZXYueG1sUEsFBgAAAAAEAAQA9QAAAIgDAAAAAA==&#10;" fillcolor="#005294" stroked="f" strokeweight="1pt"/>
              <v:rect id="Rectangle 18" o:spid="_x0000_s1028" style="position:absolute;top:28153;width:1714;height:28194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Ujs+IMMA&#10;AADbAAAADwAAAGRycy9kb3ducmV2LnhtbESPQWsCMRCF7wX/Q5iCt5rVg5StUYqw0oNSavsDxs24&#10;WdxMliTV2F/fORR6m+G9ee+b1ab4QV0ppj6wgfmsAkXcBttzZ+Drs3l6BpUyssUhMBm4U4LNevKw&#10;wtqGG3/Q9Zg7JSGcajTgch5rrVPryGOahZFYtHOIHrOssdM24k3C/aAXVbXUHnuWBocjbR21l+O3&#10;N9Bs7fL98nOKOHe7g28Opd/7Ysz0sby+gMpU8r/57/rNCr7Ayi8ygF7/Ag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Ujs+IMMAAADbAAAADwAAAAAAAAAAAAAAAACYAgAAZHJzL2Rv&#10;d25yZXYueG1sUEsFBgAAAAAEAAQA9QAAAIgDAAAAAA==&#10;" fillcolor="#008f55" stroked="f" strokeweight="1pt"/>
              <v:rect id="Rectangle 19" o:spid="_x0000_s1029" style="position:absolute;top:54382;width:1714;height:20790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DrI+ysAA&#10;AADbAAAADwAAAGRycy9kb3ducmV2LnhtbERPTWsCMRC9C/0PYQpeRLN6EN0aRQRBL21XxfOwmW4W&#10;N5M1ibr9901B8DaP9zmLVWcbcScfascKxqMMBHHpdM2VgtNxO5yBCBFZY+OYFPxSgNXyrbfAXLsH&#10;F3Q/xEqkEA45KjAxtrmUoTRkMYxcS5y4H+ctxgR9JbXHRwq3jZxk2VRarDk1GGxpY6i8HG5WwR4H&#10;Z1+s/eU6/fpsBtnR0O27UKr/3q0/QETq4kv8dO90mj+H/1/SAXL5Bw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DrI+ysAAAADbAAAADwAAAAAAAAAAAAAAAACYAgAAZHJzL2Rvd25y&#10;ZXYueG1sUEsFBgAAAAAEAAQA9QAAAIUDAAAAAA==&#10;" fillcolor="#e78a27" stroked="f" strokeweight="1pt"/>
              <v:rect id="Rectangle 20" o:spid="_x0000_s1030" style="position:absolute;top:73873;width:1714;height:33702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7lAylcIA&#10;AADbAAAADwAAAGRycy9kb3ducmV2LnhtbERP3WrCMBS+F/YO4Qx2MzTVMdHOKKLsB0Gxugc4a86a&#10;YnPSNanWtzcXAy8/vv/ZorOVOFPjS8cKhoMEBHHudMmFgu/je38CwgdkjZVjUnAlD4v5Q2+GqXYX&#10;zuh8CIWIIexTVGBCqFMpfW7Ioh+4mjhyv66xGCJsCqkbvMRwW8lRkoylxZJjg8GaVoby06G1Cl73&#10;2u+es792/bNZT1vDLx/t9lOpp8du+QYiUBfu4n/3l1Ywiuvjl/gD5PwG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DuUDKVwgAAANsAAAAPAAAAAAAAAAAAAAAAAJgCAABkcnMvZG93&#10;bnJldi54bWxQSwUGAAAAAAQABAD1AAAAhwMAAAAA&#10;" fillcolor="#ce2328" stroked="f" strokeweight="1pt"/>
            </v:group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EA14DEE" w14:textId="4A51E9E0" w:rsidR="00523F3C" w:rsidRDefault="00523F3C" w:rsidP="00ED4542">
    <w:pPr>
      <w:pStyle w:val="Header"/>
      <w:jc w:val="right"/>
    </w:pPr>
    <w:r>
      <w:rPr>
        <w:noProof/>
      </w:rPr>
      <mc:AlternateContent>
        <mc:Choice Requires="wpg">
          <w:drawing>
            <wp:anchor distT="0" distB="0" distL="114300" distR="114300" simplePos="0" relativeHeight="251666432" behindDoc="0" locked="0" layoutInCell="1" allowOverlap="1" wp14:anchorId="22398E06" wp14:editId="150A4AEF">
              <wp:simplePos x="0" y="0"/>
              <wp:positionH relativeFrom="column">
                <wp:posOffset>-329565</wp:posOffset>
              </wp:positionH>
              <wp:positionV relativeFrom="paragraph">
                <wp:posOffset>-971550</wp:posOffset>
              </wp:positionV>
              <wp:extent cx="171450" cy="10757568"/>
              <wp:effectExtent l="0" t="0" r="0" b="5715"/>
              <wp:wrapNone/>
              <wp:docPr id="30" name="Group 30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71450" cy="10757568"/>
                        <a:chOff x="0" y="0"/>
                        <a:chExt cx="171450" cy="10757568"/>
                      </a:xfrm>
                    </wpg:grpSpPr>
                    <wps:wsp>
                      <wps:cNvPr id="31" name="Rectangle 31"/>
                      <wps:cNvSpPr/>
                      <wps:spPr>
                        <a:xfrm>
                          <a:off x="0" y="0"/>
                          <a:ext cx="171450" cy="2971800"/>
                        </a:xfrm>
                        <a:prstGeom prst="rect">
                          <a:avLst/>
                        </a:prstGeom>
                        <a:solidFill>
                          <a:srgbClr val="00529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32" name="Rectangle 32"/>
                      <wps:cNvSpPr/>
                      <wps:spPr>
                        <a:xfrm>
                          <a:off x="0" y="2815389"/>
                          <a:ext cx="171450" cy="2819400"/>
                        </a:xfrm>
                        <a:prstGeom prst="rect">
                          <a:avLst/>
                        </a:prstGeom>
                        <a:solidFill>
                          <a:srgbClr val="008F55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33" name="Rectangle 33"/>
                      <wps:cNvSpPr/>
                      <wps:spPr>
                        <a:xfrm>
                          <a:off x="0" y="5438274"/>
                          <a:ext cx="171450" cy="2078990"/>
                        </a:xfrm>
                        <a:prstGeom prst="rect">
                          <a:avLst/>
                        </a:prstGeom>
                        <a:solidFill>
                          <a:srgbClr val="E78A27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34" name="Rectangle 34"/>
                      <wps:cNvSpPr/>
                      <wps:spPr>
                        <a:xfrm>
                          <a:off x="0" y="7387389"/>
                          <a:ext cx="171450" cy="3370179"/>
                        </a:xfrm>
                        <a:prstGeom prst="rect">
                          <a:avLst/>
                        </a:prstGeom>
                        <a:solidFill>
                          <a:srgbClr val="CE2328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</wp:anchor>
          </w:drawing>
        </mc:Choice>
        <mc:Fallback>
          <w:pict>
            <v:group w14:anchorId="292C516D" id="Group 30" o:spid="_x0000_s1026" style="position:absolute;margin-left:-25.95pt;margin-top:-76.5pt;width:13.5pt;height:847.05pt;z-index:251666432" coordsize="1714,10757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">
              <v:rect id="Rectangle 31" o:spid="_x0000_s1027" style="position:absolute;width:1714;height:29718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UmMgQMUA&#10;AADbAAAADwAAAGRycy9kb3ducmV2LnhtbESPQWvCQBSE7wX/w/IKvdWNFjSkrqJSQUEKjSL29sg+&#10;s6HZtyG7jfHfuwWhx2FmvmFmi97WoqPWV44VjIYJCOLC6YpLBcfD5jUF4QOyxtoxKbiRh8V88DTD&#10;TLsrf1GXh1JECPsMFZgQmkxKXxiy6IeuIY7exbUWQ5RtKXWL1wi3tRwnyURarDguGGxobaj4yX+t&#10;gvS7WXWcmtPn/vwxXS93+WW8qZR6ee6X7yAC9eE//GhvtYK3Efx9iT9Azu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BSYyBAxQAAANsAAAAPAAAAAAAAAAAAAAAAAJgCAABkcnMv&#10;ZG93bnJldi54bWxQSwUGAAAAAAQABAD1AAAAigMAAAAA&#10;" fillcolor="#005294" stroked="f" strokeweight="1pt"/>
              <v:rect id="Rectangle 32" o:spid="_x0000_s1028" style="position:absolute;top:28153;width:1714;height:28194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eGZVqsIA&#10;AADbAAAADwAAAGRycy9kb3ducmV2LnhtbESP0WoCMRRE3wv+Q7iCbzWrBSmrUURY6UOlqP2A2811&#10;s7i5WZJUo19vCkIfh5k5wyxWyXbiQj60jhVMxgUI4trplhsF38fq9R1EiMgaO8ek4EYBVsvBywJL&#10;7a68p8shNiJDOJSowMTYl1KG2pDFMHY9cfZOzluMWfpGao/XDLednBbFTFpsOS8Y7GljqD4ffq2C&#10;aqNnX+f7j8eJ2e5stUvtp01KjYZpPQcRKcX/8LP9oRW8TeHvS/4Bcvk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B4ZlWqwgAAANsAAAAPAAAAAAAAAAAAAAAAAJgCAABkcnMvZG93&#10;bnJldi54bWxQSwUGAAAAAAQABAD1AAAAhwMAAAAA&#10;" fillcolor="#008f55" stroked="f" strokeweight="1pt"/>
              <v:rect id="Rectangle 33" o:spid="_x0000_s1029" style="position:absolute;top:54382;width:1714;height:20790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O9VQMIA&#10;AADbAAAADwAAAGRycy9kb3ducmV2LnhtbESPQWsCMRSE7wX/Q3iCF9GsCiKrUUQo6MV2VTw/Ns/N&#10;4uZlm0Td/vumUOhxmJlvmNWms414kg+1YwWTcQaCuHS65krB5fw+WoAIEVlj45gUfFOAzbr3tsJc&#10;uxcX9DzFSiQIhxwVmBjbXMpQGrIYxq4lTt7NeYsxSV9J7fGV4LaR0yybS4s1pwWDLe0MlffTwyo4&#10;4PDqi62/f80/js0wOxt6fBZKDfrddgkiUhf/w3/tvVYwm8Hvl/QD5PoH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Ak71VAwgAAANsAAAAPAAAAAAAAAAAAAAAAAJgCAABkcnMvZG93&#10;bnJldi54bWxQSwUGAAAAAAQABAD1AAAAhwMAAAAA&#10;" fillcolor="#e78a27" stroked="f" strokeweight="1pt"/>
              <v:rect id="Rectangle 34" o:spid="_x0000_s1030" style="position:absolute;top:73873;width:1714;height:33702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FLKiS8YA&#10;AADbAAAADwAAAGRycy9kb3ducmV2LnhtbESP0UrDQBRE3wv+w3IFX8RutFbaNJsiFrUUlKb1A67Z&#10;22wwezdmN238e1cQ+jjMzBkmWw62EUfqfO1Ywe04AUFcOl1zpeBj/3wzA+EDssbGMSn4IQ/L/GKU&#10;YardiQs67kIlIoR9igpMCG0qpS8NWfRj1xJH7+A6iyHKrpK6w1OE20beJcmDtFhzXDDY0pOh8mvX&#10;WwXTrfbv18V3v/rcrOa94clL//aq1NXl8LgAEWgI5/B/e60VTO7h70v8ATL/BQ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FLKiS8YAAADbAAAADwAAAAAAAAAAAAAAAACYAgAAZHJz&#10;L2Rvd25yZXYueG1sUEsFBgAAAAAEAAQA9QAAAIsDAAAAAA==&#10;" fillcolor="#ce2328" stroked="f" strokeweight="1pt"/>
            </v:group>
          </w:pict>
        </mc:Fallback>
      </mc:AlternateContent>
    </w:r>
    <w:r>
      <w:rPr>
        <w:noProof/>
      </w:rPr>
      <w:drawing>
        <wp:inline distT="0" distB="0" distL="0" distR="0" wp14:anchorId="43861BE7" wp14:editId="3D05B699">
          <wp:extent cx="1156737" cy="335280"/>
          <wp:effectExtent l="0" t="0" r="5715" b="762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Final-min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77332" cy="34125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0A1191"/>
    <w:multiLevelType w:val="hybridMultilevel"/>
    <w:tmpl w:val="030ACEA8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4B2F6F"/>
    <w:multiLevelType w:val="hybridMultilevel"/>
    <w:tmpl w:val="48648D04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7502DB0"/>
    <w:multiLevelType w:val="hybridMultilevel"/>
    <w:tmpl w:val="31862C84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E2C6FCB"/>
    <w:multiLevelType w:val="hybridMultilevel"/>
    <w:tmpl w:val="F28CA236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52908F9"/>
    <w:multiLevelType w:val="hybridMultilevel"/>
    <w:tmpl w:val="C33E935A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5BF7BEF"/>
    <w:multiLevelType w:val="hybridMultilevel"/>
    <w:tmpl w:val="62D85652"/>
    <w:lvl w:ilvl="0" w:tplc="04090001">
      <w:start w:val="1"/>
      <w:numFmt w:val="bullet"/>
      <w:lvlText w:val=""/>
      <w:lvlJc w:val="left"/>
      <w:pPr>
        <w:ind w:left="267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339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411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48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5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2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9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7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430" w:hanging="360"/>
      </w:pPr>
      <w:rPr>
        <w:rFonts w:ascii="Wingdings" w:hAnsi="Wingdings" w:hint="default"/>
      </w:rPr>
    </w:lvl>
  </w:abstractNum>
  <w:abstractNum w:abstractNumId="6" w15:restartNumberingAfterBreak="0">
    <w:nsid w:val="195F149F"/>
    <w:multiLevelType w:val="hybridMultilevel"/>
    <w:tmpl w:val="B1F44EAA"/>
    <w:lvl w:ilvl="0" w:tplc="D58E5FF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9F323EF"/>
    <w:multiLevelType w:val="hybridMultilevel"/>
    <w:tmpl w:val="E898CFD0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B0D6559"/>
    <w:multiLevelType w:val="hybridMultilevel"/>
    <w:tmpl w:val="74A0B92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FF7738C"/>
    <w:multiLevelType w:val="hybridMultilevel"/>
    <w:tmpl w:val="2116AE2A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2ED2519"/>
    <w:multiLevelType w:val="hybridMultilevel"/>
    <w:tmpl w:val="1168284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766305D"/>
    <w:multiLevelType w:val="hybridMultilevel"/>
    <w:tmpl w:val="B75CE9A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2" w15:restartNumberingAfterBreak="0">
    <w:nsid w:val="285B6EEE"/>
    <w:multiLevelType w:val="hybridMultilevel"/>
    <w:tmpl w:val="1800FC3A"/>
    <w:lvl w:ilvl="0" w:tplc="DB5E3E8C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C126FC2"/>
    <w:multiLevelType w:val="hybridMultilevel"/>
    <w:tmpl w:val="0A023FB2"/>
    <w:lvl w:ilvl="0" w:tplc="04090001">
      <w:start w:val="1"/>
      <w:numFmt w:val="bullet"/>
      <w:lvlText w:val=""/>
      <w:lvlJc w:val="left"/>
      <w:pPr>
        <w:ind w:left="2625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3345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4065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478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50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22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94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66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385" w:hanging="360"/>
      </w:pPr>
      <w:rPr>
        <w:rFonts w:ascii="Wingdings" w:hAnsi="Wingdings" w:hint="default"/>
      </w:rPr>
    </w:lvl>
  </w:abstractNum>
  <w:abstractNum w:abstractNumId="14" w15:restartNumberingAfterBreak="0">
    <w:nsid w:val="2D8637D6"/>
    <w:multiLevelType w:val="hybridMultilevel"/>
    <w:tmpl w:val="788E726A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15" w15:restartNumberingAfterBreak="0">
    <w:nsid w:val="31AA0128"/>
    <w:multiLevelType w:val="hybridMultilevel"/>
    <w:tmpl w:val="DB6660EE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1B23760"/>
    <w:multiLevelType w:val="hybridMultilevel"/>
    <w:tmpl w:val="02FCE93C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6EB07E7"/>
    <w:multiLevelType w:val="hybridMultilevel"/>
    <w:tmpl w:val="C8D2CA2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28D65C4"/>
    <w:multiLevelType w:val="hybridMultilevel"/>
    <w:tmpl w:val="F1D65738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3706D68"/>
    <w:multiLevelType w:val="hybridMultilevel"/>
    <w:tmpl w:val="F7AAEF6A"/>
    <w:lvl w:ilvl="0" w:tplc="04090001">
      <w:start w:val="1"/>
      <w:numFmt w:val="bullet"/>
      <w:lvlText w:val=""/>
      <w:lvlJc w:val="left"/>
      <w:pPr>
        <w:ind w:left="217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9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15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433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5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7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9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1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35" w:hanging="360"/>
      </w:pPr>
      <w:rPr>
        <w:rFonts w:ascii="Wingdings" w:hAnsi="Wingdings" w:hint="default"/>
      </w:rPr>
    </w:lvl>
  </w:abstractNum>
  <w:abstractNum w:abstractNumId="20" w15:restartNumberingAfterBreak="0">
    <w:nsid w:val="457C6442"/>
    <w:multiLevelType w:val="hybridMultilevel"/>
    <w:tmpl w:val="DAAED6FE"/>
    <w:lvl w:ilvl="0" w:tplc="72BE4C5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6C41D9E"/>
    <w:multiLevelType w:val="hybridMultilevel"/>
    <w:tmpl w:val="45424DA0"/>
    <w:lvl w:ilvl="0" w:tplc="27AC4A36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C9D5BBB"/>
    <w:multiLevelType w:val="hybridMultilevel"/>
    <w:tmpl w:val="2BDCF1C8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5B13336"/>
    <w:multiLevelType w:val="hybridMultilevel"/>
    <w:tmpl w:val="4B3237BA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C503627"/>
    <w:multiLevelType w:val="hybridMultilevel"/>
    <w:tmpl w:val="787A626E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D123E95"/>
    <w:multiLevelType w:val="hybridMultilevel"/>
    <w:tmpl w:val="3C423EB8"/>
    <w:lvl w:ilvl="0" w:tplc="04090001">
      <w:start w:val="1"/>
      <w:numFmt w:val="bullet"/>
      <w:lvlText w:val=""/>
      <w:lvlJc w:val="left"/>
      <w:pPr>
        <w:ind w:left="26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3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11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48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5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2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9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7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430" w:hanging="360"/>
      </w:pPr>
      <w:rPr>
        <w:rFonts w:ascii="Wingdings" w:hAnsi="Wingdings" w:hint="default"/>
      </w:rPr>
    </w:lvl>
  </w:abstractNum>
  <w:abstractNum w:abstractNumId="26" w15:restartNumberingAfterBreak="0">
    <w:nsid w:val="5D530F26"/>
    <w:multiLevelType w:val="hybridMultilevel"/>
    <w:tmpl w:val="478C3834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E0F2432"/>
    <w:multiLevelType w:val="hybridMultilevel"/>
    <w:tmpl w:val="F7704438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6B15428"/>
    <w:multiLevelType w:val="hybridMultilevel"/>
    <w:tmpl w:val="4C500416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DF925DE"/>
    <w:multiLevelType w:val="hybridMultilevel"/>
    <w:tmpl w:val="0608C5F4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1871FF3"/>
    <w:multiLevelType w:val="hybridMultilevel"/>
    <w:tmpl w:val="0A7C7F04"/>
    <w:lvl w:ilvl="0" w:tplc="18E69770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24C11A1"/>
    <w:multiLevelType w:val="hybridMultilevel"/>
    <w:tmpl w:val="49161D9A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7BF23B1"/>
    <w:multiLevelType w:val="hybridMultilevel"/>
    <w:tmpl w:val="7FC2BD06"/>
    <w:lvl w:ilvl="0" w:tplc="04090001">
      <w:start w:val="1"/>
      <w:numFmt w:val="bullet"/>
      <w:lvlText w:val=""/>
      <w:lvlJc w:val="left"/>
      <w:pPr>
        <w:ind w:left="267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339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411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48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5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2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9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7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430" w:hanging="360"/>
      </w:pPr>
      <w:rPr>
        <w:rFonts w:ascii="Wingdings" w:hAnsi="Wingdings" w:hint="default"/>
      </w:rPr>
    </w:lvl>
  </w:abstractNum>
  <w:abstractNum w:abstractNumId="33" w15:restartNumberingAfterBreak="0">
    <w:nsid w:val="78A64032"/>
    <w:multiLevelType w:val="hybridMultilevel"/>
    <w:tmpl w:val="253E3818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C9A66D8"/>
    <w:multiLevelType w:val="hybridMultilevel"/>
    <w:tmpl w:val="138E6E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D4210E4"/>
    <w:multiLevelType w:val="hybridMultilevel"/>
    <w:tmpl w:val="6DFE1830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7"/>
  </w:num>
  <w:num w:numId="2">
    <w:abstractNumId w:val="30"/>
  </w:num>
  <w:num w:numId="3">
    <w:abstractNumId w:val="1"/>
  </w:num>
  <w:num w:numId="4">
    <w:abstractNumId w:val="19"/>
  </w:num>
  <w:num w:numId="5">
    <w:abstractNumId w:val="14"/>
  </w:num>
  <w:num w:numId="6">
    <w:abstractNumId w:val="25"/>
  </w:num>
  <w:num w:numId="7">
    <w:abstractNumId w:val="8"/>
  </w:num>
  <w:num w:numId="8">
    <w:abstractNumId w:val="6"/>
  </w:num>
  <w:num w:numId="9">
    <w:abstractNumId w:val="11"/>
  </w:num>
  <w:num w:numId="10">
    <w:abstractNumId w:val="32"/>
  </w:num>
  <w:num w:numId="11">
    <w:abstractNumId w:val="34"/>
  </w:num>
  <w:num w:numId="12">
    <w:abstractNumId w:val="10"/>
  </w:num>
  <w:num w:numId="13">
    <w:abstractNumId w:val="2"/>
  </w:num>
  <w:num w:numId="14">
    <w:abstractNumId w:val="31"/>
  </w:num>
  <w:num w:numId="15">
    <w:abstractNumId w:val="35"/>
  </w:num>
  <w:num w:numId="16">
    <w:abstractNumId w:val="26"/>
  </w:num>
  <w:num w:numId="17">
    <w:abstractNumId w:val="22"/>
  </w:num>
  <w:num w:numId="18">
    <w:abstractNumId w:val="23"/>
  </w:num>
  <w:num w:numId="19">
    <w:abstractNumId w:val="4"/>
  </w:num>
  <w:num w:numId="20">
    <w:abstractNumId w:val="29"/>
  </w:num>
  <w:num w:numId="21">
    <w:abstractNumId w:val="28"/>
  </w:num>
  <w:num w:numId="22">
    <w:abstractNumId w:val="12"/>
  </w:num>
  <w:num w:numId="23">
    <w:abstractNumId w:val="5"/>
  </w:num>
  <w:num w:numId="24">
    <w:abstractNumId w:val="13"/>
  </w:num>
  <w:num w:numId="25">
    <w:abstractNumId w:val="20"/>
  </w:num>
  <w:num w:numId="26">
    <w:abstractNumId w:val="21"/>
  </w:num>
  <w:num w:numId="27">
    <w:abstractNumId w:val="33"/>
  </w:num>
  <w:num w:numId="28">
    <w:abstractNumId w:val="16"/>
  </w:num>
  <w:num w:numId="29">
    <w:abstractNumId w:val="15"/>
  </w:num>
  <w:num w:numId="30">
    <w:abstractNumId w:val="18"/>
  </w:num>
  <w:num w:numId="31">
    <w:abstractNumId w:val="27"/>
  </w:num>
  <w:num w:numId="32">
    <w:abstractNumId w:val="0"/>
  </w:num>
  <w:num w:numId="33">
    <w:abstractNumId w:val="24"/>
  </w:num>
  <w:num w:numId="34">
    <w:abstractNumId w:val="3"/>
  </w:num>
  <w:num w:numId="35">
    <w:abstractNumId w:val="9"/>
  </w:num>
  <w:num w:numId="36">
    <w:abstractNumId w:val="7"/>
  </w:num>
  <w:numIdMacAtCleanup w:val="3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7AwszA3MbE0MTU1MbdQ0lEKTi0uzszPAykwrgUAkKhCgiwAAAA="/>
  </w:docVars>
  <w:rsids>
    <w:rsidRoot w:val="00DC5673"/>
    <w:rsid w:val="000024E0"/>
    <w:rsid w:val="00003CF8"/>
    <w:rsid w:val="00003D6B"/>
    <w:rsid w:val="000176D5"/>
    <w:rsid w:val="00025F7F"/>
    <w:rsid w:val="0002715B"/>
    <w:rsid w:val="00027404"/>
    <w:rsid w:val="00036B53"/>
    <w:rsid w:val="00046B1C"/>
    <w:rsid w:val="000502BE"/>
    <w:rsid w:val="000525DD"/>
    <w:rsid w:val="000536BA"/>
    <w:rsid w:val="000557E5"/>
    <w:rsid w:val="00065236"/>
    <w:rsid w:val="00065624"/>
    <w:rsid w:val="000727BD"/>
    <w:rsid w:val="000736D2"/>
    <w:rsid w:val="000762A8"/>
    <w:rsid w:val="00083591"/>
    <w:rsid w:val="00083E38"/>
    <w:rsid w:val="00085928"/>
    <w:rsid w:val="00092A80"/>
    <w:rsid w:val="000952F2"/>
    <w:rsid w:val="00097E79"/>
    <w:rsid w:val="000A16AE"/>
    <w:rsid w:val="000A26B7"/>
    <w:rsid w:val="000B0EDF"/>
    <w:rsid w:val="000C50B3"/>
    <w:rsid w:val="000D25F6"/>
    <w:rsid w:val="000E12E9"/>
    <w:rsid w:val="000E5DDD"/>
    <w:rsid w:val="000F4B18"/>
    <w:rsid w:val="0010252F"/>
    <w:rsid w:val="001046FB"/>
    <w:rsid w:val="00105B82"/>
    <w:rsid w:val="00106D2A"/>
    <w:rsid w:val="00110AF7"/>
    <w:rsid w:val="00115B78"/>
    <w:rsid w:val="00117932"/>
    <w:rsid w:val="00122473"/>
    <w:rsid w:val="00122703"/>
    <w:rsid w:val="0012482A"/>
    <w:rsid w:val="00132E45"/>
    <w:rsid w:val="001417DF"/>
    <w:rsid w:val="0014421E"/>
    <w:rsid w:val="0014476F"/>
    <w:rsid w:val="00147714"/>
    <w:rsid w:val="00147F9F"/>
    <w:rsid w:val="00165286"/>
    <w:rsid w:val="001652B7"/>
    <w:rsid w:val="001747DA"/>
    <w:rsid w:val="0017749A"/>
    <w:rsid w:val="00180182"/>
    <w:rsid w:val="0018460A"/>
    <w:rsid w:val="00191AD4"/>
    <w:rsid w:val="001A39C2"/>
    <w:rsid w:val="001A5CCA"/>
    <w:rsid w:val="001B469C"/>
    <w:rsid w:val="001C3BB2"/>
    <w:rsid w:val="001C4356"/>
    <w:rsid w:val="001D56B6"/>
    <w:rsid w:val="001E0794"/>
    <w:rsid w:val="001E103B"/>
    <w:rsid w:val="001E3AD1"/>
    <w:rsid w:val="001F55F0"/>
    <w:rsid w:val="002134AC"/>
    <w:rsid w:val="00213CBE"/>
    <w:rsid w:val="00214220"/>
    <w:rsid w:val="00215BC1"/>
    <w:rsid w:val="00215E6A"/>
    <w:rsid w:val="00232697"/>
    <w:rsid w:val="00233044"/>
    <w:rsid w:val="00233C50"/>
    <w:rsid w:val="0023480F"/>
    <w:rsid w:val="00235944"/>
    <w:rsid w:val="002363F3"/>
    <w:rsid w:val="00237C11"/>
    <w:rsid w:val="00250D9C"/>
    <w:rsid w:val="00251DE1"/>
    <w:rsid w:val="00253668"/>
    <w:rsid w:val="002613C5"/>
    <w:rsid w:val="0026239D"/>
    <w:rsid w:val="00265650"/>
    <w:rsid w:val="0027436B"/>
    <w:rsid w:val="002770A8"/>
    <w:rsid w:val="00280368"/>
    <w:rsid w:val="002810B1"/>
    <w:rsid w:val="00282718"/>
    <w:rsid w:val="0028485E"/>
    <w:rsid w:val="00286060"/>
    <w:rsid w:val="002A0A0E"/>
    <w:rsid w:val="002A2532"/>
    <w:rsid w:val="002B04F5"/>
    <w:rsid w:val="002B5D42"/>
    <w:rsid w:val="002C12C0"/>
    <w:rsid w:val="002E1572"/>
    <w:rsid w:val="002E37F6"/>
    <w:rsid w:val="002E397C"/>
    <w:rsid w:val="002F5793"/>
    <w:rsid w:val="00303AB8"/>
    <w:rsid w:val="003063C3"/>
    <w:rsid w:val="0031003E"/>
    <w:rsid w:val="00312B7D"/>
    <w:rsid w:val="00314236"/>
    <w:rsid w:val="003226A8"/>
    <w:rsid w:val="00326C2E"/>
    <w:rsid w:val="00330042"/>
    <w:rsid w:val="00334871"/>
    <w:rsid w:val="00343E87"/>
    <w:rsid w:val="00345B29"/>
    <w:rsid w:val="00351E90"/>
    <w:rsid w:val="003575BB"/>
    <w:rsid w:val="00357948"/>
    <w:rsid w:val="00357C6C"/>
    <w:rsid w:val="003624BA"/>
    <w:rsid w:val="00364F73"/>
    <w:rsid w:val="0036627D"/>
    <w:rsid w:val="00366E3D"/>
    <w:rsid w:val="00367096"/>
    <w:rsid w:val="00373D40"/>
    <w:rsid w:val="0038150D"/>
    <w:rsid w:val="00383F8C"/>
    <w:rsid w:val="003879F8"/>
    <w:rsid w:val="00387B47"/>
    <w:rsid w:val="003A1E85"/>
    <w:rsid w:val="003A3CA8"/>
    <w:rsid w:val="003A63EA"/>
    <w:rsid w:val="003A6FAB"/>
    <w:rsid w:val="003A73C1"/>
    <w:rsid w:val="003B268F"/>
    <w:rsid w:val="003B35F0"/>
    <w:rsid w:val="003B496A"/>
    <w:rsid w:val="003C0CF3"/>
    <w:rsid w:val="003C2CCA"/>
    <w:rsid w:val="003C7645"/>
    <w:rsid w:val="003C78A4"/>
    <w:rsid w:val="003D45F7"/>
    <w:rsid w:val="003D4726"/>
    <w:rsid w:val="003D58B2"/>
    <w:rsid w:val="003D7DF0"/>
    <w:rsid w:val="003E4C82"/>
    <w:rsid w:val="003E731F"/>
    <w:rsid w:val="003E7957"/>
    <w:rsid w:val="00401457"/>
    <w:rsid w:val="00403BF4"/>
    <w:rsid w:val="004042D5"/>
    <w:rsid w:val="0041647A"/>
    <w:rsid w:val="00426191"/>
    <w:rsid w:val="004342BE"/>
    <w:rsid w:val="004361D1"/>
    <w:rsid w:val="004400D6"/>
    <w:rsid w:val="00456AB2"/>
    <w:rsid w:val="00474696"/>
    <w:rsid w:val="0047580E"/>
    <w:rsid w:val="00475F56"/>
    <w:rsid w:val="00484855"/>
    <w:rsid w:val="00485F42"/>
    <w:rsid w:val="00486440"/>
    <w:rsid w:val="00487CDA"/>
    <w:rsid w:val="004912D1"/>
    <w:rsid w:val="00495B6E"/>
    <w:rsid w:val="00496469"/>
    <w:rsid w:val="004A106E"/>
    <w:rsid w:val="004A5A69"/>
    <w:rsid w:val="004B69EE"/>
    <w:rsid w:val="004C02F7"/>
    <w:rsid w:val="004C0F48"/>
    <w:rsid w:val="004C43F9"/>
    <w:rsid w:val="004C485B"/>
    <w:rsid w:val="004D3F73"/>
    <w:rsid w:val="004D5292"/>
    <w:rsid w:val="004D5565"/>
    <w:rsid w:val="004D6C60"/>
    <w:rsid w:val="004E3B87"/>
    <w:rsid w:val="004E5DF5"/>
    <w:rsid w:val="004F1AFC"/>
    <w:rsid w:val="00501351"/>
    <w:rsid w:val="00501C61"/>
    <w:rsid w:val="005059E6"/>
    <w:rsid w:val="00510F8D"/>
    <w:rsid w:val="00514A25"/>
    <w:rsid w:val="00523F3C"/>
    <w:rsid w:val="00527611"/>
    <w:rsid w:val="00534033"/>
    <w:rsid w:val="005359E6"/>
    <w:rsid w:val="00537C42"/>
    <w:rsid w:val="00543ED5"/>
    <w:rsid w:val="00543F81"/>
    <w:rsid w:val="00560F52"/>
    <w:rsid w:val="00562668"/>
    <w:rsid w:val="00566D27"/>
    <w:rsid w:val="00573DEB"/>
    <w:rsid w:val="00574C9C"/>
    <w:rsid w:val="005760ED"/>
    <w:rsid w:val="00577935"/>
    <w:rsid w:val="00597BE0"/>
    <w:rsid w:val="00597C25"/>
    <w:rsid w:val="005A0347"/>
    <w:rsid w:val="005B28AF"/>
    <w:rsid w:val="005C2441"/>
    <w:rsid w:val="005C5B36"/>
    <w:rsid w:val="005D0FF5"/>
    <w:rsid w:val="005D3970"/>
    <w:rsid w:val="005D76EE"/>
    <w:rsid w:val="005E4E1D"/>
    <w:rsid w:val="005E6589"/>
    <w:rsid w:val="005F5FDF"/>
    <w:rsid w:val="00600599"/>
    <w:rsid w:val="00603A0B"/>
    <w:rsid w:val="00603AC7"/>
    <w:rsid w:val="006139BA"/>
    <w:rsid w:val="00617596"/>
    <w:rsid w:val="0063065A"/>
    <w:rsid w:val="00634828"/>
    <w:rsid w:val="006352EC"/>
    <w:rsid w:val="00637AD1"/>
    <w:rsid w:val="006402EC"/>
    <w:rsid w:val="006423FE"/>
    <w:rsid w:val="006462DA"/>
    <w:rsid w:val="006523AB"/>
    <w:rsid w:val="00652FEE"/>
    <w:rsid w:val="00653270"/>
    <w:rsid w:val="00655C3B"/>
    <w:rsid w:val="00657C55"/>
    <w:rsid w:val="00662281"/>
    <w:rsid w:val="006641CA"/>
    <w:rsid w:val="0067437B"/>
    <w:rsid w:val="00676381"/>
    <w:rsid w:val="00677D4D"/>
    <w:rsid w:val="00680B08"/>
    <w:rsid w:val="00692DE2"/>
    <w:rsid w:val="00694CED"/>
    <w:rsid w:val="00695AAF"/>
    <w:rsid w:val="006963E0"/>
    <w:rsid w:val="006A70AC"/>
    <w:rsid w:val="006B597F"/>
    <w:rsid w:val="006B6CFE"/>
    <w:rsid w:val="006B70AA"/>
    <w:rsid w:val="006B765C"/>
    <w:rsid w:val="006C2231"/>
    <w:rsid w:val="006C2859"/>
    <w:rsid w:val="006C5A2F"/>
    <w:rsid w:val="006C6155"/>
    <w:rsid w:val="006D1F61"/>
    <w:rsid w:val="006D4D4E"/>
    <w:rsid w:val="006D5886"/>
    <w:rsid w:val="006E33CE"/>
    <w:rsid w:val="006E4AD9"/>
    <w:rsid w:val="006F0593"/>
    <w:rsid w:val="006F40B6"/>
    <w:rsid w:val="00701473"/>
    <w:rsid w:val="00705496"/>
    <w:rsid w:val="0071379B"/>
    <w:rsid w:val="00720F2C"/>
    <w:rsid w:val="007211B7"/>
    <w:rsid w:val="00723B3B"/>
    <w:rsid w:val="007256B6"/>
    <w:rsid w:val="007330E7"/>
    <w:rsid w:val="0073397A"/>
    <w:rsid w:val="00742035"/>
    <w:rsid w:val="007479EB"/>
    <w:rsid w:val="007500E2"/>
    <w:rsid w:val="007537F2"/>
    <w:rsid w:val="00765517"/>
    <w:rsid w:val="00765FDE"/>
    <w:rsid w:val="00780599"/>
    <w:rsid w:val="007825A8"/>
    <w:rsid w:val="0078481D"/>
    <w:rsid w:val="00791AB7"/>
    <w:rsid w:val="00791EAB"/>
    <w:rsid w:val="007930DE"/>
    <w:rsid w:val="00795D90"/>
    <w:rsid w:val="007A20D1"/>
    <w:rsid w:val="007B0895"/>
    <w:rsid w:val="007B147E"/>
    <w:rsid w:val="007B1EAF"/>
    <w:rsid w:val="007B1F89"/>
    <w:rsid w:val="007B4585"/>
    <w:rsid w:val="007B4C80"/>
    <w:rsid w:val="007C545D"/>
    <w:rsid w:val="007D2E9A"/>
    <w:rsid w:val="007D653C"/>
    <w:rsid w:val="007E105F"/>
    <w:rsid w:val="007E17A8"/>
    <w:rsid w:val="007E17EE"/>
    <w:rsid w:val="007E1F7C"/>
    <w:rsid w:val="007E292D"/>
    <w:rsid w:val="007E634C"/>
    <w:rsid w:val="008000DD"/>
    <w:rsid w:val="00804262"/>
    <w:rsid w:val="0080493D"/>
    <w:rsid w:val="0081268D"/>
    <w:rsid w:val="008137F9"/>
    <w:rsid w:val="00814A45"/>
    <w:rsid w:val="00815830"/>
    <w:rsid w:val="00817F11"/>
    <w:rsid w:val="008245AD"/>
    <w:rsid w:val="00824DDE"/>
    <w:rsid w:val="00826403"/>
    <w:rsid w:val="00831340"/>
    <w:rsid w:val="008359CF"/>
    <w:rsid w:val="00835C0A"/>
    <w:rsid w:val="008401FD"/>
    <w:rsid w:val="00840213"/>
    <w:rsid w:val="00842BAA"/>
    <w:rsid w:val="00851B30"/>
    <w:rsid w:val="00851F0D"/>
    <w:rsid w:val="00854A52"/>
    <w:rsid w:val="0085613A"/>
    <w:rsid w:val="00856C03"/>
    <w:rsid w:val="0086389D"/>
    <w:rsid w:val="00864BF8"/>
    <w:rsid w:val="00867DBC"/>
    <w:rsid w:val="00871BEE"/>
    <w:rsid w:val="00875945"/>
    <w:rsid w:val="00877361"/>
    <w:rsid w:val="008828C0"/>
    <w:rsid w:val="00883A58"/>
    <w:rsid w:val="008A0908"/>
    <w:rsid w:val="008A1398"/>
    <w:rsid w:val="008A31F4"/>
    <w:rsid w:val="008A3B33"/>
    <w:rsid w:val="008A6A41"/>
    <w:rsid w:val="008B0C76"/>
    <w:rsid w:val="008B1DEF"/>
    <w:rsid w:val="008B54A3"/>
    <w:rsid w:val="008B5F1A"/>
    <w:rsid w:val="008C1F29"/>
    <w:rsid w:val="008C3187"/>
    <w:rsid w:val="008C72E7"/>
    <w:rsid w:val="008D21B5"/>
    <w:rsid w:val="008E2F92"/>
    <w:rsid w:val="008E37B6"/>
    <w:rsid w:val="008E667A"/>
    <w:rsid w:val="008E6AA8"/>
    <w:rsid w:val="008E7347"/>
    <w:rsid w:val="008F0BE0"/>
    <w:rsid w:val="008F1857"/>
    <w:rsid w:val="008F338F"/>
    <w:rsid w:val="008F369A"/>
    <w:rsid w:val="008F7710"/>
    <w:rsid w:val="00901589"/>
    <w:rsid w:val="009039D6"/>
    <w:rsid w:val="0091470F"/>
    <w:rsid w:val="00914F68"/>
    <w:rsid w:val="00915311"/>
    <w:rsid w:val="00922E23"/>
    <w:rsid w:val="00923C0D"/>
    <w:rsid w:val="00937BC3"/>
    <w:rsid w:val="009404BF"/>
    <w:rsid w:val="00942916"/>
    <w:rsid w:val="0094608A"/>
    <w:rsid w:val="009475D3"/>
    <w:rsid w:val="00951FCD"/>
    <w:rsid w:val="00956C9B"/>
    <w:rsid w:val="009624D3"/>
    <w:rsid w:val="00963C7B"/>
    <w:rsid w:val="00965CC2"/>
    <w:rsid w:val="00966543"/>
    <w:rsid w:val="009716F3"/>
    <w:rsid w:val="00973876"/>
    <w:rsid w:val="00985203"/>
    <w:rsid w:val="0098580F"/>
    <w:rsid w:val="009879AE"/>
    <w:rsid w:val="00997C02"/>
    <w:rsid w:val="009A0351"/>
    <w:rsid w:val="009A578A"/>
    <w:rsid w:val="009A7F44"/>
    <w:rsid w:val="009B19CB"/>
    <w:rsid w:val="009B534F"/>
    <w:rsid w:val="009B7436"/>
    <w:rsid w:val="009C01C3"/>
    <w:rsid w:val="009C33C5"/>
    <w:rsid w:val="009C4709"/>
    <w:rsid w:val="009C5216"/>
    <w:rsid w:val="009C59D2"/>
    <w:rsid w:val="009C6A5F"/>
    <w:rsid w:val="009C7F57"/>
    <w:rsid w:val="009D1CFA"/>
    <w:rsid w:val="009D23D9"/>
    <w:rsid w:val="009D4283"/>
    <w:rsid w:val="009D4F27"/>
    <w:rsid w:val="009D5FA3"/>
    <w:rsid w:val="009E35F6"/>
    <w:rsid w:val="009E3EA6"/>
    <w:rsid w:val="009E45CA"/>
    <w:rsid w:val="009E7458"/>
    <w:rsid w:val="009F456D"/>
    <w:rsid w:val="009F4689"/>
    <w:rsid w:val="00A00410"/>
    <w:rsid w:val="00A064F9"/>
    <w:rsid w:val="00A20E1C"/>
    <w:rsid w:val="00A23746"/>
    <w:rsid w:val="00A2566F"/>
    <w:rsid w:val="00A273AF"/>
    <w:rsid w:val="00A315C6"/>
    <w:rsid w:val="00A32B94"/>
    <w:rsid w:val="00A34CFE"/>
    <w:rsid w:val="00A418D4"/>
    <w:rsid w:val="00A4492B"/>
    <w:rsid w:val="00A54C99"/>
    <w:rsid w:val="00A63FFE"/>
    <w:rsid w:val="00A6417E"/>
    <w:rsid w:val="00A73A4B"/>
    <w:rsid w:val="00A749B5"/>
    <w:rsid w:val="00A839C9"/>
    <w:rsid w:val="00A8717D"/>
    <w:rsid w:val="00A95258"/>
    <w:rsid w:val="00A959A5"/>
    <w:rsid w:val="00AA2E03"/>
    <w:rsid w:val="00AA2E5A"/>
    <w:rsid w:val="00AA4F64"/>
    <w:rsid w:val="00AB012E"/>
    <w:rsid w:val="00AB0606"/>
    <w:rsid w:val="00AB18C8"/>
    <w:rsid w:val="00AB1A3B"/>
    <w:rsid w:val="00AB444E"/>
    <w:rsid w:val="00AC2D65"/>
    <w:rsid w:val="00AC3912"/>
    <w:rsid w:val="00AD439D"/>
    <w:rsid w:val="00AD59A5"/>
    <w:rsid w:val="00AD5ABD"/>
    <w:rsid w:val="00AD6C25"/>
    <w:rsid w:val="00AD7C94"/>
    <w:rsid w:val="00AE1745"/>
    <w:rsid w:val="00AE6217"/>
    <w:rsid w:val="00AF1A5D"/>
    <w:rsid w:val="00AF5C90"/>
    <w:rsid w:val="00AF657C"/>
    <w:rsid w:val="00AF6B7F"/>
    <w:rsid w:val="00B04DE5"/>
    <w:rsid w:val="00B14CC7"/>
    <w:rsid w:val="00B21E6E"/>
    <w:rsid w:val="00B22F9B"/>
    <w:rsid w:val="00B25011"/>
    <w:rsid w:val="00B259A1"/>
    <w:rsid w:val="00B27048"/>
    <w:rsid w:val="00B2777D"/>
    <w:rsid w:val="00B32851"/>
    <w:rsid w:val="00B372CF"/>
    <w:rsid w:val="00B454EB"/>
    <w:rsid w:val="00B46F68"/>
    <w:rsid w:val="00B50010"/>
    <w:rsid w:val="00B504A4"/>
    <w:rsid w:val="00B5104D"/>
    <w:rsid w:val="00B5363A"/>
    <w:rsid w:val="00B54183"/>
    <w:rsid w:val="00B56A78"/>
    <w:rsid w:val="00B6131F"/>
    <w:rsid w:val="00B61416"/>
    <w:rsid w:val="00B65BA4"/>
    <w:rsid w:val="00B67243"/>
    <w:rsid w:val="00B70586"/>
    <w:rsid w:val="00B71367"/>
    <w:rsid w:val="00B72CC2"/>
    <w:rsid w:val="00B822DC"/>
    <w:rsid w:val="00B84EA1"/>
    <w:rsid w:val="00B85448"/>
    <w:rsid w:val="00B85B79"/>
    <w:rsid w:val="00B97622"/>
    <w:rsid w:val="00BA1FB7"/>
    <w:rsid w:val="00BA7FB2"/>
    <w:rsid w:val="00BB4E36"/>
    <w:rsid w:val="00BB7A6B"/>
    <w:rsid w:val="00BC1E04"/>
    <w:rsid w:val="00BC7BE8"/>
    <w:rsid w:val="00BD337F"/>
    <w:rsid w:val="00BD4C75"/>
    <w:rsid w:val="00BE0235"/>
    <w:rsid w:val="00BE0EF8"/>
    <w:rsid w:val="00BE7206"/>
    <w:rsid w:val="00BF42F5"/>
    <w:rsid w:val="00C00D3B"/>
    <w:rsid w:val="00C0200D"/>
    <w:rsid w:val="00C02105"/>
    <w:rsid w:val="00C04FC7"/>
    <w:rsid w:val="00C11FDA"/>
    <w:rsid w:val="00C15544"/>
    <w:rsid w:val="00C167E0"/>
    <w:rsid w:val="00C20A16"/>
    <w:rsid w:val="00C21F9A"/>
    <w:rsid w:val="00C22701"/>
    <w:rsid w:val="00C239EB"/>
    <w:rsid w:val="00C2433B"/>
    <w:rsid w:val="00C312E3"/>
    <w:rsid w:val="00C324EB"/>
    <w:rsid w:val="00C33DB9"/>
    <w:rsid w:val="00C34D41"/>
    <w:rsid w:val="00C35A41"/>
    <w:rsid w:val="00C376C5"/>
    <w:rsid w:val="00C379B0"/>
    <w:rsid w:val="00C41E39"/>
    <w:rsid w:val="00C50179"/>
    <w:rsid w:val="00C51FA5"/>
    <w:rsid w:val="00C60EAD"/>
    <w:rsid w:val="00C62B69"/>
    <w:rsid w:val="00C651BD"/>
    <w:rsid w:val="00C700D8"/>
    <w:rsid w:val="00C72BD6"/>
    <w:rsid w:val="00C72CDC"/>
    <w:rsid w:val="00C76C3D"/>
    <w:rsid w:val="00C773D5"/>
    <w:rsid w:val="00C80BD4"/>
    <w:rsid w:val="00C81462"/>
    <w:rsid w:val="00C93DA8"/>
    <w:rsid w:val="00C95E6A"/>
    <w:rsid w:val="00C96BB1"/>
    <w:rsid w:val="00CA036E"/>
    <w:rsid w:val="00CA1CB2"/>
    <w:rsid w:val="00CA383D"/>
    <w:rsid w:val="00CA42D7"/>
    <w:rsid w:val="00CA4F1C"/>
    <w:rsid w:val="00CA7245"/>
    <w:rsid w:val="00CB495C"/>
    <w:rsid w:val="00CB5DFF"/>
    <w:rsid w:val="00CD149C"/>
    <w:rsid w:val="00CD780B"/>
    <w:rsid w:val="00CE54F5"/>
    <w:rsid w:val="00CF1A83"/>
    <w:rsid w:val="00CF1EC2"/>
    <w:rsid w:val="00CF268D"/>
    <w:rsid w:val="00CF4D42"/>
    <w:rsid w:val="00D015A6"/>
    <w:rsid w:val="00D02162"/>
    <w:rsid w:val="00D0318B"/>
    <w:rsid w:val="00D041F8"/>
    <w:rsid w:val="00D0616E"/>
    <w:rsid w:val="00D064AF"/>
    <w:rsid w:val="00D13B1F"/>
    <w:rsid w:val="00D14D77"/>
    <w:rsid w:val="00D20304"/>
    <w:rsid w:val="00D235F4"/>
    <w:rsid w:val="00D25AE0"/>
    <w:rsid w:val="00D33571"/>
    <w:rsid w:val="00D3380A"/>
    <w:rsid w:val="00D40A54"/>
    <w:rsid w:val="00D40E16"/>
    <w:rsid w:val="00D4729B"/>
    <w:rsid w:val="00D47B9E"/>
    <w:rsid w:val="00D51A5B"/>
    <w:rsid w:val="00D6144E"/>
    <w:rsid w:val="00D64070"/>
    <w:rsid w:val="00D653EC"/>
    <w:rsid w:val="00D65D5D"/>
    <w:rsid w:val="00D72383"/>
    <w:rsid w:val="00D80261"/>
    <w:rsid w:val="00D85C0F"/>
    <w:rsid w:val="00D86D4B"/>
    <w:rsid w:val="00D86DC5"/>
    <w:rsid w:val="00D90E19"/>
    <w:rsid w:val="00D9418B"/>
    <w:rsid w:val="00D94E5F"/>
    <w:rsid w:val="00DA14D1"/>
    <w:rsid w:val="00DA1F16"/>
    <w:rsid w:val="00DB16D4"/>
    <w:rsid w:val="00DC3553"/>
    <w:rsid w:val="00DC5673"/>
    <w:rsid w:val="00DD6CDA"/>
    <w:rsid w:val="00DE013F"/>
    <w:rsid w:val="00DE3324"/>
    <w:rsid w:val="00DE707B"/>
    <w:rsid w:val="00DF5774"/>
    <w:rsid w:val="00E04E30"/>
    <w:rsid w:val="00E05526"/>
    <w:rsid w:val="00E07B25"/>
    <w:rsid w:val="00E11893"/>
    <w:rsid w:val="00E11BA3"/>
    <w:rsid w:val="00E22132"/>
    <w:rsid w:val="00E22AFD"/>
    <w:rsid w:val="00E31463"/>
    <w:rsid w:val="00E320D0"/>
    <w:rsid w:val="00E35EB9"/>
    <w:rsid w:val="00E431D2"/>
    <w:rsid w:val="00E459E5"/>
    <w:rsid w:val="00E4708A"/>
    <w:rsid w:val="00E539FB"/>
    <w:rsid w:val="00E549F2"/>
    <w:rsid w:val="00E624B2"/>
    <w:rsid w:val="00E71440"/>
    <w:rsid w:val="00E73462"/>
    <w:rsid w:val="00E76AC4"/>
    <w:rsid w:val="00E83BF4"/>
    <w:rsid w:val="00E8451D"/>
    <w:rsid w:val="00E85026"/>
    <w:rsid w:val="00E86DA3"/>
    <w:rsid w:val="00E90297"/>
    <w:rsid w:val="00E91372"/>
    <w:rsid w:val="00E97560"/>
    <w:rsid w:val="00E978AA"/>
    <w:rsid w:val="00EA2F81"/>
    <w:rsid w:val="00EA68AB"/>
    <w:rsid w:val="00EA7A6A"/>
    <w:rsid w:val="00EB0A98"/>
    <w:rsid w:val="00EB286A"/>
    <w:rsid w:val="00EC0BE5"/>
    <w:rsid w:val="00EC0CE2"/>
    <w:rsid w:val="00EC3131"/>
    <w:rsid w:val="00EC3D04"/>
    <w:rsid w:val="00EC7F8E"/>
    <w:rsid w:val="00ED2430"/>
    <w:rsid w:val="00ED2892"/>
    <w:rsid w:val="00ED3CAF"/>
    <w:rsid w:val="00ED4542"/>
    <w:rsid w:val="00ED45A6"/>
    <w:rsid w:val="00ED5524"/>
    <w:rsid w:val="00EE01DD"/>
    <w:rsid w:val="00EE22AA"/>
    <w:rsid w:val="00EE2936"/>
    <w:rsid w:val="00EF0A97"/>
    <w:rsid w:val="00EF6787"/>
    <w:rsid w:val="00EF6E71"/>
    <w:rsid w:val="00F02410"/>
    <w:rsid w:val="00F0382F"/>
    <w:rsid w:val="00F045B2"/>
    <w:rsid w:val="00F105D1"/>
    <w:rsid w:val="00F15E45"/>
    <w:rsid w:val="00F206F2"/>
    <w:rsid w:val="00F32C52"/>
    <w:rsid w:val="00F350DD"/>
    <w:rsid w:val="00F52242"/>
    <w:rsid w:val="00F71BF6"/>
    <w:rsid w:val="00F735A8"/>
    <w:rsid w:val="00F80640"/>
    <w:rsid w:val="00FA00B1"/>
    <w:rsid w:val="00FA022C"/>
    <w:rsid w:val="00FA767B"/>
    <w:rsid w:val="00FB1588"/>
    <w:rsid w:val="00FB37F1"/>
    <w:rsid w:val="00FB4908"/>
    <w:rsid w:val="00FB69D7"/>
    <w:rsid w:val="00FC3572"/>
    <w:rsid w:val="00FC4B39"/>
    <w:rsid w:val="00FD1205"/>
    <w:rsid w:val="00FD2668"/>
    <w:rsid w:val="00FD29F2"/>
    <w:rsid w:val="00FD4724"/>
    <w:rsid w:val="00FD5A2B"/>
    <w:rsid w:val="00FD7309"/>
    <w:rsid w:val="00FE11E8"/>
    <w:rsid w:val="00FE5275"/>
    <w:rsid w:val="00FF045E"/>
    <w:rsid w:val="00FF05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C84092B"/>
  <w15:chartTrackingRefBased/>
  <w15:docId w15:val="{4C0500D3-23AC-4C32-8CC6-B9D9D8FFAC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60059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BB661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95AAF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BB661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83F8C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7C440E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383F8C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BB661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17749A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BB661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D3380A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7C440E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00599"/>
    <w:rPr>
      <w:rFonts w:asciiTheme="majorHAnsi" w:eastAsiaTheme="majorEastAsia" w:hAnsiTheme="majorHAnsi" w:cstheme="majorBidi"/>
      <w:color w:val="BB6616" w:themeColor="accent1" w:themeShade="BF"/>
      <w:sz w:val="32"/>
      <w:szCs w:val="32"/>
    </w:rPr>
  </w:style>
  <w:style w:type="paragraph" w:styleId="Subtitle">
    <w:name w:val="Subtitle"/>
    <w:basedOn w:val="Normal"/>
    <w:next w:val="Normal"/>
    <w:link w:val="SubtitleChar"/>
    <w:uiPriority w:val="11"/>
    <w:qFormat/>
    <w:rsid w:val="00600599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600599"/>
    <w:rPr>
      <w:rFonts w:eastAsiaTheme="minorEastAsia"/>
      <w:color w:val="5A5A5A" w:themeColor="text1" w:themeTint="A5"/>
      <w:spacing w:val="15"/>
    </w:rPr>
  </w:style>
  <w:style w:type="paragraph" w:styleId="Title">
    <w:name w:val="Title"/>
    <w:basedOn w:val="Normal"/>
    <w:next w:val="Normal"/>
    <w:link w:val="TitleChar"/>
    <w:uiPriority w:val="10"/>
    <w:qFormat/>
    <w:rsid w:val="00600599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60059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2Char">
    <w:name w:val="Heading 2 Char"/>
    <w:basedOn w:val="DefaultParagraphFont"/>
    <w:link w:val="Heading2"/>
    <w:uiPriority w:val="9"/>
    <w:rsid w:val="00695AAF"/>
    <w:rPr>
      <w:rFonts w:asciiTheme="majorHAnsi" w:eastAsiaTheme="majorEastAsia" w:hAnsiTheme="majorHAnsi" w:cstheme="majorBidi"/>
      <w:color w:val="BB6616" w:themeColor="accent1" w:themeShade="BF"/>
      <w:sz w:val="26"/>
      <w:szCs w:val="26"/>
    </w:rPr>
  </w:style>
  <w:style w:type="paragraph" w:styleId="TOCHeading">
    <w:name w:val="TOC Heading"/>
    <w:basedOn w:val="Heading1"/>
    <w:next w:val="Normal"/>
    <w:uiPriority w:val="39"/>
    <w:unhideWhenUsed/>
    <w:qFormat/>
    <w:rsid w:val="004912D1"/>
    <w:pPr>
      <w:outlineLvl w:val="9"/>
    </w:pPr>
  </w:style>
  <w:style w:type="paragraph" w:styleId="TOC2">
    <w:name w:val="toc 2"/>
    <w:basedOn w:val="Normal"/>
    <w:next w:val="Normal"/>
    <w:autoRedefine/>
    <w:uiPriority w:val="39"/>
    <w:unhideWhenUsed/>
    <w:rsid w:val="004912D1"/>
    <w:pPr>
      <w:spacing w:after="100"/>
      <w:ind w:left="220"/>
    </w:pPr>
    <w:rPr>
      <w:rFonts w:eastAsiaTheme="minorEastAsia" w:cs="Times New Roman"/>
    </w:rPr>
  </w:style>
  <w:style w:type="paragraph" w:styleId="TOC1">
    <w:name w:val="toc 1"/>
    <w:basedOn w:val="Normal"/>
    <w:next w:val="Normal"/>
    <w:autoRedefine/>
    <w:uiPriority w:val="39"/>
    <w:unhideWhenUsed/>
    <w:rsid w:val="004912D1"/>
    <w:pPr>
      <w:spacing w:after="100"/>
    </w:pPr>
    <w:rPr>
      <w:rFonts w:eastAsiaTheme="minorEastAsia" w:cs="Times New Roman"/>
    </w:rPr>
  </w:style>
  <w:style w:type="paragraph" w:styleId="TOC3">
    <w:name w:val="toc 3"/>
    <w:basedOn w:val="Normal"/>
    <w:next w:val="Normal"/>
    <w:autoRedefine/>
    <w:uiPriority w:val="39"/>
    <w:unhideWhenUsed/>
    <w:rsid w:val="004912D1"/>
    <w:pPr>
      <w:spacing w:after="100"/>
      <w:ind w:left="440"/>
    </w:pPr>
    <w:rPr>
      <w:rFonts w:eastAsiaTheme="minorEastAsia" w:cs="Times New Roman"/>
    </w:rPr>
  </w:style>
  <w:style w:type="character" w:styleId="Hyperlink">
    <w:name w:val="Hyperlink"/>
    <w:basedOn w:val="DefaultParagraphFont"/>
    <w:uiPriority w:val="99"/>
    <w:unhideWhenUsed/>
    <w:rsid w:val="004912D1"/>
    <w:rPr>
      <w:color w:val="CC9900" w:themeColor="hyperlink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rsid w:val="00383F8C"/>
    <w:rPr>
      <w:rFonts w:asciiTheme="majorHAnsi" w:eastAsiaTheme="majorEastAsia" w:hAnsiTheme="majorHAnsi" w:cstheme="majorBidi"/>
      <w:color w:val="7C440E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383F8C"/>
    <w:rPr>
      <w:rFonts w:asciiTheme="majorHAnsi" w:eastAsiaTheme="majorEastAsia" w:hAnsiTheme="majorHAnsi" w:cstheme="majorBidi"/>
      <w:i/>
      <w:iCs/>
      <w:color w:val="BB661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rsid w:val="0017749A"/>
    <w:rPr>
      <w:rFonts w:asciiTheme="majorHAnsi" w:eastAsiaTheme="majorEastAsia" w:hAnsiTheme="majorHAnsi" w:cstheme="majorBidi"/>
      <w:color w:val="BB6616" w:themeColor="accent1" w:themeShade="BF"/>
    </w:rPr>
  </w:style>
  <w:style w:type="character" w:styleId="SubtleEmphasis">
    <w:name w:val="Subtle Emphasis"/>
    <w:basedOn w:val="DefaultParagraphFont"/>
    <w:uiPriority w:val="19"/>
    <w:qFormat/>
    <w:rsid w:val="00232697"/>
    <w:rPr>
      <w:rFonts w:eastAsiaTheme="minorEastAsia" w:cstheme="minorBidi"/>
      <w:bCs w:val="0"/>
      <w:i/>
      <w:iCs/>
      <w:color w:val="808080" w:themeColor="text1" w:themeTint="7F"/>
      <w:szCs w:val="22"/>
      <w:lang w:val="en-US"/>
    </w:rPr>
  </w:style>
  <w:style w:type="table" w:styleId="LightShading-Accent1">
    <w:name w:val="Light Shading Accent 1"/>
    <w:basedOn w:val="TableNormal"/>
    <w:uiPriority w:val="60"/>
    <w:rsid w:val="00232697"/>
    <w:pPr>
      <w:spacing w:after="0" w:line="240" w:lineRule="auto"/>
    </w:pPr>
    <w:rPr>
      <w:rFonts w:eastAsiaTheme="minorEastAsia"/>
      <w:color w:val="BB6616" w:themeColor="accent1" w:themeShade="BF"/>
      <w:lang w:bidi="en-US"/>
    </w:rPr>
    <w:tblPr>
      <w:tblStyleRowBandSize w:val="1"/>
      <w:tblStyleColBandSize w:val="1"/>
      <w:tblBorders>
        <w:top w:val="single" w:sz="8" w:space="0" w:color="E78A31" w:themeColor="accent1"/>
        <w:bottom w:val="single" w:sz="8" w:space="0" w:color="E78A31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78A31" w:themeColor="accent1"/>
          <w:left w:val="nil"/>
          <w:bottom w:val="single" w:sz="8" w:space="0" w:color="E78A31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78A31" w:themeColor="accent1"/>
          <w:left w:val="nil"/>
          <w:bottom w:val="single" w:sz="8" w:space="0" w:color="E78A31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9E1CB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9E1CB" w:themeFill="accent1" w:themeFillTint="3F"/>
      </w:tcPr>
    </w:tblStylePr>
  </w:style>
  <w:style w:type="paragraph" w:styleId="ListParagraph">
    <w:name w:val="List Paragraph"/>
    <w:basedOn w:val="Normal"/>
    <w:uiPriority w:val="34"/>
    <w:qFormat/>
    <w:rsid w:val="00232697"/>
    <w:pPr>
      <w:ind w:left="720"/>
      <w:contextualSpacing/>
    </w:pPr>
  </w:style>
  <w:style w:type="character" w:customStyle="1" w:styleId="Heading6Char">
    <w:name w:val="Heading 6 Char"/>
    <w:basedOn w:val="DefaultParagraphFont"/>
    <w:link w:val="Heading6"/>
    <w:uiPriority w:val="9"/>
    <w:rsid w:val="00D3380A"/>
    <w:rPr>
      <w:rFonts w:asciiTheme="majorHAnsi" w:eastAsiaTheme="majorEastAsia" w:hAnsiTheme="majorHAnsi" w:cstheme="majorBidi"/>
      <w:color w:val="7C440E" w:themeColor="accent1" w:themeShade="7F"/>
    </w:rPr>
  </w:style>
  <w:style w:type="table" w:styleId="TableGrid">
    <w:name w:val="Table Grid"/>
    <w:basedOn w:val="TableNormal"/>
    <w:uiPriority w:val="39"/>
    <w:rsid w:val="00956C9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80493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493D"/>
  </w:style>
  <w:style w:type="paragraph" w:styleId="Footer">
    <w:name w:val="footer"/>
    <w:basedOn w:val="Normal"/>
    <w:link w:val="FooterChar"/>
    <w:uiPriority w:val="99"/>
    <w:unhideWhenUsed/>
    <w:rsid w:val="0080493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493D"/>
  </w:style>
  <w:style w:type="character" w:styleId="IntenseEmphasis">
    <w:name w:val="Intense Emphasis"/>
    <w:basedOn w:val="DefaultParagraphFont"/>
    <w:uiPriority w:val="21"/>
    <w:qFormat/>
    <w:rsid w:val="00B822DC"/>
    <w:rPr>
      <w:i/>
      <w:iCs/>
      <w:color w:val="E78A31" w:themeColor="accent1"/>
    </w:rPr>
  </w:style>
  <w:style w:type="table" w:styleId="ListTable7Colorful">
    <w:name w:val="List Table 7 Colorful"/>
    <w:basedOn w:val="TableNormal"/>
    <w:uiPriority w:val="52"/>
    <w:rsid w:val="008A6A41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character" w:customStyle="1" w:styleId="mw-headline">
    <w:name w:val="mw-headline"/>
    <w:basedOn w:val="DefaultParagraphFont"/>
    <w:rsid w:val="00334871"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A4492B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AD59A5"/>
    <w:rPr>
      <w:color w:val="96A9A9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C62B6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62B6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62B6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62B6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62B69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62B6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62B69"/>
    <w:rPr>
      <w:rFonts w:ascii="Segoe UI" w:hAnsi="Segoe UI" w:cs="Segoe UI"/>
      <w:sz w:val="18"/>
      <w:szCs w:val="18"/>
    </w:rPr>
  </w:style>
  <w:style w:type="paragraph" w:styleId="NoSpacing">
    <w:name w:val="No Spacing"/>
    <w:uiPriority w:val="1"/>
    <w:qFormat/>
    <w:rsid w:val="000B0EDF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21199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114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345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Custom 2">
      <a:dk1>
        <a:sysClr val="windowText" lastClr="000000"/>
      </a:dk1>
      <a:lt1>
        <a:sysClr val="window" lastClr="FFFFFF"/>
      </a:lt1>
      <a:dk2>
        <a:srgbClr val="696464"/>
      </a:dk2>
      <a:lt2>
        <a:srgbClr val="E9E5DC"/>
      </a:lt2>
      <a:accent1>
        <a:srgbClr val="E78A31"/>
      </a:accent1>
      <a:accent2>
        <a:srgbClr val="FFC000"/>
      </a:accent2>
      <a:accent3>
        <a:srgbClr val="A28E6A"/>
      </a:accent3>
      <a:accent4>
        <a:srgbClr val="956251"/>
      </a:accent4>
      <a:accent5>
        <a:srgbClr val="CE2528"/>
      </a:accent5>
      <a:accent6>
        <a:srgbClr val="855D5D"/>
      </a:accent6>
      <a:hlink>
        <a:srgbClr val="CC9900"/>
      </a:hlink>
      <a:folHlink>
        <a:srgbClr val="96A9A9"/>
      </a:folHlink>
    </a:clrScheme>
    <a:fontScheme name="Simple Elegence">
      <a:majorFont>
        <a:latin typeface="Calibri Light"/>
        <a:ea typeface=""/>
        <a:cs typeface=""/>
      </a:majorFont>
      <a:minorFont>
        <a:latin typeface="Calibri Light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D852D90-54A2-4A58-8E11-2702427216A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9</TotalTime>
  <Pages>10</Pages>
  <Words>716</Words>
  <Characters>4087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slan</dc:creator>
  <cp:keywords/>
  <dc:description/>
  <cp:lastModifiedBy>Anas Jamil</cp:lastModifiedBy>
  <cp:revision>10</cp:revision>
  <cp:lastPrinted>2018-04-24T04:17:00Z</cp:lastPrinted>
  <dcterms:created xsi:type="dcterms:W3CDTF">2018-08-27T11:57:00Z</dcterms:created>
  <dcterms:modified xsi:type="dcterms:W3CDTF">2018-08-27T13:22:00Z</dcterms:modified>
</cp:coreProperties>
</file>